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76ACD" w14:textId="77777777" w:rsidR="008813BC" w:rsidRPr="00DB5BBF" w:rsidRDefault="008813BC" w:rsidP="00844BD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3F398AFA" w14:textId="77777777" w:rsidR="008813BC" w:rsidRPr="00DB5BBF" w:rsidRDefault="008813BC" w:rsidP="00844BD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6BBED55" w14:textId="77777777" w:rsidR="008813BC" w:rsidRPr="00DB5BBF" w:rsidRDefault="008813BC" w:rsidP="00844BD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07DEEF4" w14:textId="77777777" w:rsidR="00855353" w:rsidRPr="00DB5BBF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1</w:t>
      </w:r>
    </w:p>
    <w:p w14:paraId="3A44D22B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D3F990E" w14:textId="77777777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BDF9B56" w14:textId="28F5272A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Verify user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can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be logged in when he provides valid Email and Password</w:t>
      </w:r>
    </w:p>
    <w:p w14:paraId="1C56DF6D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4BC62061" w14:textId="77777777" w:rsidR="00855353" w:rsidRPr="00DB5BBF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9B65DF0" w14:textId="77777777" w:rsidR="00844BD3" w:rsidRPr="00DB5BBF" w:rsidRDefault="00844BD3" w:rsidP="00F8702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5"/>
        <w:gridCol w:w="4215"/>
      </w:tblGrid>
      <w:tr w:rsidR="00844BD3" w:rsidRPr="00DB5BBF" w14:paraId="66C49601" w14:textId="77777777" w:rsidTr="00A72A5E">
        <w:tc>
          <w:tcPr>
            <w:tcW w:w="1265" w:type="dxa"/>
          </w:tcPr>
          <w:p w14:paraId="643EB9F2" w14:textId="77777777" w:rsidR="00844BD3" w:rsidRPr="00DB5BBF" w:rsidRDefault="00844BD3" w:rsidP="00844BD3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55705932" w14:textId="77777777" w:rsidR="00844BD3" w:rsidRPr="00DB5BBF" w:rsidRDefault="00844BD3" w:rsidP="00844BD3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521ABCAA" w14:textId="77777777" w:rsidR="00844BD3" w:rsidRPr="00DB5BBF" w:rsidRDefault="00844BD3" w:rsidP="00844BD3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6A457A60" w14:textId="77777777" w:rsidTr="00A72A5E">
        <w:tc>
          <w:tcPr>
            <w:tcW w:w="1265" w:type="dxa"/>
          </w:tcPr>
          <w:p w14:paraId="1EBB92CF" w14:textId="5D6AC72A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1CFBDF0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05A6C7A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4B1A5586" w14:textId="77777777" w:rsidTr="00A72A5E">
        <w:tc>
          <w:tcPr>
            <w:tcW w:w="1265" w:type="dxa"/>
          </w:tcPr>
          <w:p w14:paraId="06749DA1" w14:textId="64678C58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2CFDA6B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3AFB05CD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hyperlink r:id="rId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5D39C71D" w14:textId="77777777" w:rsidTr="00A72A5E">
        <w:tc>
          <w:tcPr>
            <w:tcW w:w="1265" w:type="dxa"/>
          </w:tcPr>
          <w:p w14:paraId="4C4FDD88" w14:textId="737FEFFF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2EF27AC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5" w:type="dxa"/>
          </w:tcPr>
          <w:p w14:paraId="275E06DB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hyperlink r:id="rId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72A5E" w:rsidRPr="00DB5BBF" w14:paraId="21798EF0" w14:textId="77777777" w:rsidTr="00A72A5E">
        <w:tc>
          <w:tcPr>
            <w:tcW w:w="1265" w:type="dxa"/>
          </w:tcPr>
          <w:p w14:paraId="0C988F49" w14:textId="0E26F649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53BD9EA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5" w:type="dxa"/>
          </w:tcPr>
          <w:p w14:paraId="2C7BB91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14C586E8" w14:textId="77777777" w:rsidTr="00A72A5E">
        <w:tc>
          <w:tcPr>
            <w:tcW w:w="1265" w:type="dxa"/>
          </w:tcPr>
          <w:p w14:paraId="4F6D5B43" w14:textId="07C310AF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152FD85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57D4AB89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logs you into Facebook</w:t>
            </w:r>
          </w:p>
        </w:tc>
      </w:tr>
    </w:tbl>
    <w:p w14:paraId="78D5277A" w14:textId="77777777" w:rsidR="00C31364" w:rsidRPr="00DB5BBF" w:rsidRDefault="00C31364">
      <w:pPr>
        <w:rPr>
          <w:rFonts w:ascii="Poppins" w:hAnsi="Poppins" w:cs="Poppins"/>
        </w:rPr>
      </w:pPr>
    </w:p>
    <w:p w14:paraId="2458722D" w14:textId="77777777" w:rsidR="00856B47" w:rsidRPr="00DB5BBF" w:rsidRDefault="00856B47">
      <w:pPr>
        <w:rPr>
          <w:rFonts w:ascii="Poppins" w:hAnsi="Poppins" w:cs="Poppins"/>
        </w:rPr>
      </w:pPr>
    </w:p>
    <w:p w14:paraId="7299731C" w14:textId="5D247DDF" w:rsidR="008E412E" w:rsidRPr="00DB5BBF" w:rsidRDefault="008813BC" w:rsidP="00855353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</w:p>
    <w:p w14:paraId="5FEC36EB" w14:textId="2DF7805F" w:rsidR="00855353" w:rsidRPr="00DB5BBF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</w:t>
      </w:r>
    </w:p>
    <w:p w14:paraId="0403CC36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20BDEA3E" w14:textId="77777777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41EB71B" w14:textId="77777777" w:rsid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Account Login Using Phone Number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39011620" w14:textId="1A11A6D1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79BAA795" w14:textId="77777777" w:rsidR="00855353" w:rsidRPr="00DB5BBF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3E1F076" w14:textId="77777777" w:rsidR="008E412E" w:rsidRPr="00DB5BBF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5"/>
        <w:gridCol w:w="4215"/>
      </w:tblGrid>
      <w:tr w:rsidR="008E412E" w:rsidRPr="00DB5BBF" w14:paraId="7E626929" w14:textId="77777777" w:rsidTr="00A72A5E">
        <w:tc>
          <w:tcPr>
            <w:tcW w:w="1265" w:type="dxa"/>
          </w:tcPr>
          <w:p w14:paraId="0DD298F1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63420042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7610D258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770931E5" w14:textId="77777777" w:rsidTr="00A72A5E">
        <w:tc>
          <w:tcPr>
            <w:tcW w:w="1265" w:type="dxa"/>
          </w:tcPr>
          <w:p w14:paraId="20693904" w14:textId="63E14E81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7FBD105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1327C04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18DE38AA" w14:textId="77777777" w:rsidTr="00A72A5E">
        <w:tc>
          <w:tcPr>
            <w:tcW w:w="1265" w:type="dxa"/>
          </w:tcPr>
          <w:p w14:paraId="36CC1BEC" w14:textId="558DA06D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F57FEC8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7DD61485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hyperlink r:id="rId1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02005CBF" w14:textId="77777777" w:rsidTr="00A72A5E">
        <w:tc>
          <w:tcPr>
            <w:tcW w:w="1265" w:type="dxa"/>
          </w:tcPr>
          <w:p w14:paraId="20309F76" w14:textId="35504F36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4623335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2" w:history="1">
              <w:r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Pr="00DB5BBF">
              <w:rPr>
                <w:rFonts w:ascii="Poppins" w:hAnsi="Poppins" w:cs="Poppins"/>
              </w:rPr>
              <w:t xml:space="preserve"> in Phone section</w:t>
            </w:r>
          </w:p>
        </w:tc>
        <w:tc>
          <w:tcPr>
            <w:tcW w:w="4215" w:type="dxa"/>
          </w:tcPr>
          <w:p w14:paraId="46533AB7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hyperlink r:id="rId13" w:history="1">
              <w:r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Pr="00DB5BBF">
              <w:rPr>
                <w:rFonts w:ascii="Poppins" w:hAnsi="Poppins" w:cs="Poppins"/>
              </w:rPr>
              <w:t xml:space="preserve"> shows in Phone section</w:t>
            </w:r>
          </w:p>
        </w:tc>
      </w:tr>
      <w:tr w:rsidR="00A72A5E" w:rsidRPr="00DB5BBF" w14:paraId="53E982B6" w14:textId="77777777" w:rsidTr="00A72A5E">
        <w:tc>
          <w:tcPr>
            <w:tcW w:w="1265" w:type="dxa"/>
          </w:tcPr>
          <w:p w14:paraId="62F2ABD4" w14:textId="64FBADBF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12B6D6D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5" w:type="dxa"/>
          </w:tcPr>
          <w:p w14:paraId="0B5B982C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0D54B259" w14:textId="77777777" w:rsidTr="00A72A5E">
        <w:tc>
          <w:tcPr>
            <w:tcW w:w="1265" w:type="dxa"/>
          </w:tcPr>
          <w:p w14:paraId="404858D5" w14:textId="26455E24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284BF9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29B7DAE1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logs you into Facebook</w:t>
            </w:r>
          </w:p>
        </w:tc>
      </w:tr>
    </w:tbl>
    <w:p w14:paraId="054AB430" w14:textId="77777777" w:rsidR="008E412E" w:rsidRPr="00DB5BBF" w:rsidRDefault="008E412E">
      <w:pPr>
        <w:rPr>
          <w:rFonts w:ascii="Poppins" w:hAnsi="Poppins" w:cs="Poppins"/>
        </w:rPr>
      </w:pPr>
    </w:p>
    <w:p w14:paraId="5FA87F34" w14:textId="5EF10A3B" w:rsidR="008E412E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1F51BC92" w14:textId="7968ED02" w:rsidR="00855353" w:rsidRPr="00DB5BBF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</w:p>
    <w:p w14:paraId="1DBBEE4E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4DB1E1D4" w14:textId="77777777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DE5637D" w14:textId="1DEC5DD4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Account does not login when Invalid Phone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60224F86" w14:textId="77777777" w:rsidR="00855353" w:rsidRPr="00DB5BBF" w:rsidRDefault="00855353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5"/>
        <w:gridCol w:w="4215"/>
      </w:tblGrid>
      <w:tr w:rsidR="008E412E" w:rsidRPr="00DB5BBF" w14:paraId="3EB3C0C7" w14:textId="77777777" w:rsidTr="00A72A5E">
        <w:tc>
          <w:tcPr>
            <w:tcW w:w="1265" w:type="dxa"/>
          </w:tcPr>
          <w:p w14:paraId="5E24D5F7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46314A09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6BF204EC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79523C8A" w14:textId="77777777" w:rsidTr="00A72A5E">
        <w:tc>
          <w:tcPr>
            <w:tcW w:w="1265" w:type="dxa"/>
          </w:tcPr>
          <w:p w14:paraId="10F773A1" w14:textId="59DBBBE5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01B9918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3DCCEAA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553CA753" w14:textId="77777777" w:rsidTr="00A72A5E">
        <w:tc>
          <w:tcPr>
            <w:tcW w:w="1265" w:type="dxa"/>
          </w:tcPr>
          <w:p w14:paraId="62E973BD" w14:textId="5DC42D83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10A125F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6A6F91E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hyperlink r:id="rId1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22890F62" w14:textId="77777777" w:rsidTr="00A72A5E">
        <w:tc>
          <w:tcPr>
            <w:tcW w:w="1265" w:type="dxa"/>
          </w:tcPr>
          <w:p w14:paraId="12EC10A5" w14:textId="4A12D4F4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547363A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+92 308 8452 in Phone section</w:t>
            </w:r>
          </w:p>
        </w:tc>
        <w:tc>
          <w:tcPr>
            <w:tcW w:w="4215" w:type="dxa"/>
          </w:tcPr>
          <w:p w14:paraId="17F80FF6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+92 308 8452 shows in Phone section</w:t>
            </w:r>
          </w:p>
        </w:tc>
      </w:tr>
      <w:tr w:rsidR="00A72A5E" w:rsidRPr="00DB5BBF" w14:paraId="1680C8BE" w14:textId="77777777" w:rsidTr="00A72A5E">
        <w:tc>
          <w:tcPr>
            <w:tcW w:w="1265" w:type="dxa"/>
          </w:tcPr>
          <w:p w14:paraId="7F1FF339" w14:textId="4F8070BA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7C2BCA2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5" w:type="dxa"/>
          </w:tcPr>
          <w:p w14:paraId="54CB4E1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2FD4EF0B" w14:textId="77777777" w:rsidTr="00A72A5E">
        <w:tc>
          <w:tcPr>
            <w:tcW w:w="1265" w:type="dxa"/>
          </w:tcPr>
          <w:p w14:paraId="65A1CD74" w14:textId="0D71727B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B53D055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296C03A7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says enter a valid phone number</w:t>
            </w:r>
          </w:p>
        </w:tc>
      </w:tr>
    </w:tbl>
    <w:p w14:paraId="16E33684" w14:textId="77777777" w:rsidR="00856B47" w:rsidRPr="00DB5BBF" w:rsidRDefault="00856B47">
      <w:pPr>
        <w:rPr>
          <w:rFonts w:ascii="Poppins" w:hAnsi="Poppins" w:cs="Poppins"/>
        </w:rPr>
      </w:pPr>
    </w:p>
    <w:p w14:paraId="6FDE44C2" w14:textId="30BDD357" w:rsidR="008E412E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1F5CE7DE" w14:textId="02C5889F" w:rsidR="00855353" w:rsidRPr="00DB5BBF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4</w:t>
      </w:r>
    </w:p>
    <w:p w14:paraId="4A37F867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0416F91" w14:textId="77777777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961F9F2" w14:textId="7D527919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="00EA06A1" w:rsidRPr="00EA06A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Account does not login when E-mail is Invalid</w:t>
      </w:r>
      <w:r w:rsidR="00EA06A1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7D61789C" w14:textId="77777777" w:rsidR="00855353" w:rsidRPr="00DB5BBF" w:rsidRDefault="00855353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5"/>
        <w:gridCol w:w="4215"/>
      </w:tblGrid>
      <w:tr w:rsidR="00AC0A2F" w:rsidRPr="00DB5BBF" w14:paraId="2B4CCE12" w14:textId="77777777" w:rsidTr="00A72A5E">
        <w:tc>
          <w:tcPr>
            <w:tcW w:w="1265" w:type="dxa"/>
          </w:tcPr>
          <w:p w14:paraId="3D00AE07" w14:textId="77777777" w:rsidR="00AC0A2F" w:rsidRPr="00DB5BBF" w:rsidRDefault="00AC0A2F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5E211D94" w14:textId="77777777" w:rsidR="00AC0A2F" w:rsidRPr="00DB5BBF" w:rsidRDefault="00AC0A2F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3778AB34" w14:textId="77777777" w:rsidR="00AC0A2F" w:rsidRPr="00DB5BBF" w:rsidRDefault="00AC0A2F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4C547049" w14:textId="77777777" w:rsidTr="00A72A5E">
        <w:tc>
          <w:tcPr>
            <w:tcW w:w="1265" w:type="dxa"/>
          </w:tcPr>
          <w:p w14:paraId="3C8A5CC2" w14:textId="4A233CCF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23155E9D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05DB623D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418E8521" w14:textId="77777777" w:rsidTr="00A72A5E">
        <w:tc>
          <w:tcPr>
            <w:tcW w:w="1265" w:type="dxa"/>
          </w:tcPr>
          <w:p w14:paraId="5E648E37" w14:textId="44E0BD52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52B0AAD2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5E962822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hyperlink r:id="rId1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372A9B94" w14:textId="77777777" w:rsidTr="00A72A5E">
        <w:tc>
          <w:tcPr>
            <w:tcW w:w="1265" w:type="dxa"/>
          </w:tcPr>
          <w:p w14:paraId="13962898" w14:textId="7CCBD0BF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2A00E6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8" w:history="1">
              <w:r w:rsidRPr="00DB5BBF">
                <w:rPr>
                  <w:rStyle w:val="Hyperlink"/>
                  <w:rFonts w:ascii="Poppins" w:hAnsi="Poppins" w:cs="Poppins"/>
                </w:rPr>
                <w:t>“</w:t>
              </w:r>
              <w:proofErr w:type="spellStart"/>
              <w:r w:rsidRPr="00DB5BBF">
                <w:rPr>
                  <w:rStyle w:val="Hyperlink"/>
                  <w:rFonts w:ascii="Poppins" w:hAnsi="Poppins" w:cs="Poppins"/>
                </w:rPr>
                <w:t>abc</w:t>
              </w:r>
              <w:proofErr w:type="spellEnd"/>
              <w:r w:rsidRPr="00DB5BBF">
                <w:rPr>
                  <w:rStyle w:val="Hyperlink"/>
                  <w:rFonts w:ascii="Poppins" w:hAnsi="Poppins" w:cs="Poppins"/>
                </w:rPr>
                <w:t>”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5" w:type="dxa"/>
          </w:tcPr>
          <w:p w14:paraId="5154A429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hyperlink r:id="rId19" w:history="1">
              <w:r w:rsidRPr="00DB5BBF">
                <w:rPr>
                  <w:rStyle w:val="Hyperlink"/>
                  <w:rFonts w:ascii="Poppins" w:hAnsi="Poppins" w:cs="Poppins"/>
                </w:rPr>
                <w:t>“</w:t>
              </w:r>
              <w:proofErr w:type="spellStart"/>
              <w:r w:rsidRPr="00DB5BBF">
                <w:rPr>
                  <w:rStyle w:val="Hyperlink"/>
                  <w:rFonts w:ascii="Poppins" w:hAnsi="Poppins" w:cs="Poppins"/>
                </w:rPr>
                <w:t>abc</w:t>
              </w:r>
              <w:proofErr w:type="spellEnd"/>
              <w:r w:rsidRPr="00DB5BBF">
                <w:rPr>
                  <w:rStyle w:val="Hyperlink"/>
                  <w:rFonts w:ascii="Poppins" w:hAnsi="Poppins" w:cs="Poppins"/>
                </w:rPr>
                <w:t>”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72A5E" w:rsidRPr="00DB5BBF" w14:paraId="234CF1B7" w14:textId="77777777" w:rsidTr="00A72A5E">
        <w:tc>
          <w:tcPr>
            <w:tcW w:w="1265" w:type="dxa"/>
          </w:tcPr>
          <w:p w14:paraId="789F4FB5" w14:textId="3214270C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12C1D5E2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5" w:type="dxa"/>
          </w:tcPr>
          <w:p w14:paraId="3136EDC8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22667E03" w14:textId="77777777" w:rsidTr="00A72A5E">
        <w:tc>
          <w:tcPr>
            <w:tcW w:w="1265" w:type="dxa"/>
          </w:tcPr>
          <w:p w14:paraId="59E1CE13" w14:textId="4A2AD458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6AB8B8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3E140DE9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says enter a valid E-mail</w:t>
            </w:r>
          </w:p>
        </w:tc>
      </w:tr>
    </w:tbl>
    <w:p w14:paraId="50FCEED0" w14:textId="77777777" w:rsidR="008E412E" w:rsidRPr="00DB5BBF" w:rsidRDefault="008E412E">
      <w:pPr>
        <w:rPr>
          <w:rFonts w:ascii="Poppins" w:hAnsi="Poppins" w:cs="Poppins"/>
        </w:rPr>
      </w:pPr>
    </w:p>
    <w:p w14:paraId="590697FE" w14:textId="73EB187F" w:rsidR="008E412E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32408688" w14:textId="06010A99" w:rsidR="00A56AFC" w:rsidRPr="00DB5BBF" w:rsidRDefault="00A56AFC" w:rsidP="00A56AFC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5</w:t>
      </w:r>
    </w:p>
    <w:p w14:paraId="7075CFB1" w14:textId="77777777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2ADB3A8" w14:textId="77777777" w:rsidR="00A56AFC" w:rsidRPr="00855353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CD225B3" w14:textId="6DDE324C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56AFC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Requires Phone Number Its Field Is Empty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1D17B9D3" w14:textId="77777777" w:rsidR="00A56AFC" w:rsidRPr="00DB5BBF" w:rsidRDefault="00A56AFC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4673"/>
        <w:gridCol w:w="4587"/>
      </w:tblGrid>
      <w:tr w:rsidR="008E412E" w:rsidRPr="00DB5BBF" w14:paraId="56361F0C" w14:textId="77777777" w:rsidTr="00A72A5E">
        <w:tc>
          <w:tcPr>
            <w:tcW w:w="1265" w:type="dxa"/>
          </w:tcPr>
          <w:p w14:paraId="6D01D1B3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673" w:type="dxa"/>
          </w:tcPr>
          <w:p w14:paraId="79D6A57A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587" w:type="dxa"/>
          </w:tcPr>
          <w:p w14:paraId="3A97376D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642303EB" w14:textId="77777777" w:rsidTr="00A72A5E">
        <w:tc>
          <w:tcPr>
            <w:tcW w:w="1265" w:type="dxa"/>
          </w:tcPr>
          <w:p w14:paraId="7551F004" w14:textId="08C1068D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6371AF6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587" w:type="dxa"/>
          </w:tcPr>
          <w:p w14:paraId="1B63F10B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7C17C67F" w14:textId="77777777" w:rsidTr="00A72A5E">
        <w:tc>
          <w:tcPr>
            <w:tcW w:w="1265" w:type="dxa"/>
          </w:tcPr>
          <w:p w14:paraId="2E5A2ECE" w14:textId="70250C49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54C265E8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2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587" w:type="dxa"/>
          </w:tcPr>
          <w:p w14:paraId="40CC63A7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hyperlink r:id="rId2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7667FEF5" w14:textId="77777777" w:rsidTr="00A72A5E">
        <w:tc>
          <w:tcPr>
            <w:tcW w:w="1265" w:type="dxa"/>
          </w:tcPr>
          <w:p w14:paraId="3726E542" w14:textId="58554E25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6A35D6D6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Keep the Phone section empty</w:t>
            </w:r>
          </w:p>
        </w:tc>
        <w:tc>
          <w:tcPr>
            <w:tcW w:w="4587" w:type="dxa"/>
          </w:tcPr>
          <w:p w14:paraId="2E7FC2FC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hone section remains empty</w:t>
            </w:r>
          </w:p>
        </w:tc>
      </w:tr>
      <w:tr w:rsidR="00A72A5E" w:rsidRPr="00DB5BBF" w14:paraId="21C5F93B" w14:textId="77777777" w:rsidTr="00A72A5E">
        <w:tc>
          <w:tcPr>
            <w:tcW w:w="1265" w:type="dxa"/>
          </w:tcPr>
          <w:p w14:paraId="0EACECCD" w14:textId="5BA3C492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1B05284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587" w:type="dxa"/>
          </w:tcPr>
          <w:p w14:paraId="2FE5E66F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515B5F98" w14:textId="77777777" w:rsidTr="00A72A5E">
        <w:tc>
          <w:tcPr>
            <w:tcW w:w="1265" w:type="dxa"/>
          </w:tcPr>
          <w:p w14:paraId="42F71C28" w14:textId="34B8FACB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1D000E9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587" w:type="dxa"/>
          </w:tcPr>
          <w:p w14:paraId="263B7099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ays Please Enter Valid Phone Number</w:t>
            </w:r>
          </w:p>
        </w:tc>
      </w:tr>
    </w:tbl>
    <w:p w14:paraId="396F2508" w14:textId="77777777" w:rsidR="008E412E" w:rsidRPr="00DB5BBF" w:rsidRDefault="008E412E">
      <w:pPr>
        <w:rPr>
          <w:rFonts w:ascii="Poppins" w:hAnsi="Poppins" w:cs="Poppins"/>
        </w:rPr>
      </w:pPr>
    </w:p>
    <w:p w14:paraId="77EC8370" w14:textId="7DA5CFC1" w:rsidR="00856B47" w:rsidRPr="00DB5BBF" w:rsidRDefault="00856B47">
      <w:pPr>
        <w:rPr>
          <w:rFonts w:ascii="Poppins" w:hAnsi="Poppins" w:cs="Poppins"/>
        </w:rPr>
      </w:pPr>
    </w:p>
    <w:p w14:paraId="5D20193F" w14:textId="337562B9" w:rsidR="009A23A7" w:rsidRPr="00DB5BBF" w:rsidRDefault="009A23A7">
      <w:pPr>
        <w:rPr>
          <w:rFonts w:ascii="Poppins" w:hAnsi="Poppins" w:cs="Poppins"/>
        </w:rPr>
      </w:pPr>
    </w:p>
    <w:p w14:paraId="3872471B" w14:textId="32CBA01B" w:rsidR="00A56AFC" w:rsidRPr="00DB5BBF" w:rsidRDefault="00A56AFC" w:rsidP="00A56AFC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6</w:t>
      </w:r>
    </w:p>
    <w:p w14:paraId="131EB765" w14:textId="77777777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1C6E5657" w14:textId="77777777" w:rsidR="00A56AFC" w:rsidRPr="00855353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E6C6CA0" w14:textId="77777777" w:rsidR="00A56AFC" w:rsidRPr="00A56AFC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56AFC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Requires E-mail When Its Field is Empty</w:t>
      </w:r>
    </w:p>
    <w:p w14:paraId="4FF3075E" w14:textId="3090119D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27BC5160" w14:textId="77777777" w:rsidR="008E412E" w:rsidRPr="00DB5BBF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8E412E" w:rsidRPr="00DB5BBF" w14:paraId="1D7DA679" w14:textId="77777777" w:rsidTr="0060080F">
        <w:tc>
          <w:tcPr>
            <w:tcW w:w="1265" w:type="dxa"/>
          </w:tcPr>
          <w:p w14:paraId="7E8A9559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25907E48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334948E1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60080F" w:rsidRPr="00DB5BBF" w14:paraId="0BF2952D" w14:textId="77777777" w:rsidTr="0060080F">
        <w:tc>
          <w:tcPr>
            <w:tcW w:w="1265" w:type="dxa"/>
          </w:tcPr>
          <w:p w14:paraId="7868356A" w14:textId="3548FB00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0D60BF5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3E9597F0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60080F" w:rsidRPr="00DB5BBF" w14:paraId="4B68F9F2" w14:textId="77777777" w:rsidTr="0060080F">
        <w:tc>
          <w:tcPr>
            <w:tcW w:w="1265" w:type="dxa"/>
          </w:tcPr>
          <w:p w14:paraId="7451A1A8" w14:textId="4BD1EFAA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AB3A0B7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2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582981E4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hyperlink r:id="rId2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60080F" w:rsidRPr="00DB5BBF" w14:paraId="5A30EBDB" w14:textId="77777777" w:rsidTr="0060080F">
        <w:tc>
          <w:tcPr>
            <w:tcW w:w="1265" w:type="dxa"/>
          </w:tcPr>
          <w:p w14:paraId="154984E5" w14:textId="4FE41D3B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07BFFB6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Keep the E-mail section empty</w:t>
            </w:r>
          </w:p>
        </w:tc>
        <w:tc>
          <w:tcPr>
            <w:tcW w:w="4214" w:type="dxa"/>
          </w:tcPr>
          <w:p w14:paraId="700DBDA2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-mail Section Is Empty</w:t>
            </w:r>
          </w:p>
        </w:tc>
      </w:tr>
      <w:tr w:rsidR="0060080F" w:rsidRPr="00DB5BBF" w14:paraId="5BBB1FAA" w14:textId="77777777" w:rsidTr="0060080F">
        <w:tc>
          <w:tcPr>
            <w:tcW w:w="1265" w:type="dxa"/>
          </w:tcPr>
          <w:p w14:paraId="21D52214" w14:textId="7D423D6B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88913DD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0DCBBA6A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60080F" w:rsidRPr="00DB5BBF" w14:paraId="0EF8F58D" w14:textId="77777777" w:rsidTr="0060080F">
        <w:tc>
          <w:tcPr>
            <w:tcW w:w="1265" w:type="dxa"/>
          </w:tcPr>
          <w:p w14:paraId="34BAAE93" w14:textId="713B1BAB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8C813DE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4" w:type="dxa"/>
          </w:tcPr>
          <w:p w14:paraId="2EAF1D04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ays Please Enter Valid E-mail</w:t>
            </w:r>
          </w:p>
        </w:tc>
      </w:tr>
    </w:tbl>
    <w:p w14:paraId="13717EE7" w14:textId="77777777" w:rsidR="008E412E" w:rsidRPr="00DB5BBF" w:rsidRDefault="008E412E">
      <w:pPr>
        <w:rPr>
          <w:rFonts w:ascii="Poppins" w:hAnsi="Poppins" w:cs="Poppins"/>
        </w:rPr>
      </w:pPr>
    </w:p>
    <w:p w14:paraId="3630807A" w14:textId="3692D82D" w:rsidR="00A56AFC" w:rsidRPr="00DB5BBF" w:rsidRDefault="00A56AFC" w:rsidP="00A56AFC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7</w:t>
      </w:r>
    </w:p>
    <w:p w14:paraId="7DBD975E" w14:textId="77777777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D64E330" w14:textId="77777777" w:rsidR="00A56AFC" w:rsidRPr="00855353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526C93F5" w14:textId="4912F03D" w:rsidR="00A56AFC" w:rsidRPr="00A56AFC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56AFC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Facebook Account Requires Password When Its Field Is Empty</w:t>
      </w:r>
    </w:p>
    <w:p w14:paraId="2A751105" w14:textId="77777777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3F804053" w14:textId="77777777" w:rsidR="00A56AFC" w:rsidRPr="00DB5BBF" w:rsidRDefault="00A56AFC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B365A9E" w14:textId="77777777" w:rsidR="008E412E" w:rsidRPr="00DB5BBF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5"/>
        <w:gridCol w:w="4215"/>
      </w:tblGrid>
      <w:tr w:rsidR="008E412E" w:rsidRPr="00DB5BBF" w14:paraId="75FB557A" w14:textId="77777777" w:rsidTr="0060080F">
        <w:tc>
          <w:tcPr>
            <w:tcW w:w="1265" w:type="dxa"/>
          </w:tcPr>
          <w:p w14:paraId="7F3F2ED2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35F41CCF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7102080A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60080F" w:rsidRPr="00DB5BBF" w14:paraId="2C0C1B4D" w14:textId="77777777" w:rsidTr="0060080F">
        <w:tc>
          <w:tcPr>
            <w:tcW w:w="1265" w:type="dxa"/>
          </w:tcPr>
          <w:p w14:paraId="460B0E40" w14:textId="40265FFA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12E7A81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5F1E64C1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60080F" w:rsidRPr="00DB5BBF" w14:paraId="0475CF8C" w14:textId="77777777" w:rsidTr="0060080F">
        <w:tc>
          <w:tcPr>
            <w:tcW w:w="1265" w:type="dxa"/>
          </w:tcPr>
          <w:p w14:paraId="678034FC" w14:textId="1B3CD1DD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C7D837C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2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362A0104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hyperlink r:id="rId2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60080F" w:rsidRPr="00DB5BBF" w14:paraId="1FE91F3E" w14:textId="77777777" w:rsidTr="0060080F">
        <w:tc>
          <w:tcPr>
            <w:tcW w:w="1265" w:type="dxa"/>
          </w:tcPr>
          <w:p w14:paraId="36A7E036" w14:textId="074BCF2D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615153DA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26" w:history="1">
              <w:r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Pr="00DB5BBF">
              <w:rPr>
                <w:rFonts w:ascii="Poppins" w:hAnsi="Poppins" w:cs="Poppins"/>
              </w:rPr>
              <w:t xml:space="preserve"> in Phone section</w:t>
            </w:r>
          </w:p>
        </w:tc>
        <w:tc>
          <w:tcPr>
            <w:tcW w:w="4215" w:type="dxa"/>
          </w:tcPr>
          <w:p w14:paraId="080AC30B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hyperlink r:id="rId27" w:history="1">
              <w:r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Pr="00DB5BBF">
              <w:rPr>
                <w:rFonts w:ascii="Poppins" w:hAnsi="Poppins" w:cs="Poppins"/>
              </w:rPr>
              <w:t xml:space="preserve"> shows in Phone section</w:t>
            </w:r>
          </w:p>
        </w:tc>
      </w:tr>
      <w:tr w:rsidR="0060080F" w:rsidRPr="00DB5BBF" w14:paraId="2F54119E" w14:textId="77777777" w:rsidTr="0060080F">
        <w:tc>
          <w:tcPr>
            <w:tcW w:w="1265" w:type="dxa"/>
          </w:tcPr>
          <w:p w14:paraId="4D604160" w14:textId="02579432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0B8CE08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Keep Password section empty</w:t>
            </w:r>
          </w:p>
        </w:tc>
        <w:tc>
          <w:tcPr>
            <w:tcW w:w="4215" w:type="dxa"/>
          </w:tcPr>
          <w:p w14:paraId="4CC4A754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60080F" w:rsidRPr="00DB5BBF" w14:paraId="56CED20B" w14:textId="77777777" w:rsidTr="0060080F">
        <w:tc>
          <w:tcPr>
            <w:tcW w:w="1265" w:type="dxa"/>
          </w:tcPr>
          <w:p w14:paraId="4734A002" w14:textId="74DCE108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8EB3CC0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03866B4B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says please enter valid password</w:t>
            </w:r>
          </w:p>
        </w:tc>
      </w:tr>
    </w:tbl>
    <w:p w14:paraId="575CD9DE" w14:textId="77777777" w:rsidR="00416B14" w:rsidRPr="00DB5BBF" w:rsidRDefault="00416B14">
      <w:pPr>
        <w:rPr>
          <w:rFonts w:ascii="Poppins" w:hAnsi="Poppins" w:cs="Poppins"/>
          <w:color w:val="000000" w:themeColor="text1"/>
        </w:rPr>
      </w:pPr>
    </w:p>
    <w:p w14:paraId="6BED9701" w14:textId="44EA6E95" w:rsidR="00A6451B" w:rsidRPr="00DB5BBF" w:rsidRDefault="00A6451B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8</w:t>
      </w:r>
    </w:p>
    <w:p w14:paraId="14C6E1B9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2CCE4076" w14:textId="77777777" w:rsidR="00A6451B" w:rsidRPr="00855353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7F8BC8ED" w14:textId="3B0FCD3E" w:rsidR="00A6451B" w:rsidRPr="00A56AFC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Check the Forgot Password Functionality</w:t>
      </w:r>
    </w:p>
    <w:p w14:paraId="30A8390A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3668C22A" w14:textId="77777777" w:rsidR="00A6451B" w:rsidRPr="00DB5BBF" w:rsidRDefault="00A6451B" w:rsidP="00416B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000000" w:themeColor="text1"/>
          <w:sz w:val="23"/>
          <w:szCs w:val="23"/>
          <w:bdr w:val="none" w:sz="0" w:space="0" w:color="auto" w:frame="1"/>
        </w:rPr>
      </w:pPr>
    </w:p>
    <w:p w14:paraId="5F673F32" w14:textId="77777777" w:rsidR="00416B14" w:rsidRPr="00DB5BBF" w:rsidRDefault="00416B14" w:rsidP="00416B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000000" w:themeColor="text1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9A23A7" w:rsidRPr="00DB5BBF" w14:paraId="5E90ED20" w14:textId="77777777" w:rsidTr="00A31421">
        <w:tc>
          <w:tcPr>
            <w:tcW w:w="1122" w:type="dxa"/>
          </w:tcPr>
          <w:p w14:paraId="16F05395" w14:textId="77777777" w:rsidR="00416B14" w:rsidRPr="00DB5BBF" w:rsidRDefault="00416B14" w:rsidP="00122A52">
            <w:pPr>
              <w:jc w:val="center"/>
              <w:rPr>
                <w:rFonts w:ascii="Poppins" w:hAnsi="Poppins" w:cs="Poppins"/>
                <w:b/>
                <w:color w:val="000000" w:themeColor="text1"/>
              </w:rPr>
            </w:pPr>
            <w:r w:rsidRPr="00DB5BBF">
              <w:rPr>
                <w:rFonts w:ascii="Poppins" w:hAnsi="Poppins" w:cs="Poppins"/>
                <w:b/>
                <w:color w:val="000000" w:themeColor="text1"/>
              </w:rPr>
              <w:t>Step Numbers</w:t>
            </w:r>
          </w:p>
        </w:tc>
        <w:tc>
          <w:tcPr>
            <w:tcW w:w="5131" w:type="dxa"/>
          </w:tcPr>
          <w:p w14:paraId="1CC33C9E" w14:textId="77777777" w:rsidR="00416B14" w:rsidRPr="00DB5BBF" w:rsidRDefault="00416B14" w:rsidP="00122A52">
            <w:pPr>
              <w:jc w:val="center"/>
              <w:rPr>
                <w:rFonts w:ascii="Poppins" w:hAnsi="Poppins" w:cs="Poppins"/>
                <w:b/>
                <w:color w:val="000000" w:themeColor="text1"/>
              </w:rPr>
            </w:pPr>
            <w:r w:rsidRPr="00DB5BBF">
              <w:rPr>
                <w:rFonts w:ascii="Poppins" w:hAnsi="Poppins" w:cs="Poppins"/>
                <w:b/>
                <w:color w:val="000000" w:themeColor="text1"/>
              </w:rPr>
              <w:t>Description</w:t>
            </w:r>
          </w:p>
        </w:tc>
        <w:tc>
          <w:tcPr>
            <w:tcW w:w="4272" w:type="dxa"/>
          </w:tcPr>
          <w:p w14:paraId="08F949CD" w14:textId="77777777" w:rsidR="00416B14" w:rsidRPr="00DB5BBF" w:rsidRDefault="00416B14" w:rsidP="00122A52">
            <w:pPr>
              <w:jc w:val="center"/>
              <w:rPr>
                <w:rFonts w:ascii="Poppins" w:hAnsi="Poppins" w:cs="Poppins"/>
                <w:b/>
                <w:color w:val="000000" w:themeColor="text1"/>
              </w:rPr>
            </w:pPr>
            <w:r w:rsidRPr="00DB5BBF">
              <w:rPr>
                <w:rFonts w:ascii="Poppins" w:hAnsi="Poppins" w:cs="Poppins"/>
                <w:b/>
                <w:color w:val="000000" w:themeColor="text1"/>
              </w:rPr>
              <w:t>Expected Result</w:t>
            </w:r>
          </w:p>
        </w:tc>
      </w:tr>
      <w:tr w:rsidR="009A23A7" w:rsidRPr="00DB5BBF" w14:paraId="3375A202" w14:textId="77777777" w:rsidTr="00A31421">
        <w:tc>
          <w:tcPr>
            <w:tcW w:w="1122" w:type="dxa"/>
          </w:tcPr>
          <w:p w14:paraId="78E5D28B" w14:textId="101D6000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23CB0A3F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>Open a browser</w:t>
            </w:r>
          </w:p>
        </w:tc>
        <w:tc>
          <w:tcPr>
            <w:tcW w:w="4272" w:type="dxa"/>
          </w:tcPr>
          <w:p w14:paraId="3F54CE28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>The browser opens</w:t>
            </w:r>
          </w:p>
        </w:tc>
      </w:tr>
      <w:tr w:rsidR="009A23A7" w:rsidRPr="00DB5BBF" w14:paraId="1A451373" w14:textId="77777777" w:rsidTr="00A31421">
        <w:tc>
          <w:tcPr>
            <w:tcW w:w="1122" w:type="dxa"/>
          </w:tcPr>
          <w:p w14:paraId="42D4F986" w14:textId="077434E1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7F755880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Go to </w:t>
            </w:r>
            <w:hyperlink r:id="rId28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www.facebook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</w:t>
            </w:r>
          </w:p>
        </w:tc>
        <w:tc>
          <w:tcPr>
            <w:tcW w:w="4272" w:type="dxa"/>
          </w:tcPr>
          <w:p w14:paraId="53D12A00" w14:textId="77777777" w:rsidR="00416B14" w:rsidRPr="00DB5BBF" w:rsidRDefault="00000000" w:rsidP="00122A52">
            <w:pPr>
              <w:rPr>
                <w:rFonts w:ascii="Poppins" w:hAnsi="Poppins" w:cs="Poppins"/>
                <w:color w:val="000000" w:themeColor="text1"/>
              </w:rPr>
            </w:pPr>
            <w:hyperlink r:id="rId29" w:history="1">
              <w:r w:rsidR="00416B14"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www.facebook.com</w:t>
              </w:r>
            </w:hyperlink>
            <w:r w:rsidR="00416B14" w:rsidRPr="00DB5BBF">
              <w:rPr>
                <w:rFonts w:ascii="Poppins" w:hAnsi="Poppins" w:cs="Poppins"/>
                <w:color w:val="000000" w:themeColor="text1"/>
              </w:rPr>
              <w:t xml:space="preserve"> opens</w:t>
            </w:r>
          </w:p>
        </w:tc>
      </w:tr>
      <w:tr w:rsidR="009A23A7" w:rsidRPr="00DB5BBF" w14:paraId="08F550E7" w14:textId="77777777" w:rsidTr="00A31421">
        <w:tc>
          <w:tcPr>
            <w:tcW w:w="1122" w:type="dxa"/>
          </w:tcPr>
          <w:p w14:paraId="6707E742" w14:textId="23F84B79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353FCFEE" w14:textId="77777777" w:rsidR="00416B14" w:rsidRPr="00DB5BBF" w:rsidRDefault="00416B14" w:rsidP="00416B14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Enter </w:t>
            </w:r>
            <w:hyperlink r:id="rId30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in </w:t>
            </w:r>
            <w:proofErr w:type="gramStart"/>
            <w:r w:rsidRPr="00DB5BBF">
              <w:rPr>
                <w:rFonts w:ascii="Poppins" w:hAnsi="Poppins" w:cs="Poppins"/>
                <w:color w:val="000000" w:themeColor="text1"/>
              </w:rPr>
              <w:t>Email</w:t>
            </w:r>
            <w:proofErr w:type="gramEnd"/>
            <w:r w:rsidRPr="00DB5BBF">
              <w:rPr>
                <w:rFonts w:ascii="Poppins" w:hAnsi="Poppins" w:cs="Poppins"/>
                <w:color w:val="000000" w:themeColor="text1"/>
              </w:rPr>
              <w:t xml:space="preserve"> section</w:t>
            </w:r>
          </w:p>
        </w:tc>
        <w:tc>
          <w:tcPr>
            <w:tcW w:w="4272" w:type="dxa"/>
          </w:tcPr>
          <w:p w14:paraId="6C18A816" w14:textId="77777777" w:rsidR="00416B14" w:rsidRPr="00DB5BBF" w:rsidRDefault="00000000" w:rsidP="00416B14">
            <w:pPr>
              <w:rPr>
                <w:rFonts w:ascii="Poppins" w:hAnsi="Poppins" w:cs="Poppins"/>
                <w:color w:val="000000" w:themeColor="text1"/>
              </w:rPr>
            </w:pPr>
            <w:hyperlink r:id="rId31" w:history="1">
              <w:r w:rsidR="00416B14"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="00416B14" w:rsidRPr="00DB5BBF">
              <w:rPr>
                <w:rFonts w:ascii="Poppins" w:hAnsi="Poppins" w:cs="Poppins"/>
                <w:color w:val="000000" w:themeColor="text1"/>
              </w:rPr>
              <w:t xml:space="preserve"> shows in Email section</w:t>
            </w:r>
          </w:p>
        </w:tc>
      </w:tr>
      <w:tr w:rsidR="009A23A7" w:rsidRPr="00DB5BBF" w14:paraId="5465757C" w14:textId="77777777" w:rsidTr="00A31421">
        <w:tc>
          <w:tcPr>
            <w:tcW w:w="1122" w:type="dxa"/>
          </w:tcPr>
          <w:p w14:paraId="462D599A" w14:textId="4EB8D60B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54D33ED0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>Click on “Forgot Password”</w:t>
            </w:r>
          </w:p>
        </w:tc>
        <w:tc>
          <w:tcPr>
            <w:tcW w:w="4272" w:type="dxa"/>
          </w:tcPr>
          <w:p w14:paraId="471D918C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The page redirects to a new link   </w:t>
            </w:r>
          </w:p>
        </w:tc>
      </w:tr>
      <w:tr w:rsidR="009A23A7" w:rsidRPr="00DB5BBF" w14:paraId="7DD915AF" w14:textId="77777777" w:rsidTr="00A31421">
        <w:tc>
          <w:tcPr>
            <w:tcW w:w="1122" w:type="dxa"/>
          </w:tcPr>
          <w:p w14:paraId="5358F6C7" w14:textId="6AB2216A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17001D3E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Enter </w:t>
            </w:r>
            <w:r w:rsidR="00176544" w:rsidRPr="00DB5BBF">
              <w:rPr>
                <w:rFonts w:ascii="Poppins" w:hAnsi="Poppins" w:cs="Poppins"/>
                <w:color w:val="000000" w:themeColor="text1"/>
              </w:rPr>
              <w:t>“</w:t>
            </w:r>
            <w:hyperlink r:id="rId32" w:history="1">
              <w:r w:rsidR="00176544"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="00176544" w:rsidRPr="00DB5BBF">
              <w:rPr>
                <w:rFonts w:ascii="Poppins" w:hAnsi="Poppins" w:cs="Poppins"/>
                <w:color w:val="000000" w:themeColor="text1"/>
              </w:rPr>
              <w:t xml:space="preserve">” in </w:t>
            </w:r>
            <w:proofErr w:type="gramStart"/>
            <w:r w:rsidR="00176544" w:rsidRPr="00DB5BBF">
              <w:rPr>
                <w:rFonts w:ascii="Poppins" w:hAnsi="Poppins" w:cs="Poppins"/>
                <w:color w:val="000000" w:themeColor="text1"/>
              </w:rPr>
              <w:t>Email</w:t>
            </w:r>
            <w:proofErr w:type="gramEnd"/>
            <w:r w:rsidR="00176544" w:rsidRPr="00DB5BBF">
              <w:rPr>
                <w:rFonts w:ascii="Poppins" w:hAnsi="Poppins" w:cs="Poppins"/>
                <w:color w:val="000000" w:themeColor="text1"/>
              </w:rPr>
              <w:t xml:space="preserve"> </w:t>
            </w:r>
          </w:p>
        </w:tc>
        <w:tc>
          <w:tcPr>
            <w:tcW w:w="4272" w:type="dxa"/>
          </w:tcPr>
          <w:p w14:paraId="7A6E8B0B" w14:textId="77777777" w:rsidR="00416B14" w:rsidRPr="00DB5BBF" w:rsidRDefault="0017654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Email </w:t>
            </w:r>
            <w:hyperlink r:id="rId33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shows in email section</w:t>
            </w:r>
          </w:p>
        </w:tc>
      </w:tr>
      <w:tr w:rsidR="009A23A7" w:rsidRPr="00DB5BBF" w14:paraId="56AB76D8" w14:textId="77777777" w:rsidTr="00A31421">
        <w:tc>
          <w:tcPr>
            <w:tcW w:w="1122" w:type="dxa"/>
          </w:tcPr>
          <w:p w14:paraId="0C21E1F9" w14:textId="0DC571F9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0AE6C9A1" w14:textId="60E4DB76" w:rsidR="00416B14" w:rsidRPr="00DB5BBF" w:rsidRDefault="0017654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Click </w:t>
            </w:r>
            <w:r w:rsidR="009A23A7" w:rsidRPr="00DB5BBF">
              <w:rPr>
                <w:rFonts w:ascii="Poppins" w:hAnsi="Poppins" w:cs="Poppins"/>
                <w:color w:val="000000" w:themeColor="text1"/>
              </w:rPr>
              <w:t>send verification code</w:t>
            </w:r>
          </w:p>
        </w:tc>
        <w:tc>
          <w:tcPr>
            <w:tcW w:w="4272" w:type="dxa"/>
          </w:tcPr>
          <w:p w14:paraId="52D1D37E" w14:textId="78D27574" w:rsidR="00416B14" w:rsidRPr="00DB5BBF" w:rsidRDefault="009A23A7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>System says Please check your email</w:t>
            </w:r>
          </w:p>
        </w:tc>
      </w:tr>
      <w:tr w:rsidR="009A23A7" w:rsidRPr="00DB5BBF" w14:paraId="2EB02181" w14:textId="77777777" w:rsidTr="00A31421">
        <w:tc>
          <w:tcPr>
            <w:tcW w:w="1122" w:type="dxa"/>
          </w:tcPr>
          <w:p w14:paraId="0AFB0FCB" w14:textId="3EE5B7B5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5C99919F" w14:textId="680B2941" w:rsidR="00416B14" w:rsidRPr="00DB5BBF" w:rsidRDefault="00A31421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Open </w:t>
            </w:r>
            <w:hyperlink r:id="rId34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in new browser</w:t>
            </w:r>
          </w:p>
        </w:tc>
        <w:tc>
          <w:tcPr>
            <w:tcW w:w="4272" w:type="dxa"/>
          </w:tcPr>
          <w:p w14:paraId="0A74676B" w14:textId="6412B2C6" w:rsidR="00416B14" w:rsidRPr="00DB5BBF" w:rsidRDefault="00A31421" w:rsidP="00122A52">
            <w:pPr>
              <w:rPr>
                <w:rFonts w:ascii="Poppins" w:hAnsi="Poppins" w:cs="Poppins"/>
                <w:color w:val="000000" w:themeColor="text1"/>
              </w:rPr>
            </w:pPr>
            <w:hyperlink r:id="rId35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opens </w:t>
            </w:r>
          </w:p>
        </w:tc>
      </w:tr>
      <w:tr w:rsidR="00A31421" w:rsidRPr="00DB5BBF" w14:paraId="4EAF6A72" w14:textId="77777777" w:rsidTr="00A31421">
        <w:tc>
          <w:tcPr>
            <w:tcW w:w="1122" w:type="dxa"/>
          </w:tcPr>
          <w:p w14:paraId="7CB36EE8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0AB2A43C" w14:textId="1603E649" w:rsidR="00A31421" w:rsidRPr="00DB5BBF" w:rsidRDefault="00A31421" w:rsidP="00A31421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3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02533F48" w14:textId="2EA62EDA" w:rsidR="00A31421" w:rsidRPr="00DB5BBF" w:rsidRDefault="00A31421" w:rsidP="00A31421">
            <w:pPr>
              <w:rPr>
                <w:rFonts w:ascii="Poppins" w:hAnsi="Poppins" w:cs="Poppins"/>
                <w:color w:val="000000" w:themeColor="text1"/>
              </w:rPr>
            </w:pPr>
            <w:hyperlink r:id="rId3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31421" w:rsidRPr="00DB5BBF" w14:paraId="0B35AA53" w14:textId="77777777" w:rsidTr="00A31421">
        <w:tc>
          <w:tcPr>
            <w:tcW w:w="1122" w:type="dxa"/>
          </w:tcPr>
          <w:p w14:paraId="102CB2E5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1DD7AD2C" w14:textId="38601ABE" w:rsidR="00A31421" w:rsidRPr="00DB5BBF" w:rsidRDefault="00A31421" w:rsidP="00A31421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761B2A60" w14:textId="59EEB1AE" w:rsidR="00A31421" w:rsidRPr="00DB5BBF" w:rsidRDefault="00A31421" w:rsidP="00A31421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31421" w:rsidRPr="00DB5BBF" w14:paraId="618736D0" w14:textId="77777777" w:rsidTr="00A31421">
        <w:tc>
          <w:tcPr>
            <w:tcW w:w="1122" w:type="dxa"/>
          </w:tcPr>
          <w:p w14:paraId="36387CC1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3016D7DF" w14:textId="4F5C1CEF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272" w:type="dxa"/>
          </w:tcPr>
          <w:p w14:paraId="77646518" w14:textId="2AD1297B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code email opens</w:t>
            </w:r>
          </w:p>
        </w:tc>
      </w:tr>
      <w:tr w:rsidR="00A31421" w:rsidRPr="00DB5BBF" w14:paraId="173BD260" w14:textId="77777777" w:rsidTr="00A31421">
        <w:tc>
          <w:tcPr>
            <w:tcW w:w="1122" w:type="dxa"/>
          </w:tcPr>
          <w:p w14:paraId="67CF1546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0E700F5A" w14:textId="61D42760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opy the </w:t>
            </w:r>
            <w:r w:rsidR="003D7865" w:rsidRPr="00DB5BBF">
              <w:rPr>
                <w:rFonts w:ascii="Poppins" w:hAnsi="Poppins" w:cs="Poppins"/>
              </w:rPr>
              <w:t>5-digit</w:t>
            </w:r>
            <w:r w:rsidRPr="00DB5BBF">
              <w:rPr>
                <w:rFonts w:ascii="Poppins" w:hAnsi="Poppins" w:cs="Poppins"/>
              </w:rPr>
              <w:t xml:space="preserve"> code </w:t>
            </w:r>
          </w:p>
        </w:tc>
        <w:tc>
          <w:tcPr>
            <w:tcW w:w="4272" w:type="dxa"/>
          </w:tcPr>
          <w:p w14:paraId="7C0998E7" w14:textId="379AF1D4" w:rsidR="00A31421" w:rsidRPr="00DB5BBF" w:rsidRDefault="00A6451B" w:rsidP="00A31421">
            <w:pPr>
              <w:rPr>
                <w:rFonts w:ascii="Poppins" w:hAnsi="Poppins" w:cs="Poppins"/>
              </w:rPr>
            </w:pPr>
            <w:proofErr w:type="gramStart"/>
            <w:r>
              <w:rPr>
                <w:rFonts w:ascii="Poppins" w:hAnsi="Poppins" w:cs="Poppins"/>
              </w:rPr>
              <w:t>8</w:t>
            </w:r>
            <w:r w:rsidR="00A31421" w:rsidRPr="00DB5BBF">
              <w:rPr>
                <w:rFonts w:ascii="Poppins" w:hAnsi="Poppins" w:cs="Poppins"/>
              </w:rPr>
              <w:t xml:space="preserve"> digit</w:t>
            </w:r>
            <w:proofErr w:type="gramEnd"/>
            <w:r w:rsidR="00A31421" w:rsidRPr="00DB5BBF">
              <w:rPr>
                <w:rFonts w:ascii="Poppins" w:hAnsi="Poppins" w:cs="Poppins"/>
              </w:rPr>
              <w:t xml:space="preserve"> code copied</w:t>
            </w:r>
          </w:p>
        </w:tc>
      </w:tr>
      <w:tr w:rsidR="00A31421" w:rsidRPr="00DB5BBF" w14:paraId="117148F4" w14:textId="77777777" w:rsidTr="00A31421">
        <w:tc>
          <w:tcPr>
            <w:tcW w:w="1122" w:type="dxa"/>
          </w:tcPr>
          <w:p w14:paraId="1E96D6C3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1BB9B9C1" w14:textId="62764756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r w:rsidR="003D7865" w:rsidRPr="00DB5BBF">
              <w:rPr>
                <w:rFonts w:ascii="Poppins" w:hAnsi="Poppins" w:cs="Poppins"/>
              </w:rPr>
              <w:t>Facebook</w:t>
            </w:r>
            <w:r w:rsidRPr="00DB5BBF">
              <w:rPr>
                <w:rFonts w:ascii="Poppins" w:hAnsi="Poppins" w:cs="Poppins"/>
              </w:rPr>
              <w:t xml:space="preserve"> tab</w:t>
            </w:r>
          </w:p>
        </w:tc>
        <w:tc>
          <w:tcPr>
            <w:tcW w:w="4272" w:type="dxa"/>
          </w:tcPr>
          <w:p w14:paraId="3F17DC75" w14:textId="5F81ECE7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reset password windows open</w:t>
            </w:r>
          </w:p>
        </w:tc>
      </w:tr>
      <w:tr w:rsidR="00A31421" w:rsidRPr="00DB5BBF" w14:paraId="55468A33" w14:textId="77777777" w:rsidTr="00A31421">
        <w:tc>
          <w:tcPr>
            <w:tcW w:w="1122" w:type="dxa"/>
          </w:tcPr>
          <w:p w14:paraId="4E1E19F9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73D74B48" w14:textId="1FCEED44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r w:rsidR="00A6451B">
              <w:rPr>
                <w:rFonts w:ascii="Poppins" w:hAnsi="Poppins" w:cs="Poppins"/>
              </w:rPr>
              <w:t>8</w:t>
            </w:r>
            <w:r w:rsidR="003D7865" w:rsidRPr="00DB5BBF">
              <w:rPr>
                <w:rFonts w:ascii="Poppins" w:hAnsi="Poppins" w:cs="Poppins"/>
              </w:rPr>
              <w:t>-digit</w:t>
            </w:r>
            <w:r w:rsidRPr="00DB5BBF">
              <w:rPr>
                <w:rFonts w:ascii="Poppins" w:hAnsi="Poppins" w:cs="Poppins"/>
              </w:rPr>
              <w:t xml:space="preserve"> code in the provided field</w:t>
            </w:r>
          </w:p>
        </w:tc>
        <w:tc>
          <w:tcPr>
            <w:tcW w:w="4272" w:type="dxa"/>
          </w:tcPr>
          <w:p w14:paraId="25700397" w14:textId="3C863E97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23</w:t>
            </w:r>
            <w:r w:rsidR="00A6451B">
              <w:rPr>
                <w:rFonts w:ascii="Poppins" w:hAnsi="Poppins" w:cs="Poppins"/>
              </w:rPr>
              <w:t>768</w:t>
            </w:r>
            <w:r w:rsidRPr="00DB5BBF">
              <w:rPr>
                <w:rFonts w:ascii="Poppins" w:hAnsi="Poppins" w:cs="Poppins"/>
              </w:rPr>
              <w:t>654 shows in code field</w:t>
            </w:r>
          </w:p>
        </w:tc>
      </w:tr>
      <w:tr w:rsidR="00A31421" w:rsidRPr="00DB5BBF" w14:paraId="289082B3" w14:textId="77777777" w:rsidTr="00A31421">
        <w:tc>
          <w:tcPr>
            <w:tcW w:w="1122" w:type="dxa"/>
          </w:tcPr>
          <w:p w14:paraId="4BFBBE1E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13B96C27" w14:textId="253A7D71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Reset Now Button</w:t>
            </w:r>
          </w:p>
        </w:tc>
        <w:tc>
          <w:tcPr>
            <w:tcW w:w="4272" w:type="dxa"/>
          </w:tcPr>
          <w:p w14:paraId="4B76D32F" w14:textId="0BC9CA44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new section appears with fields </w:t>
            </w:r>
            <w:r w:rsidR="003D7865" w:rsidRPr="00DB5BBF">
              <w:rPr>
                <w:rFonts w:ascii="Poppins" w:hAnsi="Poppins" w:cs="Poppins"/>
              </w:rPr>
              <w:t>‘’</w:t>
            </w:r>
            <w:r w:rsidRPr="00DB5BBF">
              <w:rPr>
                <w:rFonts w:ascii="Poppins" w:hAnsi="Poppins" w:cs="Poppins"/>
              </w:rPr>
              <w:t>New Password</w:t>
            </w:r>
            <w:r w:rsidR="003D7865" w:rsidRPr="00DB5BBF">
              <w:rPr>
                <w:rFonts w:ascii="Poppins" w:hAnsi="Poppins" w:cs="Poppins"/>
              </w:rPr>
              <w:t xml:space="preserve">’’ and </w:t>
            </w:r>
            <w:r w:rsidRPr="00DB5BBF">
              <w:rPr>
                <w:rFonts w:ascii="Poppins" w:hAnsi="Poppins" w:cs="Poppins"/>
              </w:rPr>
              <w:t xml:space="preserve"> </w:t>
            </w:r>
            <w:r w:rsidR="003D7865" w:rsidRPr="00DB5BBF">
              <w:rPr>
                <w:rFonts w:ascii="Poppins" w:hAnsi="Poppins" w:cs="Poppins"/>
              </w:rPr>
              <w:t>‘’</w:t>
            </w:r>
            <w:r w:rsidRPr="00DB5BBF">
              <w:rPr>
                <w:rFonts w:ascii="Poppins" w:hAnsi="Poppins" w:cs="Poppins"/>
              </w:rPr>
              <w:t>Confirm New Password’’</w:t>
            </w:r>
          </w:p>
        </w:tc>
      </w:tr>
      <w:tr w:rsidR="003D7865" w:rsidRPr="00DB5BBF" w14:paraId="2930E263" w14:textId="77777777" w:rsidTr="00A31421">
        <w:tc>
          <w:tcPr>
            <w:tcW w:w="1122" w:type="dxa"/>
          </w:tcPr>
          <w:p w14:paraId="23C10658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3F1D163E" w14:textId="3135F844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new@1234 in </w:t>
            </w:r>
            <w:proofErr w:type="gramStart"/>
            <w:r w:rsidRPr="00DB5BBF">
              <w:rPr>
                <w:rFonts w:ascii="Poppins" w:hAnsi="Poppins" w:cs="Poppins"/>
              </w:rPr>
              <w:t>New</w:t>
            </w:r>
            <w:proofErr w:type="gramEnd"/>
            <w:r w:rsidRPr="00DB5BBF">
              <w:rPr>
                <w:rFonts w:ascii="Poppins" w:hAnsi="Poppins" w:cs="Poppins"/>
              </w:rPr>
              <w:t xml:space="preserve"> password and Confirm New Password fields</w:t>
            </w:r>
          </w:p>
        </w:tc>
        <w:tc>
          <w:tcPr>
            <w:tcW w:w="4272" w:type="dxa"/>
          </w:tcPr>
          <w:p w14:paraId="59EB0BCF" w14:textId="2D6BE9B4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</w:t>
            </w:r>
            <w:r w:rsidRPr="00DB5BBF">
              <w:rPr>
                <w:rFonts w:ascii="Poppins" w:hAnsi="Poppins" w:cs="Poppins"/>
              </w:rPr>
              <w:t xml:space="preserve">” shows in </w:t>
            </w:r>
            <w:r w:rsidRPr="00DB5BBF">
              <w:rPr>
                <w:rFonts w:ascii="Poppins" w:hAnsi="Poppins" w:cs="Poppins"/>
              </w:rPr>
              <w:t xml:space="preserve">New </w:t>
            </w:r>
            <w:r w:rsidRPr="00DB5BBF">
              <w:rPr>
                <w:rFonts w:ascii="Poppins" w:hAnsi="Poppins" w:cs="Poppins"/>
              </w:rPr>
              <w:t xml:space="preserve">Password </w:t>
            </w:r>
            <w:r w:rsidRPr="00DB5BBF">
              <w:rPr>
                <w:rFonts w:ascii="Poppins" w:hAnsi="Poppins" w:cs="Poppins"/>
              </w:rPr>
              <w:t>and Confirm New Password section.</w:t>
            </w:r>
          </w:p>
        </w:tc>
      </w:tr>
      <w:tr w:rsidR="003D7865" w:rsidRPr="00DB5BBF" w14:paraId="7B3BE5C9" w14:textId="77777777" w:rsidTr="00A31421">
        <w:tc>
          <w:tcPr>
            <w:tcW w:w="1122" w:type="dxa"/>
          </w:tcPr>
          <w:p w14:paraId="1E26C777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50BEDE1F" w14:textId="2F4C9EDC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o to Facebook .com</w:t>
            </w:r>
          </w:p>
        </w:tc>
        <w:tc>
          <w:tcPr>
            <w:tcW w:w="4272" w:type="dxa"/>
          </w:tcPr>
          <w:p w14:paraId="455C2673" w14:textId="48D0ED47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.com opens</w:t>
            </w:r>
          </w:p>
        </w:tc>
      </w:tr>
      <w:tr w:rsidR="003D7865" w:rsidRPr="00DB5BBF" w14:paraId="458ADEEF" w14:textId="77777777" w:rsidTr="00A31421">
        <w:tc>
          <w:tcPr>
            <w:tcW w:w="1122" w:type="dxa"/>
          </w:tcPr>
          <w:p w14:paraId="160C8449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793B9AD7" w14:textId="4D925FD3" w:rsidR="003D7865" w:rsidRPr="00DB5BBF" w:rsidRDefault="003D7865" w:rsidP="003D786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Enter </w:t>
            </w:r>
            <w:hyperlink r:id="rId38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in </w:t>
            </w:r>
            <w:proofErr w:type="gramStart"/>
            <w:r w:rsidRPr="00DB5BBF">
              <w:rPr>
                <w:rFonts w:ascii="Poppins" w:hAnsi="Poppins" w:cs="Poppins"/>
                <w:color w:val="000000" w:themeColor="text1"/>
              </w:rPr>
              <w:t>Email</w:t>
            </w:r>
            <w:proofErr w:type="gramEnd"/>
            <w:r w:rsidRPr="00DB5BBF">
              <w:rPr>
                <w:rFonts w:ascii="Poppins" w:hAnsi="Poppins" w:cs="Poppins"/>
                <w:color w:val="000000" w:themeColor="text1"/>
              </w:rPr>
              <w:t xml:space="preserve"> section</w:t>
            </w:r>
          </w:p>
        </w:tc>
        <w:tc>
          <w:tcPr>
            <w:tcW w:w="4272" w:type="dxa"/>
          </w:tcPr>
          <w:p w14:paraId="7EB01E64" w14:textId="037301CA" w:rsidR="003D7865" w:rsidRPr="00DB5BBF" w:rsidRDefault="003D7865" w:rsidP="003D7865">
            <w:pPr>
              <w:rPr>
                <w:rFonts w:ascii="Poppins" w:hAnsi="Poppins" w:cs="Poppins"/>
              </w:rPr>
            </w:pPr>
            <w:hyperlink r:id="rId39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shows in </w:t>
            </w:r>
            <w:proofErr w:type="gramStart"/>
            <w:r w:rsidRPr="00DB5BBF">
              <w:rPr>
                <w:rFonts w:ascii="Poppins" w:hAnsi="Poppins" w:cs="Poppins"/>
                <w:color w:val="000000" w:themeColor="text1"/>
              </w:rPr>
              <w:t>Email</w:t>
            </w:r>
            <w:proofErr w:type="gramEnd"/>
            <w:r w:rsidRPr="00DB5BBF">
              <w:rPr>
                <w:rFonts w:ascii="Poppins" w:hAnsi="Poppins" w:cs="Poppins"/>
                <w:color w:val="000000" w:themeColor="text1"/>
              </w:rPr>
              <w:t xml:space="preserve"> section</w:t>
            </w:r>
          </w:p>
        </w:tc>
      </w:tr>
      <w:tr w:rsidR="003D7865" w:rsidRPr="00DB5BBF" w14:paraId="6EEF0D59" w14:textId="77777777" w:rsidTr="00A31421">
        <w:tc>
          <w:tcPr>
            <w:tcW w:w="1122" w:type="dxa"/>
          </w:tcPr>
          <w:p w14:paraId="6205A609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0DBF8C6D" w14:textId="62E4A8FA" w:rsidR="003D7865" w:rsidRPr="00DB5BBF" w:rsidRDefault="003D7865" w:rsidP="003D786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r w:rsidRPr="00DB5BBF">
              <w:rPr>
                <w:rFonts w:ascii="Poppins" w:hAnsi="Poppins" w:cs="Poppins"/>
              </w:rPr>
              <w:t>new</w:t>
            </w:r>
            <w:r w:rsidRPr="00DB5BBF">
              <w:rPr>
                <w:rFonts w:ascii="Poppins" w:hAnsi="Poppins" w:cs="Poppins"/>
              </w:rPr>
              <w:t>@1234 in Password section</w:t>
            </w:r>
          </w:p>
        </w:tc>
        <w:tc>
          <w:tcPr>
            <w:tcW w:w="4272" w:type="dxa"/>
          </w:tcPr>
          <w:p w14:paraId="087AED52" w14:textId="7933797A" w:rsidR="003D7865" w:rsidRPr="00DB5BBF" w:rsidRDefault="003D7865" w:rsidP="003D786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3D7865" w:rsidRPr="00DB5BBF" w14:paraId="2588DE0B" w14:textId="77777777" w:rsidTr="00A31421">
        <w:tc>
          <w:tcPr>
            <w:tcW w:w="1122" w:type="dxa"/>
          </w:tcPr>
          <w:p w14:paraId="077D2533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6708B84B" w14:textId="43B1731E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 in Button </w:t>
            </w:r>
          </w:p>
        </w:tc>
        <w:tc>
          <w:tcPr>
            <w:tcW w:w="4272" w:type="dxa"/>
          </w:tcPr>
          <w:p w14:paraId="5492F9E0" w14:textId="2A52A08B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</w:tbl>
    <w:p w14:paraId="36021D18" w14:textId="77777777" w:rsidR="00176544" w:rsidRPr="00DB5BBF" w:rsidRDefault="00176544" w:rsidP="00176544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45231E3" w14:textId="723E03A2" w:rsidR="00A6451B" w:rsidRPr="00DB5BBF" w:rsidRDefault="00A6451B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9</w:t>
      </w:r>
    </w:p>
    <w:p w14:paraId="0050A1B8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058B190" w14:textId="77777777" w:rsidR="00A6451B" w:rsidRPr="00855353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55A0B11D" w14:textId="2C46CE6F" w:rsidR="00A6451B" w:rsidRPr="00A56AFC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facebook.com is Loading when link is entered in browser</w:t>
      </w:r>
    </w:p>
    <w:p w14:paraId="10B7788F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07879899" w14:textId="77777777" w:rsidR="00176544" w:rsidRPr="00DB5BBF" w:rsidRDefault="00176544" w:rsidP="0017654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5"/>
        <w:gridCol w:w="4215"/>
      </w:tblGrid>
      <w:tr w:rsidR="00176544" w:rsidRPr="00DB5BBF" w14:paraId="50DDE77E" w14:textId="77777777" w:rsidTr="00374CE9">
        <w:tc>
          <w:tcPr>
            <w:tcW w:w="1265" w:type="dxa"/>
          </w:tcPr>
          <w:p w14:paraId="77F5E75E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2FB9ED6C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0AD60DD9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374CE9" w:rsidRPr="00DB5BBF" w14:paraId="46B4A399" w14:textId="77777777" w:rsidTr="00374CE9">
        <w:tc>
          <w:tcPr>
            <w:tcW w:w="1265" w:type="dxa"/>
          </w:tcPr>
          <w:p w14:paraId="6C06A64F" w14:textId="78AA1C77" w:rsidR="00374CE9" w:rsidRPr="00374CE9" w:rsidRDefault="00374CE9" w:rsidP="00374CE9">
            <w:pPr>
              <w:pStyle w:val="ListParagraph"/>
              <w:numPr>
                <w:ilvl w:val="0"/>
                <w:numId w:val="29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56272739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37189FBB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374CE9" w:rsidRPr="00DB5BBF" w14:paraId="1BF41D68" w14:textId="77777777" w:rsidTr="00374CE9">
        <w:tc>
          <w:tcPr>
            <w:tcW w:w="1265" w:type="dxa"/>
          </w:tcPr>
          <w:p w14:paraId="1AF4F62E" w14:textId="31130B8D" w:rsidR="00374CE9" w:rsidRPr="00374CE9" w:rsidRDefault="00374CE9" w:rsidP="00374CE9">
            <w:pPr>
              <w:pStyle w:val="ListParagraph"/>
              <w:numPr>
                <w:ilvl w:val="0"/>
                <w:numId w:val="29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2951522" w14:textId="468FC716" w:rsidR="00374CE9" w:rsidRPr="00DB5BBF" w:rsidRDefault="00374CE9" w:rsidP="00374CE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ype </w:t>
            </w:r>
            <w:r w:rsidRPr="00DB5BBF">
              <w:rPr>
                <w:rFonts w:ascii="Poppins" w:hAnsi="Poppins" w:cs="Poppins"/>
              </w:rPr>
              <w:t xml:space="preserve"> </w:t>
            </w:r>
            <w:hyperlink r:id="rId4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  <w:r>
              <w:rPr>
                <w:rFonts w:ascii="Poppins" w:hAnsi="Poppins" w:cs="Poppins"/>
              </w:rPr>
              <w:t xml:space="preserve"> in top search bar</w:t>
            </w:r>
          </w:p>
        </w:tc>
        <w:tc>
          <w:tcPr>
            <w:tcW w:w="4215" w:type="dxa"/>
          </w:tcPr>
          <w:p w14:paraId="6C588BB2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hyperlink r:id="rId4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</w:tbl>
    <w:p w14:paraId="7F18EE6D" w14:textId="14D572DB" w:rsidR="00856B47" w:rsidRDefault="00856B47" w:rsidP="00A90122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BA4098F" w14:textId="3F0F9029" w:rsidR="00A6451B" w:rsidRDefault="00A6451B" w:rsidP="00A90122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31A4D3C" w14:textId="77777777" w:rsidR="00A6451B" w:rsidRPr="00DB5BBF" w:rsidRDefault="00A6451B" w:rsidP="00A90122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6316137" w14:textId="6BD3AFBE" w:rsidR="00A6451B" w:rsidRPr="00DB5BBF" w:rsidRDefault="00A6451B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 xml:space="preserve">Test Case ID: 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0</w:t>
      </w:r>
    </w:p>
    <w:p w14:paraId="5F6B66CD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653AF00" w14:textId="77777777" w:rsidR="00A6451B" w:rsidRPr="00855353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36D5563" w14:textId="0D4568E6" w:rsidR="00A6451B" w:rsidRPr="00A56AFC" w:rsidRDefault="00A6451B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6451B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Requires Phone Number/E-mail When its Empty</w:t>
      </w:r>
    </w:p>
    <w:p w14:paraId="54718E41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4E60E4AB" w14:textId="77777777" w:rsidR="00A6451B" w:rsidRPr="00DB5BBF" w:rsidRDefault="00A6451B" w:rsidP="00A90122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B6D2972" w14:textId="77777777" w:rsidR="00176544" w:rsidRPr="00DB5BBF" w:rsidRDefault="00176544" w:rsidP="0017654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3810"/>
        <w:gridCol w:w="5450"/>
      </w:tblGrid>
      <w:tr w:rsidR="00176544" w:rsidRPr="00DB5BBF" w14:paraId="20DD5071" w14:textId="77777777" w:rsidTr="00374CE9">
        <w:tc>
          <w:tcPr>
            <w:tcW w:w="1265" w:type="dxa"/>
          </w:tcPr>
          <w:p w14:paraId="55DBF6DE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3810" w:type="dxa"/>
          </w:tcPr>
          <w:p w14:paraId="729A979C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5450" w:type="dxa"/>
          </w:tcPr>
          <w:p w14:paraId="2FB72A44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374CE9" w:rsidRPr="00DB5BBF" w14:paraId="3657785E" w14:textId="77777777" w:rsidTr="00374CE9">
        <w:tc>
          <w:tcPr>
            <w:tcW w:w="1265" w:type="dxa"/>
          </w:tcPr>
          <w:p w14:paraId="6563BB71" w14:textId="13DBF384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3E1AC753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5450" w:type="dxa"/>
          </w:tcPr>
          <w:p w14:paraId="245D9CDC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374CE9" w:rsidRPr="00DB5BBF" w14:paraId="35FEDD55" w14:textId="77777777" w:rsidTr="00374CE9">
        <w:tc>
          <w:tcPr>
            <w:tcW w:w="1265" w:type="dxa"/>
          </w:tcPr>
          <w:p w14:paraId="54B17CD2" w14:textId="7819D229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380E79DA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4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5450" w:type="dxa"/>
          </w:tcPr>
          <w:p w14:paraId="1E6579D0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hyperlink r:id="rId4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374CE9" w:rsidRPr="00DB5BBF" w14:paraId="68D7C29D" w14:textId="77777777" w:rsidTr="00374CE9">
        <w:tc>
          <w:tcPr>
            <w:tcW w:w="1265" w:type="dxa"/>
          </w:tcPr>
          <w:p w14:paraId="0D7DC546" w14:textId="11A06C7A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2D05B52B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Keep Email/Phone section Empty</w:t>
            </w:r>
          </w:p>
        </w:tc>
        <w:tc>
          <w:tcPr>
            <w:tcW w:w="5450" w:type="dxa"/>
          </w:tcPr>
          <w:p w14:paraId="4F0408F0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mail/Phone section remains empty</w:t>
            </w:r>
          </w:p>
        </w:tc>
      </w:tr>
      <w:tr w:rsidR="00374CE9" w:rsidRPr="00DB5BBF" w14:paraId="20AFDDA5" w14:textId="77777777" w:rsidTr="00374CE9">
        <w:tc>
          <w:tcPr>
            <w:tcW w:w="1265" w:type="dxa"/>
          </w:tcPr>
          <w:p w14:paraId="385202A9" w14:textId="526E4848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3D3CF060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5450" w:type="dxa"/>
          </w:tcPr>
          <w:p w14:paraId="65DE6AB0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374CE9" w:rsidRPr="00DB5BBF" w14:paraId="3CB5EFF3" w14:textId="77777777" w:rsidTr="00374CE9">
        <w:tc>
          <w:tcPr>
            <w:tcW w:w="1265" w:type="dxa"/>
          </w:tcPr>
          <w:p w14:paraId="15D6D883" w14:textId="6BD7C254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6E3CDDB2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5450" w:type="dxa"/>
          </w:tcPr>
          <w:p w14:paraId="3011FA23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Says Please Enter a Valid Email and Password</w:t>
            </w:r>
          </w:p>
        </w:tc>
      </w:tr>
    </w:tbl>
    <w:p w14:paraId="2AC311F3" w14:textId="77777777" w:rsidR="008E412E" w:rsidRPr="00DB5BBF" w:rsidRDefault="008E412E">
      <w:pPr>
        <w:rPr>
          <w:rFonts w:ascii="Poppins" w:hAnsi="Poppins" w:cs="Poppins"/>
        </w:rPr>
      </w:pPr>
    </w:p>
    <w:p w14:paraId="2FBAC857" w14:textId="7A59F737" w:rsidR="00004211" w:rsidRPr="00DB5BBF" w:rsidRDefault="00004211" w:rsidP="00004211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</w:p>
    <w:p w14:paraId="2BA48800" w14:textId="77777777" w:rsidR="00004211" w:rsidRPr="00DB5BBF" w:rsidRDefault="00004211" w:rsidP="0000421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2022C08" w14:textId="77777777" w:rsidR="00004211" w:rsidRPr="00855353" w:rsidRDefault="00004211" w:rsidP="0000421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8602C6A" w14:textId="216BACA0" w:rsidR="00004211" w:rsidRPr="00A56AFC" w:rsidRDefault="00004211" w:rsidP="0000421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Facebook Account Requires Password When Its Field Is Invalid</w:t>
      </w:r>
    </w:p>
    <w:p w14:paraId="6C949B7F" w14:textId="77777777" w:rsidR="00004211" w:rsidRPr="00DB5BBF" w:rsidRDefault="00004211" w:rsidP="0000421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372C0B50" w14:textId="77777777" w:rsidR="00004211" w:rsidRPr="00DB5BBF" w:rsidRDefault="00004211" w:rsidP="00856B4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9A6DF86" w14:textId="77777777" w:rsidR="00856B47" w:rsidRPr="00DB5BBF" w:rsidRDefault="00856B47" w:rsidP="00856B4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5"/>
        <w:gridCol w:w="4215"/>
      </w:tblGrid>
      <w:tr w:rsidR="00856B47" w:rsidRPr="00DB5BBF" w14:paraId="6AD459D7" w14:textId="77777777" w:rsidTr="00122A52">
        <w:tc>
          <w:tcPr>
            <w:tcW w:w="1075" w:type="dxa"/>
          </w:tcPr>
          <w:p w14:paraId="31D9C4AD" w14:textId="77777777" w:rsidR="00856B47" w:rsidRPr="00DB5BBF" w:rsidRDefault="00856B47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58" w:type="dxa"/>
          </w:tcPr>
          <w:p w14:paraId="0A5AEA65" w14:textId="77777777" w:rsidR="00856B47" w:rsidRPr="00DB5BBF" w:rsidRDefault="00856B47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92" w:type="dxa"/>
          </w:tcPr>
          <w:p w14:paraId="5CDECFBC" w14:textId="77777777" w:rsidR="00856B47" w:rsidRPr="00DB5BBF" w:rsidRDefault="00856B47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856B47" w:rsidRPr="00DB5BBF" w14:paraId="440FF99C" w14:textId="77777777" w:rsidTr="00122A52">
        <w:tc>
          <w:tcPr>
            <w:tcW w:w="1075" w:type="dxa"/>
          </w:tcPr>
          <w:p w14:paraId="6F877CE5" w14:textId="7A929BE0" w:rsidR="00856B47" w:rsidRPr="00374CE9" w:rsidRDefault="00856B47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3BCF5DB2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92" w:type="dxa"/>
          </w:tcPr>
          <w:p w14:paraId="1D4A3CEC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856B47" w:rsidRPr="00DB5BBF" w14:paraId="35277AA2" w14:textId="77777777" w:rsidTr="00122A52">
        <w:tc>
          <w:tcPr>
            <w:tcW w:w="1075" w:type="dxa"/>
          </w:tcPr>
          <w:p w14:paraId="33E7A147" w14:textId="6572E8E4" w:rsidR="00856B47" w:rsidRPr="00374CE9" w:rsidRDefault="00856B47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5822DED5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4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92" w:type="dxa"/>
          </w:tcPr>
          <w:p w14:paraId="4CCB7A81" w14:textId="77777777" w:rsidR="00856B47" w:rsidRPr="00DB5BBF" w:rsidRDefault="00000000" w:rsidP="00122A52">
            <w:pPr>
              <w:rPr>
                <w:rFonts w:ascii="Poppins" w:hAnsi="Poppins" w:cs="Poppins"/>
              </w:rPr>
            </w:pPr>
            <w:hyperlink r:id="rId45" w:history="1">
              <w:r w:rsidR="00856B47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856B47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856B47" w:rsidRPr="00DB5BBF" w14:paraId="21F8A8C4" w14:textId="77777777" w:rsidTr="00122A52">
        <w:tc>
          <w:tcPr>
            <w:tcW w:w="1075" w:type="dxa"/>
          </w:tcPr>
          <w:p w14:paraId="4698758A" w14:textId="045D713C" w:rsidR="00856B47" w:rsidRPr="00374CE9" w:rsidRDefault="00856B47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61E1FD0E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46" w:history="1">
              <w:r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Pr="00DB5BBF">
              <w:rPr>
                <w:rFonts w:ascii="Poppins" w:hAnsi="Poppins" w:cs="Poppins"/>
              </w:rPr>
              <w:t xml:space="preserve"> in Phone section</w:t>
            </w:r>
          </w:p>
        </w:tc>
        <w:tc>
          <w:tcPr>
            <w:tcW w:w="4292" w:type="dxa"/>
          </w:tcPr>
          <w:p w14:paraId="35B5FEB1" w14:textId="77777777" w:rsidR="00856B47" w:rsidRPr="00DB5BBF" w:rsidRDefault="00000000" w:rsidP="00122A52">
            <w:pPr>
              <w:rPr>
                <w:rFonts w:ascii="Poppins" w:hAnsi="Poppins" w:cs="Poppins"/>
              </w:rPr>
            </w:pPr>
            <w:hyperlink r:id="rId47" w:history="1">
              <w:r w:rsidR="00856B47"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="00856B47" w:rsidRPr="00DB5BBF">
              <w:rPr>
                <w:rFonts w:ascii="Poppins" w:hAnsi="Poppins" w:cs="Poppins"/>
              </w:rPr>
              <w:t xml:space="preserve"> shows in Phone section</w:t>
            </w:r>
          </w:p>
        </w:tc>
      </w:tr>
      <w:tr w:rsidR="004F19B4" w:rsidRPr="00DB5BBF" w14:paraId="05A9E002" w14:textId="77777777" w:rsidTr="00122A52">
        <w:tc>
          <w:tcPr>
            <w:tcW w:w="1075" w:type="dxa"/>
          </w:tcPr>
          <w:p w14:paraId="5B6F2039" w14:textId="0FCDCEAF" w:rsidR="004F19B4" w:rsidRPr="00374CE9" w:rsidRDefault="004F19B4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51340D50" w14:textId="77777777" w:rsidR="004F19B4" w:rsidRPr="00DB5BBF" w:rsidRDefault="004F19B4" w:rsidP="004F19B4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1234 in Password section</w:t>
            </w:r>
          </w:p>
        </w:tc>
        <w:tc>
          <w:tcPr>
            <w:tcW w:w="4292" w:type="dxa"/>
          </w:tcPr>
          <w:p w14:paraId="54EF9166" w14:textId="77777777" w:rsidR="004F19B4" w:rsidRPr="00DB5BBF" w:rsidRDefault="004F19B4" w:rsidP="004F19B4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856B47" w:rsidRPr="00DB5BBF" w14:paraId="0AD10BFE" w14:textId="77777777" w:rsidTr="00122A52">
        <w:tc>
          <w:tcPr>
            <w:tcW w:w="1075" w:type="dxa"/>
          </w:tcPr>
          <w:p w14:paraId="61035A0E" w14:textId="657ED8C7" w:rsidR="00856B47" w:rsidRPr="00374CE9" w:rsidRDefault="00856B47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58A2C72A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92" w:type="dxa"/>
          </w:tcPr>
          <w:p w14:paraId="77BF8EAA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The System </w:t>
            </w:r>
            <w:r w:rsidR="00A90122" w:rsidRPr="00DB5BBF">
              <w:rPr>
                <w:rFonts w:ascii="Poppins" w:hAnsi="Poppins" w:cs="Poppins"/>
              </w:rPr>
              <w:t>says please enter valid P</w:t>
            </w:r>
            <w:r w:rsidRPr="00DB5BBF">
              <w:rPr>
                <w:rFonts w:ascii="Poppins" w:hAnsi="Poppins" w:cs="Poppins"/>
              </w:rPr>
              <w:t>assword</w:t>
            </w:r>
          </w:p>
        </w:tc>
      </w:tr>
    </w:tbl>
    <w:p w14:paraId="10C5C90C" w14:textId="0345D64A" w:rsidR="00856B47" w:rsidRDefault="00856B47" w:rsidP="00856B47">
      <w:pPr>
        <w:rPr>
          <w:rFonts w:ascii="Poppins" w:hAnsi="Poppins" w:cs="Poppins"/>
        </w:rPr>
      </w:pPr>
    </w:p>
    <w:p w14:paraId="293A8D9B" w14:textId="77777777" w:rsidR="004339AE" w:rsidRPr="00DB5BBF" w:rsidRDefault="004339AE" w:rsidP="00856B47">
      <w:pPr>
        <w:rPr>
          <w:rFonts w:ascii="Poppins" w:hAnsi="Poppins" w:cs="Poppins"/>
        </w:rPr>
      </w:pPr>
    </w:p>
    <w:p w14:paraId="7CFE2BE2" w14:textId="10C488ED" w:rsidR="004339AE" w:rsidRPr="00DB5BBF" w:rsidRDefault="004339AE" w:rsidP="004339A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</w:t>
      </w:r>
    </w:p>
    <w:p w14:paraId="3DE68612" w14:textId="77777777" w:rsidR="004339AE" w:rsidRPr="00DB5BBF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4FB23BE0" w14:textId="77777777" w:rsidR="004339AE" w:rsidRPr="00855353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3AFEA54" w14:textId="7B556382" w:rsidR="004339AE" w:rsidRPr="00A56AFC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acebook</w:t>
      </w:r>
      <w:r w:rsidRP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Creation of New Account/Signup Using E-mail</w:t>
      </w:r>
    </w:p>
    <w:p w14:paraId="0EBD45DA" w14:textId="77777777" w:rsidR="004339AE" w:rsidRPr="00DB5BBF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1B5A9476" w14:textId="77777777" w:rsidR="004339AE" w:rsidRPr="00DB5BBF" w:rsidRDefault="004339AE" w:rsidP="00A9012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DEE19F9" w14:textId="77777777" w:rsidR="00A90122" w:rsidRPr="00DB5BBF" w:rsidRDefault="00A90122" w:rsidP="00A9012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4500"/>
        <w:gridCol w:w="4760"/>
      </w:tblGrid>
      <w:tr w:rsidR="00A90122" w:rsidRPr="00DB5BBF" w14:paraId="37C2074F" w14:textId="77777777" w:rsidTr="00122A52">
        <w:tc>
          <w:tcPr>
            <w:tcW w:w="1075" w:type="dxa"/>
          </w:tcPr>
          <w:p w14:paraId="026724C7" w14:textId="77777777" w:rsidR="00A90122" w:rsidRPr="00DB5BBF" w:rsidRDefault="00A9012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590" w:type="dxa"/>
          </w:tcPr>
          <w:p w14:paraId="49FA8610" w14:textId="77777777" w:rsidR="00A90122" w:rsidRPr="00DB5BBF" w:rsidRDefault="00A9012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860" w:type="dxa"/>
          </w:tcPr>
          <w:p w14:paraId="2AF5EE41" w14:textId="77777777" w:rsidR="00A90122" w:rsidRPr="00DB5BBF" w:rsidRDefault="00A9012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90122" w:rsidRPr="00DB5BBF" w14:paraId="6225FA24" w14:textId="77777777" w:rsidTr="00122A52">
        <w:tc>
          <w:tcPr>
            <w:tcW w:w="1075" w:type="dxa"/>
          </w:tcPr>
          <w:p w14:paraId="299F376B" w14:textId="53F377AE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C1DD5EB" w14:textId="77777777" w:rsidR="00A90122" w:rsidRPr="00DB5BBF" w:rsidRDefault="00A9012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860" w:type="dxa"/>
          </w:tcPr>
          <w:p w14:paraId="7FA46E3C" w14:textId="77777777" w:rsidR="00A90122" w:rsidRPr="00DB5BBF" w:rsidRDefault="00A9012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90122" w:rsidRPr="00DB5BBF" w14:paraId="294DCF29" w14:textId="77777777" w:rsidTr="00122A52">
        <w:tc>
          <w:tcPr>
            <w:tcW w:w="1075" w:type="dxa"/>
          </w:tcPr>
          <w:p w14:paraId="65FA2B24" w14:textId="3E432055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955EBC7" w14:textId="77777777" w:rsidR="00A90122" w:rsidRPr="00DB5BBF" w:rsidRDefault="00A9012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48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860" w:type="dxa"/>
          </w:tcPr>
          <w:p w14:paraId="00431A1F" w14:textId="77777777" w:rsidR="00A90122" w:rsidRPr="00DB5BBF" w:rsidRDefault="00000000" w:rsidP="00122A52">
            <w:pPr>
              <w:rPr>
                <w:rFonts w:ascii="Poppins" w:hAnsi="Poppins" w:cs="Poppins"/>
              </w:rPr>
            </w:pPr>
            <w:hyperlink r:id="rId49" w:history="1">
              <w:r w:rsidR="00A9012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A9012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90122" w:rsidRPr="00DB5BBF" w14:paraId="4F69EBC7" w14:textId="77777777" w:rsidTr="00122A52">
        <w:tc>
          <w:tcPr>
            <w:tcW w:w="1075" w:type="dxa"/>
          </w:tcPr>
          <w:p w14:paraId="29111EB4" w14:textId="303C39B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0D3BA35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F” in First Name</w:t>
            </w:r>
          </w:p>
        </w:tc>
        <w:tc>
          <w:tcPr>
            <w:tcW w:w="4860" w:type="dxa"/>
          </w:tcPr>
          <w:p w14:paraId="259B3C6D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F” appears in First Name</w:t>
            </w:r>
          </w:p>
        </w:tc>
      </w:tr>
      <w:tr w:rsidR="00A90122" w:rsidRPr="00DB5BBF" w14:paraId="56B4D104" w14:textId="77777777" w:rsidTr="00122A52">
        <w:tc>
          <w:tcPr>
            <w:tcW w:w="1075" w:type="dxa"/>
          </w:tcPr>
          <w:p w14:paraId="2D870464" w14:textId="7777777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FC034AA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” in last Name</w:t>
            </w:r>
          </w:p>
        </w:tc>
        <w:tc>
          <w:tcPr>
            <w:tcW w:w="4860" w:type="dxa"/>
          </w:tcPr>
          <w:p w14:paraId="7BB12A68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A” appears in last Name</w:t>
            </w:r>
          </w:p>
        </w:tc>
      </w:tr>
      <w:tr w:rsidR="00A90122" w:rsidRPr="00DB5BBF" w14:paraId="688F2A56" w14:textId="77777777" w:rsidTr="00122A52">
        <w:tc>
          <w:tcPr>
            <w:tcW w:w="1075" w:type="dxa"/>
          </w:tcPr>
          <w:p w14:paraId="71C35C65" w14:textId="7777777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EBC75A4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5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4EFA0498" w14:textId="77777777" w:rsidR="00A90122" w:rsidRPr="00DB5BBF" w:rsidRDefault="00000000" w:rsidP="00A90122">
            <w:pPr>
              <w:rPr>
                <w:rFonts w:ascii="Poppins" w:hAnsi="Poppins" w:cs="Poppins"/>
              </w:rPr>
            </w:pPr>
            <w:hyperlink r:id="rId51" w:history="1">
              <w:r w:rsidR="00A9012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A9012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90122" w:rsidRPr="00DB5BBF" w14:paraId="7A6C75BC" w14:textId="77777777" w:rsidTr="00122A52">
        <w:tc>
          <w:tcPr>
            <w:tcW w:w="1075" w:type="dxa"/>
          </w:tcPr>
          <w:p w14:paraId="57580D64" w14:textId="7777777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806A199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860" w:type="dxa"/>
          </w:tcPr>
          <w:p w14:paraId="6172567A" w14:textId="77777777" w:rsidR="00A90122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</w:t>
            </w:r>
            <w:r w:rsidR="00A90122" w:rsidRPr="00DB5BBF">
              <w:rPr>
                <w:rFonts w:ascii="Poppins" w:hAnsi="Poppins" w:cs="Poppins"/>
              </w:rPr>
              <w:t xml:space="preserve"> shows in Password section</w:t>
            </w:r>
          </w:p>
        </w:tc>
      </w:tr>
      <w:tr w:rsidR="00A90122" w:rsidRPr="00DB5BBF" w14:paraId="709E6D38" w14:textId="77777777" w:rsidTr="00122A52">
        <w:tc>
          <w:tcPr>
            <w:tcW w:w="1075" w:type="dxa"/>
          </w:tcPr>
          <w:p w14:paraId="2DEDB152" w14:textId="7777777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2B872BB" w14:textId="77777777" w:rsidR="00A90122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Jan” “09” “1947” in Birthday section</w:t>
            </w:r>
          </w:p>
        </w:tc>
        <w:tc>
          <w:tcPr>
            <w:tcW w:w="4860" w:type="dxa"/>
          </w:tcPr>
          <w:p w14:paraId="49161E8A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Jan” “09” “1947”  is shown on birthday section</w:t>
            </w:r>
          </w:p>
        </w:tc>
      </w:tr>
      <w:tr w:rsidR="004F19B4" w:rsidRPr="00DB5BBF" w14:paraId="2142DC4C" w14:textId="77777777" w:rsidTr="00122A52">
        <w:tc>
          <w:tcPr>
            <w:tcW w:w="1075" w:type="dxa"/>
          </w:tcPr>
          <w:p w14:paraId="08D0FC6D" w14:textId="77777777" w:rsidR="004F19B4" w:rsidRPr="00374CE9" w:rsidRDefault="004F19B4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4709778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860" w:type="dxa"/>
          </w:tcPr>
          <w:p w14:paraId="7E6FC76F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4F19B4" w:rsidRPr="00DB5BBF" w14:paraId="60B45C3F" w14:textId="77777777" w:rsidTr="00122A52">
        <w:tc>
          <w:tcPr>
            <w:tcW w:w="1075" w:type="dxa"/>
          </w:tcPr>
          <w:p w14:paraId="1D0A038A" w14:textId="77777777" w:rsidR="004F19B4" w:rsidRPr="00374CE9" w:rsidRDefault="004F19B4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43673E4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“Create Account” button</w:t>
            </w:r>
          </w:p>
        </w:tc>
        <w:tc>
          <w:tcPr>
            <w:tcW w:w="4860" w:type="dxa"/>
          </w:tcPr>
          <w:p w14:paraId="5808B27D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hows “Verification link sent on email”</w:t>
            </w:r>
          </w:p>
        </w:tc>
      </w:tr>
      <w:tr w:rsidR="004F19B4" w:rsidRPr="00DB5BBF" w14:paraId="26145CC1" w14:textId="77777777" w:rsidTr="00122A52">
        <w:tc>
          <w:tcPr>
            <w:tcW w:w="1075" w:type="dxa"/>
          </w:tcPr>
          <w:p w14:paraId="0243B9E0" w14:textId="77777777" w:rsidR="004F19B4" w:rsidRPr="00374CE9" w:rsidRDefault="004F19B4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B3E89CF" w14:textId="77777777" w:rsidR="004F19B4" w:rsidRPr="00DB5BBF" w:rsidRDefault="004F19B4" w:rsidP="004F19B4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Open </w:t>
            </w:r>
            <w:hyperlink r:id="rId52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</w:p>
        </w:tc>
        <w:tc>
          <w:tcPr>
            <w:tcW w:w="4860" w:type="dxa"/>
          </w:tcPr>
          <w:p w14:paraId="2939B653" w14:textId="77777777" w:rsidR="004F19B4" w:rsidRPr="00DB5BBF" w:rsidRDefault="00000000" w:rsidP="00A90122">
            <w:pPr>
              <w:rPr>
                <w:rFonts w:ascii="Poppins" w:hAnsi="Poppins" w:cs="Poppins"/>
              </w:rPr>
            </w:pPr>
            <w:hyperlink r:id="rId53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</w:t>
            </w:r>
            <w:r w:rsidR="004F19B4" w:rsidRPr="00DB5BBF">
              <w:rPr>
                <w:rFonts w:ascii="Poppins" w:hAnsi="Poppins" w:cs="Poppins"/>
              </w:rPr>
              <w:t>opens</w:t>
            </w:r>
          </w:p>
        </w:tc>
      </w:tr>
      <w:tr w:rsidR="00122A52" w:rsidRPr="00DB5BBF" w14:paraId="59591596" w14:textId="77777777" w:rsidTr="00122A52">
        <w:tc>
          <w:tcPr>
            <w:tcW w:w="1075" w:type="dxa"/>
          </w:tcPr>
          <w:p w14:paraId="76372057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BE0ADB4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54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3574B539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55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03E41867" w14:textId="77777777" w:rsidTr="00122A52">
        <w:tc>
          <w:tcPr>
            <w:tcW w:w="1075" w:type="dxa"/>
          </w:tcPr>
          <w:p w14:paraId="499DF914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C69491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860" w:type="dxa"/>
          </w:tcPr>
          <w:p w14:paraId="7E259C24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19C2EF04" w14:textId="77777777" w:rsidTr="00122A52">
        <w:tc>
          <w:tcPr>
            <w:tcW w:w="1075" w:type="dxa"/>
          </w:tcPr>
          <w:p w14:paraId="6088DCB1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D8751C2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in Button </w:t>
            </w:r>
          </w:p>
        </w:tc>
        <w:tc>
          <w:tcPr>
            <w:tcW w:w="4860" w:type="dxa"/>
          </w:tcPr>
          <w:p w14:paraId="4B58690D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mail account open</w:t>
            </w:r>
          </w:p>
        </w:tc>
      </w:tr>
      <w:tr w:rsidR="00122A52" w:rsidRPr="00DB5BBF" w14:paraId="304FDAB7" w14:textId="77777777" w:rsidTr="00122A52">
        <w:tc>
          <w:tcPr>
            <w:tcW w:w="1075" w:type="dxa"/>
          </w:tcPr>
          <w:p w14:paraId="66583761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15176A7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860" w:type="dxa"/>
          </w:tcPr>
          <w:p w14:paraId="0D41CC86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Email opens</w:t>
            </w:r>
          </w:p>
        </w:tc>
      </w:tr>
      <w:tr w:rsidR="00122A52" w:rsidRPr="00DB5BBF" w14:paraId="4C2FC1F0" w14:textId="77777777" w:rsidTr="00122A52">
        <w:tc>
          <w:tcPr>
            <w:tcW w:w="1075" w:type="dxa"/>
          </w:tcPr>
          <w:p w14:paraId="02867481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B301A0E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the “Verify Now ” button</w:t>
            </w:r>
          </w:p>
        </w:tc>
        <w:tc>
          <w:tcPr>
            <w:tcW w:w="4860" w:type="dxa"/>
          </w:tcPr>
          <w:p w14:paraId="7F6476D5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link redirects to www.facebook.com</w:t>
            </w:r>
          </w:p>
        </w:tc>
      </w:tr>
    </w:tbl>
    <w:p w14:paraId="5F2FF811" w14:textId="56DBD2A4" w:rsidR="00856B47" w:rsidRDefault="00856B47">
      <w:pPr>
        <w:rPr>
          <w:rFonts w:ascii="Poppins" w:hAnsi="Poppins" w:cs="Poppins"/>
        </w:rPr>
      </w:pPr>
    </w:p>
    <w:p w14:paraId="4A2CC0DC" w14:textId="31EF8540" w:rsidR="004339AE" w:rsidRDefault="004339AE">
      <w:pPr>
        <w:rPr>
          <w:rFonts w:ascii="Poppins" w:hAnsi="Poppins" w:cs="Poppins"/>
        </w:rPr>
      </w:pPr>
    </w:p>
    <w:p w14:paraId="4CD7AD1C" w14:textId="0918E23E" w:rsidR="004339AE" w:rsidRDefault="004339AE">
      <w:pPr>
        <w:rPr>
          <w:rFonts w:ascii="Poppins" w:hAnsi="Poppins" w:cs="Poppins"/>
        </w:rPr>
      </w:pPr>
    </w:p>
    <w:p w14:paraId="1AAC1A8D" w14:textId="57834546" w:rsidR="004339AE" w:rsidRDefault="004339AE">
      <w:pPr>
        <w:rPr>
          <w:rFonts w:ascii="Poppins" w:hAnsi="Poppins" w:cs="Poppins"/>
        </w:rPr>
      </w:pPr>
    </w:p>
    <w:p w14:paraId="62057528" w14:textId="77777777" w:rsidR="004339AE" w:rsidRPr="00DB5BBF" w:rsidRDefault="004339AE">
      <w:pPr>
        <w:rPr>
          <w:rFonts w:ascii="Poppins" w:hAnsi="Poppins" w:cs="Poppins"/>
        </w:rPr>
      </w:pPr>
    </w:p>
    <w:p w14:paraId="5DE30FD2" w14:textId="34FF9AF1" w:rsidR="004339AE" w:rsidRPr="00DB5BBF" w:rsidRDefault="004339AE" w:rsidP="004339A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 w:rsidR="00475ED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</w:p>
    <w:p w14:paraId="6AE2E57F" w14:textId="77777777" w:rsidR="004339AE" w:rsidRPr="00DB5BBF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1D8B1CCB" w14:textId="77777777" w:rsidR="004339AE" w:rsidRPr="00855353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7CDC61B2" w14:textId="7D29BE75" w:rsidR="004339AE" w:rsidRPr="004339AE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acebook</w:t>
      </w:r>
      <w:r w:rsidRP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Creation of New Account/Signup Using Phone Number</w:t>
      </w:r>
    </w:p>
    <w:p w14:paraId="2D9CF495" w14:textId="77777777" w:rsidR="004339AE" w:rsidRPr="00DB5BBF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05D8813F" w14:textId="77777777" w:rsidR="004339AE" w:rsidRPr="00DB5BBF" w:rsidRDefault="004339AE" w:rsidP="00122A5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3668BA1" w14:textId="77777777" w:rsidR="00122A52" w:rsidRPr="00DB5BBF" w:rsidRDefault="00122A52" w:rsidP="00122A5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4500"/>
        <w:gridCol w:w="4760"/>
      </w:tblGrid>
      <w:tr w:rsidR="00122A52" w:rsidRPr="00DB5BBF" w14:paraId="40452788" w14:textId="77777777" w:rsidTr="00122A52">
        <w:tc>
          <w:tcPr>
            <w:tcW w:w="1075" w:type="dxa"/>
          </w:tcPr>
          <w:p w14:paraId="600760AD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590" w:type="dxa"/>
          </w:tcPr>
          <w:p w14:paraId="1614A7BD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860" w:type="dxa"/>
          </w:tcPr>
          <w:p w14:paraId="3173BDCD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122A52" w:rsidRPr="00DB5BBF" w14:paraId="2FD8D199" w14:textId="77777777" w:rsidTr="00122A52">
        <w:tc>
          <w:tcPr>
            <w:tcW w:w="1075" w:type="dxa"/>
          </w:tcPr>
          <w:p w14:paraId="380A5FE1" w14:textId="370C1FE6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10CFB8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860" w:type="dxa"/>
          </w:tcPr>
          <w:p w14:paraId="6A1B2EA1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122A52" w:rsidRPr="00DB5BBF" w14:paraId="6B3F8622" w14:textId="77777777" w:rsidTr="00122A52">
        <w:tc>
          <w:tcPr>
            <w:tcW w:w="1075" w:type="dxa"/>
          </w:tcPr>
          <w:p w14:paraId="2BEDAA3B" w14:textId="673083D5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7A8767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5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860" w:type="dxa"/>
          </w:tcPr>
          <w:p w14:paraId="74D6B08A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57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5F12BA7C" w14:textId="77777777" w:rsidTr="00122A52">
        <w:tc>
          <w:tcPr>
            <w:tcW w:w="1075" w:type="dxa"/>
          </w:tcPr>
          <w:p w14:paraId="7F09A4AF" w14:textId="4B3E74F2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FFFC1CA" w14:textId="15E62BF4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</w:t>
            </w:r>
            <w:r w:rsidR="00E644E0"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in First Name</w:t>
            </w:r>
          </w:p>
        </w:tc>
        <w:tc>
          <w:tcPr>
            <w:tcW w:w="4860" w:type="dxa"/>
          </w:tcPr>
          <w:p w14:paraId="01BA31BC" w14:textId="1186A842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</w:t>
            </w:r>
            <w:r w:rsidR="00E644E0"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appears in First Name</w:t>
            </w:r>
          </w:p>
        </w:tc>
      </w:tr>
      <w:tr w:rsidR="00122A52" w:rsidRPr="00DB5BBF" w14:paraId="4944D72D" w14:textId="77777777" w:rsidTr="00122A52">
        <w:tc>
          <w:tcPr>
            <w:tcW w:w="1075" w:type="dxa"/>
          </w:tcPr>
          <w:p w14:paraId="6C8901EF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F1C2B54" w14:textId="0B254DE9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</w:t>
            </w:r>
            <w:r w:rsidR="00E644E0"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in last Name</w:t>
            </w:r>
          </w:p>
        </w:tc>
        <w:tc>
          <w:tcPr>
            <w:tcW w:w="4860" w:type="dxa"/>
          </w:tcPr>
          <w:p w14:paraId="56B718F2" w14:textId="3EBCFE7F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="00E644E0"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appears in last Name</w:t>
            </w:r>
          </w:p>
        </w:tc>
      </w:tr>
      <w:tr w:rsidR="00122A52" w:rsidRPr="00DB5BBF" w14:paraId="52177446" w14:textId="77777777" w:rsidTr="00122A52">
        <w:tc>
          <w:tcPr>
            <w:tcW w:w="1075" w:type="dxa"/>
          </w:tcPr>
          <w:p w14:paraId="70FFBC53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DE8BA56" w14:textId="77777777" w:rsidR="00122A52" w:rsidRPr="00DB5BBF" w:rsidRDefault="00122A52" w:rsidP="003C6A98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58" w:history="1">
              <w:r w:rsidR="003C6A98" w:rsidRPr="00DB5BBF">
                <w:rPr>
                  <w:rStyle w:val="Hyperlink"/>
                  <w:rFonts w:ascii="Poppins" w:hAnsi="Poppins" w:cs="Poppins"/>
                </w:rPr>
                <w:t>+92 301 8363 932</w:t>
              </w:r>
            </w:hyperlink>
            <w:r w:rsidRPr="00DB5BBF">
              <w:rPr>
                <w:rFonts w:ascii="Poppins" w:hAnsi="Poppins" w:cs="Poppins"/>
              </w:rPr>
              <w:t xml:space="preserve"> in </w:t>
            </w:r>
            <w:r w:rsidR="003C6A98" w:rsidRPr="00DB5BBF">
              <w:rPr>
                <w:rFonts w:ascii="Poppins" w:hAnsi="Poppins" w:cs="Poppins"/>
              </w:rPr>
              <w:t>Phone</w:t>
            </w:r>
            <w:r w:rsidRPr="00DB5BBF">
              <w:rPr>
                <w:rFonts w:ascii="Poppins" w:hAnsi="Poppins" w:cs="Poppins"/>
              </w:rPr>
              <w:t xml:space="preserve"> section</w:t>
            </w:r>
          </w:p>
        </w:tc>
        <w:tc>
          <w:tcPr>
            <w:tcW w:w="4860" w:type="dxa"/>
          </w:tcPr>
          <w:p w14:paraId="0441243A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59" w:history="1">
              <w:r w:rsidR="003C6A98" w:rsidRPr="00DB5BBF">
                <w:rPr>
                  <w:rStyle w:val="Hyperlink"/>
                  <w:rFonts w:ascii="Poppins" w:hAnsi="Poppins" w:cs="Poppins"/>
                </w:rPr>
                <w:t>+92 301 8363 932</w:t>
              </w:r>
            </w:hyperlink>
            <w:r w:rsidR="003C6A98" w:rsidRPr="00DB5BBF">
              <w:rPr>
                <w:rFonts w:ascii="Poppins" w:hAnsi="Poppins" w:cs="Poppins"/>
              </w:rPr>
              <w:t xml:space="preserve"> </w:t>
            </w:r>
            <w:proofErr w:type="spellStart"/>
            <w:r w:rsidR="003C6A98" w:rsidRPr="00DB5BBF">
              <w:rPr>
                <w:rFonts w:ascii="Poppins" w:hAnsi="Poppins" w:cs="Poppins"/>
              </w:rPr>
              <w:t>dsiplays</w:t>
            </w:r>
            <w:proofErr w:type="spellEnd"/>
            <w:r w:rsidR="003C6A98" w:rsidRPr="00DB5BBF">
              <w:rPr>
                <w:rFonts w:ascii="Poppins" w:hAnsi="Poppins" w:cs="Poppins"/>
              </w:rPr>
              <w:t xml:space="preserve"> in Phone section</w:t>
            </w:r>
          </w:p>
        </w:tc>
      </w:tr>
      <w:tr w:rsidR="00122A52" w:rsidRPr="00DB5BBF" w14:paraId="14AE18F7" w14:textId="77777777" w:rsidTr="00122A52">
        <w:tc>
          <w:tcPr>
            <w:tcW w:w="1075" w:type="dxa"/>
          </w:tcPr>
          <w:p w14:paraId="68D48BE7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D07FB07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860" w:type="dxa"/>
          </w:tcPr>
          <w:p w14:paraId="76361AC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531EEA24" w14:textId="77777777" w:rsidTr="00122A52">
        <w:tc>
          <w:tcPr>
            <w:tcW w:w="1075" w:type="dxa"/>
          </w:tcPr>
          <w:p w14:paraId="76007918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B3284D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Jan” “09” “1947” in Birthday section</w:t>
            </w:r>
          </w:p>
        </w:tc>
        <w:tc>
          <w:tcPr>
            <w:tcW w:w="4860" w:type="dxa"/>
          </w:tcPr>
          <w:p w14:paraId="2C1F9835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Jan” “09” “1947”  is shown on birthday section</w:t>
            </w:r>
          </w:p>
        </w:tc>
      </w:tr>
      <w:tr w:rsidR="00122A52" w:rsidRPr="00DB5BBF" w14:paraId="06AC576B" w14:textId="77777777" w:rsidTr="00122A52">
        <w:tc>
          <w:tcPr>
            <w:tcW w:w="1075" w:type="dxa"/>
          </w:tcPr>
          <w:p w14:paraId="64094C74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3C6F52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860" w:type="dxa"/>
          </w:tcPr>
          <w:p w14:paraId="12B6B78D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122A52" w:rsidRPr="00DB5BBF" w14:paraId="29A90BD8" w14:textId="77777777" w:rsidTr="00122A52">
        <w:tc>
          <w:tcPr>
            <w:tcW w:w="1075" w:type="dxa"/>
          </w:tcPr>
          <w:p w14:paraId="1CA26A62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DD7E228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“Create Account” button</w:t>
            </w:r>
          </w:p>
        </w:tc>
        <w:tc>
          <w:tcPr>
            <w:tcW w:w="4860" w:type="dxa"/>
          </w:tcPr>
          <w:p w14:paraId="7E0BE6FA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hows “Verification link sent on email”</w:t>
            </w:r>
          </w:p>
        </w:tc>
      </w:tr>
      <w:tr w:rsidR="00122A52" w:rsidRPr="00DB5BBF" w14:paraId="39DC0195" w14:textId="77777777" w:rsidTr="00122A52">
        <w:tc>
          <w:tcPr>
            <w:tcW w:w="1075" w:type="dxa"/>
          </w:tcPr>
          <w:p w14:paraId="55381D3B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4C6506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Open </w:t>
            </w:r>
            <w:hyperlink r:id="rId60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</w:p>
        </w:tc>
        <w:tc>
          <w:tcPr>
            <w:tcW w:w="4860" w:type="dxa"/>
          </w:tcPr>
          <w:p w14:paraId="27065AF4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61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75CF06A5" w14:textId="77777777" w:rsidTr="00122A52">
        <w:tc>
          <w:tcPr>
            <w:tcW w:w="1075" w:type="dxa"/>
          </w:tcPr>
          <w:p w14:paraId="48357AC9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6B439B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62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0B166937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63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19439E41" w14:textId="77777777" w:rsidTr="00122A52">
        <w:tc>
          <w:tcPr>
            <w:tcW w:w="1075" w:type="dxa"/>
          </w:tcPr>
          <w:p w14:paraId="223ED377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F4348E1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860" w:type="dxa"/>
          </w:tcPr>
          <w:p w14:paraId="334FD8F9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206AF4D2" w14:textId="77777777" w:rsidTr="00122A52">
        <w:tc>
          <w:tcPr>
            <w:tcW w:w="1075" w:type="dxa"/>
          </w:tcPr>
          <w:p w14:paraId="521AD644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A9AC07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in Button </w:t>
            </w:r>
          </w:p>
        </w:tc>
        <w:tc>
          <w:tcPr>
            <w:tcW w:w="4860" w:type="dxa"/>
          </w:tcPr>
          <w:p w14:paraId="4DD5DC22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mail account open</w:t>
            </w:r>
          </w:p>
        </w:tc>
      </w:tr>
      <w:tr w:rsidR="00122A52" w:rsidRPr="00DB5BBF" w14:paraId="5F577D24" w14:textId="77777777" w:rsidTr="00122A52">
        <w:tc>
          <w:tcPr>
            <w:tcW w:w="1075" w:type="dxa"/>
          </w:tcPr>
          <w:p w14:paraId="423EE86B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2671955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860" w:type="dxa"/>
          </w:tcPr>
          <w:p w14:paraId="484377C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Email opens</w:t>
            </w:r>
          </w:p>
        </w:tc>
      </w:tr>
      <w:tr w:rsidR="00122A52" w:rsidRPr="00DB5BBF" w14:paraId="5CDE1E6F" w14:textId="77777777" w:rsidTr="00122A52">
        <w:tc>
          <w:tcPr>
            <w:tcW w:w="1075" w:type="dxa"/>
          </w:tcPr>
          <w:p w14:paraId="3A68A91E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C2CB1F9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the “Verify Now ” button</w:t>
            </w:r>
          </w:p>
        </w:tc>
        <w:tc>
          <w:tcPr>
            <w:tcW w:w="4860" w:type="dxa"/>
          </w:tcPr>
          <w:p w14:paraId="39B481A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link redirects to www.facebook.com</w:t>
            </w:r>
          </w:p>
        </w:tc>
      </w:tr>
    </w:tbl>
    <w:p w14:paraId="50426875" w14:textId="77777777" w:rsidR="00122A52" w:rsidRPr="00DB5BBF" w:rsidRDefault="00122A52" w:rsidP="00122A52">
      <w:pPr>
        <w:rPr>
          <w:rFonts w:ascii="Poppins" w:hAnsi="Poppins" w:cs="Poppins"/>
        </w:rPr>
      </w:pPr>
    </w:p>
    <w:p w14:paraId="20B71AC4" w14:textId="77777777" w:rsidR="00A72A5E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C9512EE" w14:textId="77777777" w:rsidR="00A72A5E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2AA2C68" w14:textId="77777777" w:rsidR="00A72A5E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32F5E18D" w14:textId="77777777" w:rsidR="00A72A5E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A6F7402" w14:textId="77777777" w:rsidR="00A72A5E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D005CD1" w14:textId="77777777" w:rsidR="00A72A5E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F72E38F" w14:textId="389E96CE" w:rsidR="00A72A5E" w:rsidRPr="00DB5BBF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 w:rsidR="00E644E0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4</w:t>
      </w:r>
    </w:p>
    <w:p w14:paraId="7590E6CC" w14:textId="77777777" w:rsidR="00A72A5E" w:rsidRPr="00DB5BBF" w:rsidRDefault="00A72A5E" w:rsidP="00A72A5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52F31812" w14:textId="77777777" w:rsidR="00A72A5E" w:rsidRPr="00855353" w:rsidRDefault="00A72A5E" w:rsidP="00A72A5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39F9CE48" w14:textId="77777777" w:rsidR="003663CB" w:rsidRDefault="00A72A5E" w:rsidP="00A72A5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72A5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acebook</w:t>
      </w:r>
      <w:r w:rsidRPr="00A72A5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Signup Requires E-mail When E-mail Field Is Empty</w:t>
      </w:r>
    </w:p>
    <w:p w14:paraId="3F055B96" w14:textId="33388572" w:rsidR="00A72A5E" w:rsidRPr="00DB5BBF" w:rsidRDefault="003663CB" w:rsidP="003663CB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  <w:r w:rsidR="002B1D24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A72A5E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A72A5E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="00A72A5E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="00A72A5E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 w:rsidR="00A72A5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4CB1CB52" w14:textId="77777777" w:rsidR="00122A52" w:rsidRPr="00DB5BBF" w:rsidRDefault="00122A52" w:rsidP="00122A5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4500"/>
        <w:gridCol w:w="4760"/>
      </w:tblGrid>
      <w:tr w:rsidR="00122A52" w:rsidRPr="00DB5BBF" w14:paraId="76D4A093" w14:textId="77777777" w:rsidTr="00122A52">
        <w:tc>
          <w:tcPr>
            <w:tcW w:w="1075" w:type="dxa"/>
          </w:tcPr>
          <w:p w14:paraId="5BD1EE64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590" w:type="dxa"/>
          </w:tcPr>
          <w:p w14:paraId="1FB357DC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860" w:type="dxa"/>
          </w:tcPr>
          <w:p w14:paraId="3E3E4B1E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122A52" w:rsidRPr="00DB5BBF" w14:paraId="4934808A" w14:textId="77777777" w:rsidTr="00122A52">
        <w:tc>
          <w:tcPr>
            <w:tcW w:w="1075" w:type="dxa"/>
          </w:tcPr>
          <w:p w14:paraId="56213012" w14:textId="04CA4A70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23E085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860" w:type="dxa"/>
          </w:tcPr>
          <w:p w14:paraId="30D3D238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122A52" w:rsidRPr="00DB5BBF" w14:paraId="684F764D" w14:textId="77777777" w:rsidTr="00122A52">
        <w:tc>
          <w:tcPr>
            <w:tcW w:w="1075" w:type="dxa"/>
          </w:tcPr>
          <w:p w14:paraId="7E3411EF" w14:textId="5F967072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EA0FBE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6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860" w:type="dxa"/>
          </w:tcPr>
          <w:p w14:paraId="70EDA7E8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65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6E4E65EA" w14:textId="77777777" w:rsidTr="00122A52">
        <w:tc>
          <w:tcPr>
            <w:tcW w:w="1075" w:type="dxa"/>
          </w:tcPr>
          <w:p w14:paraId="4B7A4E19" w14:textId="2964A360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E130507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F” in First Name</w:t>
            </w:r>
          </w:p>
        </w:tc>
        <w:tc>
          <w:tcPr>
            <w:tcW w:w="4860" w:type="dxa"/>
          </w:tcPr>
          <w:p w14:paraId="2AB49F42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F” appears in First Name</w:t>
            </w:r>
          </w:p>
        </w:tc>
      </w:tr>
      <w:tr w:rsidR="00122A52" w:rsidRPr="00DB5BBF" w14:paraId="0197F4E7" w14:textId="77777777" w:rsidTr="00122A52">
        <w:tc>
          <w:tcPr>
            <w:tcW w:w="1075" w:type="dxa"/>
          </w:tcPr>
          <w:p w14:paraId="50A8B206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2C27F4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” in last Name</w:t>
            </w:r>
          </w:p>
        </w:tc>
        <w:tc>
          <w:tcPr>
            <w:tcW w:w="4860" w:type="dxa"/>
          </w:tcPr>
          <w:p w14:paraId="2A9A6EC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A” appears in last Name</w:t>
            </w:r>
          </w:p>
        </w:tc>
      </w:tr>
      <w:tr w:rsidR="00122A52" w:rsidRPr="00DB5BBF" w14:paraId="018B19A1" w14:textId="77777777" w:rsidTr="00122A52">
        <w:tc>
          <w:tcPr>
            <w:tcW w:w="1075" w:type="dxa"/>
          </w:tcPr>
          <w:p w14:paraId="3D9AEF06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BD0A05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6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0DA4ACF0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67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7A22AF91" w14:textId="77777777" w:rsidTr="00122A52">
        <w:tc>
          <w:tcPr>
            <w:tcW w:w="1075" w:type="dxa"/>
          </w:tcPr>
          <w:p w14:paraId="5062EFEF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E9B715F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860" w:type="dxa"/>
          </w:tcPr>
          <w:p w14:paraId="2C59551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6F6EFC59" w14:textId="77777777" w:rsidTr="00122A52">
        <w:tc>
          <w:tcPr>
            <w:tcW w:w="1075" w:type="dxa"/>
          </w:tcPr>
          <w:p w14:paraId="1FB647D0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EEDAD09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Jan” “09” “1947” in Birthday section</w:t>
            </w:r>
          </w:p>
        </w:tc>
        <w:tc>
          <w:tcPr>
            <w:tcW w:w="4860" w:type="dxa"/>
          </w:tcPr>
          <w:p w14:paraId="6F140E21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Jan” “09” “1947”  is shown on birthday section</w:t>
            </w:r>
          </w:p>
        </w:tc>
      </w:tr>
      <w:tr w:rsidR="00122A52" w:rsidRPr="00DB5BBF" w14:paraId="5733837E" w14:textId="77777777" w:rsidTr="00122A52">
        <w:tc>
          <w:tcPr>
            <w:tcW w:w="1075" w:type="dxa"/>
          </w:tcPr>
          <w:p w14:paraId="0FD3E5FC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F2AAD91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860" w:type="dxa"/>
          </w:tcPr>
          <w:p w14:paraId="33517648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122A52" w:rsidRPr="00DB5BBF" w14:paraId="36A2BC22" w14:textId="77777777" w:rsidTr="00122A52">
        <w:tc>
          <w:tcPr>
            <w:tcW w:w="1075" w:type="dxa"/>
          </w:tcPr>
          <w:p w14:paraId="6E4862B8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A0026E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“Create Account” button</w:t>
            </w:r>
          </w:p>
        </w:tc>
        <w:tc>
          <w:tcPr>
            <w:tcW w:w="4860" w:type="dxa"/>
          </w:tcPr>
          <w:p w14:paraId="22E141B7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hows “Verification link sent on email”</w:t>
            </w:r>
          </w:p>
        </w:tc>
      </w:tr>
      <w:tr w:rsidR="00122A52" w:rsidRPr="00DB5BBF" w14:paraId="7D6DE4A8" w14:textId="77777777" w:rsidTr="00122A52">
        <w:tc>
          <w:tcPr>
            <w:tcW w:w="1075" w:type="dxa"/>
          </w:tcPr>
          <w:p w14:paraId="1C18361A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7E03D7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Open </w:t>
            </w:r>
            <w:hyperlink r:id="rId68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</w:p>
        </w:tc>
        <w:tc>
          <w:tcPr>
            <w:tcW w:w="4860" w:type="dxa"/>
          </w:tcPr>
          <w:p w14:paraId="20A1E228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69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584ABC7E" w14:textId="77777777" w:rsidTr="00122A52">
        <w:tc>
          <w:tcPr>
            <w:tcW w:w="1075" w:type="dxa"/>
          </w:tcPr>
          <w:p w14:paraId="7BE9EFD9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8A34A8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7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0B6FBA4C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71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31CA184E" w14:textId="77777777" w:rsidTr="00122A52">
        <w:tc>
          <w:tcPr>
            <w:tcW w:w="1075" w:type="dxa"/>
          </w:tcPr>
          <w:p w14:paraId="462E012B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DEFAED4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860" w:type="dxa"/>
          </w:tcPr>
          <w:p w14:paraId="1F12DD8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12ED0045" w14:textId="77777777" w:rsidTr="00122A52">
        <w:tc>
          <w:tcPr>
            <w:tcW w:w="1075" w:type="dxa"/>
          </w:tcPr>
          <w:p w14:paraId="31133703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9323D4A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in Button </w:t>
            </w:r>
          </w:p>
        </w:tc>
        <w:tc>
          <w:tcPr>
            <w:tcW w:w="4860" w:type="dxa"/>
          </w:tcPr>
          <w:p w14:paraId="2766198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mail account open</w:t>
            </w:r>
          </w:p>
        </w:tc>
      </w:tr>
      <w:tr w:rsidR="00122A52" w:rsidRPr="00DB5BBF" w14:paraId="6D50D88D" w14:textId="77777777" w:rsidTr="00122A52">
        <w:tc>
          <w:tcPr>
            <w:tcW w:w="1075" w:type="dxa"/>
          </w:tcPr>
          <w:p w14:paraId="29301675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4DA539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860" w:type="dxa"/>
          </w:tcPr>
          <w:p w14:paraId="36C637A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Email opens</w:t>
            </w:r>
          </w:p>
        </w:tc>
      </w:tr>
      <w:tr w:rsidR="00122A52" w:rsidRPr="00DB5BBF" w14:paraId="11EB2A5E" w14:textId="77777777" w:rsidTr="00122A52">
        <w:tc>
          <w:tcPr>
            <w:tcW w:w="1075" w:type="dxa"/>
          </w:tcPr>
          <w:p w14:paraId="51909AD9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39159F7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the “Verify Now ” button</w:t>
            </w:r>
          </w:p>
        </w:tc>
        <w:tc>
          <w:tcPr>
            <w:tcW w:w="4860" w:type="dxa"/>
          </w:tcPr>
          <w:p w14:paraId="6A35181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link redirects to www.facebook.com</w:t>
            </w:r>
          </w:p>
        </w:tc>
      </w:tr>
    </w:tbl>
    <w:p w14:paraId="05C5081B" w14:textId="77777777" w:rsidR="00122A52" w:rsidRPr="00DB5BBF" w:rsidRDefault="00122A52" w:rsidP="00122A52">
      <w:pPr>
        <w:rPr>
          <w:rFonts w:ascii="Poppins" w:hAnsi="Poppins" w:cs="Poppins"/>
        </w:rPr>
      </w:pPr>
    </w:p>
    <w:p w14:paraId="1D772AE7" w14:textId="77777777" w:rsidR="00E644E0" w:rsidRDefault="00E644E0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5F8236F" w14:textId="77777777" w:rsidR="00E644E0" w:rsidRDefault="00E644E0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A47DA08" w14:textId="77777777" w:rsidR="00E644E0" w:rsidRDefault="00E644E0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7D2A94C" w14:textId="77777777" w:rsidR="00E644E0" w:rsidRDefault="00E644E0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92C80BE" w14:textId="77777777" w:rsidR="00E644E0" w:rsidRDefault="00E644E0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374B5401" w14:textId="37B58142" w:rsidR="00E644E0" w:rsidRPr="00DB5BBF" w:rsidRDefault="00E644E0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5</w:t>
      </w:r>
    </w:p>
    <w:p w14:paraId="5FE26C86" w14:textId="77777777" w:rsidR="00E644E0" w:rsidRPr="00DB5BBF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0C6A396F" w14:textId="77777777" w:rsidR="00E644E0" w:rsidRPr="00855353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F5DA911" w14:textId="77777777" w:rsidR="00E644E0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E644E0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acebook</w:t>
      </w:r>
      <w:r w:rsidRPr="00E644E0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Creation of New Account Using Signup Using E-mail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</w:t>
      </w:r>
    </w:p>
    <w:p w14:paraId="018B708C" w14:textId="534EC162" w:rsidR="00E644E0" w:rsidRPr="00DB5BBF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5D69508C" w14:textId="77777777" w:rsidR="00E644E0" w:rsidRPr="00DB5BBF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4D6C8404" w14:textId="77777777" w:rsidR="00122A52" w:rsidRPr="00DB5BBF" w:rsidRDefault="00122A52" w:rsidP="00122A5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4500"/>
        <w:gridCol w:w="4760"/>
      </w:tblGrid>
      <w:tr w:rsidR="00122A52" w:rsidRPr="00DB5BBF" w14:paraId="2DA0EE74" w14:textId="77777777" w:rsidTr="00122A52">
        <w:tc>
          <w:tcPr>
            <w:tcW w:w="1075" w:type="dxa"/>
          </w:tcPr>
          <w:p w14:paraId="571170E2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590" w:type="dxa"/>
          </w:tcPr>
          <w:p w14:paraId="5324805E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860" w:type="dxa"/>
          </w:tcPr>
          <w:p w14:paraId="3A5D7010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122A52" w:rsidRPr="00DB5BBF" w14:paraId="2776B123" w14:textId="77777777" w:rsidTr="00122A52">
        <w:tc>
          <w:tcPr>
            <w:tcW w:w="1075" w:type="dxa"/>
          </w:tcPr>
          <w:p w14:paraId="11E8AD6A" w14:textId="203B3F6E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65163BF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860" w:type="dxa"/>
          </w:tcPr>
          <w:p w14:paraId="1B6C5E9F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122A52" w:rsidRPr="00DB5BBF" w14:paraId="6EB707AF" w14:textId="77777777" w:rsidTr="00122A52">
        <w:tc>
          <w:tcPr>
            <w:tcW w:w="1075" w:type="dxa"/>
          </w:tcPr>
          <w:p w14:paraId="0F76481C" w14:textId="4BDAB414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7B91D15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7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860" w:type="dxa"/>
          </w:tcPr>
          <w:p w14:paraId="239D9056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73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4E7C90ED" w14:textId="77777777" w:rsidTr="00122A52">
        <w:tc>
          <w:tcPr>
            <w:tcW w:w="1075" w:type="dxa"/>
          </w:tcPr>
          <w:p w14:paraId="7EAEB99C" w14:textId="37E4493E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0138B63" w14:textId="257DCE24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</w:t>
            </w:r>
            <w:r w:rsidR="00840129"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in First Name</w:t>
            </w:r>
          </w:p>
        </w:tc>
        <w:tc>
          <w:tcPr>
            <w:tcW w:w="4860" w:type="dxa"/>
          </w:tcPr>
          <w:p w14:paraId="58D7163A" w14:textId="155D4770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="00840129" w:rsidRPr="00DB5BBF">
              <w:rPr>
                <w:rFonts w:ascii="Poppins" w:hAnsi="Poppins" w:cs="Poppins"/>
              </w:rPr>
              <w:t>M</w:t>
            </w:r>
            <w:r w:rsidR="00840129"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appears in First Name</w:t>
            </w:r>
          </w:p>
        </w:tc>
      </w:tr>
      <w:tr w:rsidR="00122A52" w:rsidRPr="00DB5BBF" w14:paraId="7DEFD866" w14:textId="77777777" w:rsidTr="00122A52">
        <w:tc>
          <w:tcPr>
            <w:tcW w:w="1075" w:type="dxa"/>
          </w:tcPr>
          <w:p w14:paraId="1BD0B67B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0F5531E" w14:textId="74FE5D70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</w:t>
            </w:r>
            <w:r w:rsidR="00840129"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in last Name</w:t>
            </w:r>
          </w:p>
        </w:tc>
        <w:tc>
          <w:tcPr>
            <w:tcW w:w="4860" w:type="dxa"/>
          </w:tcPr>
          <w:p w14:paraId="4E8275D9" w14:textId="6F419E9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="00840129"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appears in last Name</w:t>
            </w:r>
          </w:p>
        </w:tc>
      </w:tr>
      <w:tr w:rsidR="00122A52" w:rsidRPr="00DB5BBF" w14:paraId="4AFFCD17" w14:textId="77777777" w:rsidTr="00122A52">
        <w:tc>
          <w:tcPr>
            <w:tcW w:w="1075" w:type="dxa"/>
          </w:tcPr>
          <w:p w14:paraId="754DC7B3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3F3079A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74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5D77763C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75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25B38045" w14:textId="77777777" w:rsidTr="00122A52">
        <w:tc>
          <w:tcPr>
            <w:tcW w:w="1075" w:type="dxa"/>
          </w:tcPr>
          <w:p w14:paraId="526BB768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967F8A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860" w:type="dxa"/>
          </w:tcPr>
          <w:p w14:paraId="74BA2F3F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06633E67" w14:textId="77777777" w:rsidTr="00122A52">
        <w:tc>
          <w:tcPr>
            <w:tcW w:w="1075" w:type="dxa"/>
          </w:tcPr>
          <w:p w14:paraId="724C9E9F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06E258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Jan” “09” “1947” in Birthday section</w:t>
            </w:r>
          </w:p>
        </w:tc>
        <w:tc>
          <w:tcPr>
            <w:tcW w:w="4860" w:type="dxa"/>
          </w:tcPr>
          <w:p w14:paraId="1CA1CDD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Jan” “09” “1947”  is shown on birthday section</w:t>
            </w:r>
          </w:p>
        </w:tc>
      </w:tr>
      <w:tr w:rsidR="00122A52" w:rsidRPr="00DB5BBF" w14:paraId="40F01423" w14:textId="77777777" w:rsidTr="00122A52">
        <w:tc>
          <w:tcPr>
            <w:tcW w:w="1075" w:type="dxa"/>
          </w:tcPr>
          <w:p w14:paraId="285DAD5B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CD0332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860" w:type="dxa"/>
          </w:tcPr>
          <w:p w14:paraId="4A47D62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122A52" w:rsidRPr="00DB5BBF" w14:paraId="20BC3C04" w14:textId="77777777" w:rsidTr="00122A52">
        <w:tc>
          <w:tcPr>
            <w:tcW w:w="1075" w:type="dxa"/>
          </w:tcPr>
          <w:p w14:paraId="55416312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8829A02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“Create Account” button</w:t>
            </w:r>
          </w:p>
        </w:tc>
        <w:tc>
          <w:tcPr>
            <w:tcW w:w="4860" w:type="dxa"/>
          </w:tcPr>
          <w:p w14:paraId="555B0ADA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hows “Verification link sent on email”</w:t>
            </w:r>
          </w:p>
        </w:tc>
      </w:tr>
      <w:tr w:rsidR="00122A52" w:rsidRPr="00DB5BBF" w14:paraId="0B333B3D" w14:textId="77777777" w:rsidTr="00122A52">
        <w:tc>
          <w:tcPr>
            <w:tcW w:w="1075" w:type="dxa"/>
          </w:tcPr>
          <w:p w14:paraId="705731BA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C1BA95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Open </w:t>
            </w:r>
            <w:hyperlink r:id="rId76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</w:p>
        </w:tc>
        <w:tc>
          <w:tcPr>
            <w:tcW w:w="4860" w:type="dxa"/>
          </w:tcPr>
          <w:p w14:paraId="2C3BBFA1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77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5C718362" w14:textId="77777777" w:rsidTr="00122A52">
        <w:tc>
          <w:tcPr>
            <w:tcW w:w="1075" w:type="dxa"/>
          </w:tcPr>
          <w:p w14:paraId="47744C08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395A39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7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2EB121FC" w14:textId="77777777" w:rsidR="00122A52" w:rsidRPr="00DB5BBF" w:rsidRDefault="00000000" w:rsidP="00122A52">
            <w:pPr>
              <w:rPr>
                <w:rFonts w:ascii="Poppins" w:hAnsi="Poppins" w:cs="Poppins"/>
              </w:rPr>
            </w:pPr>
            <w:hyperlink r:id="rId79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212EE83E" w14:textId="77777777" w:rsidTr="00122A52">
        <w:tc>
          <w:tcPr>
            <w:tcW w:w="1075" w:type="dxa"/>
          </w:tcPr>
          <w:p w14:paraId="09CA2158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A6DDF2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860" w:type="dxa"/>
          </w:tcPr>
          <w:p w14:paraId="54176949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5DC3D0D3" w14:textId="77777777" w:rsidTr="00122A52">
        <w:tc>
          <w:tcPr>
            <w:tcW w:w="1075" w:type="dxa"/>
          </w:tcPr>
          <w:p w14:paraId="1F905A62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FE81C7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in Button </w:t>
            </w:r>
          </w:p>
        </w:tc>
        <w:tc>
          <w:tcPr>
            <w:tcW w:w="4860" w:type="dxa"/>
          </w:tcPr>
          <w:p w14:paraId="069A052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mail account open</w:t>
            </w:r>
          </w:p>
        </w:tc>
      </w:tr>
      <w:tr w:rsidR="00122A52" w:rsidRPr="00DB5BBF" w14:paraId="3DA87E02" w14:textId="77777777" w:rsidTr="00122A52">
        <w:tc>
          <w:tcPr>
            <w:tcW w:w="1075" w:type="dxa"/>
          </w:tcPr>
          <w:p w14:paraId="3C2F28F0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8424372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860" w:type="dxa"/>
          </w:tcPr>
          <w:p w14:paraId="2122587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Email opens</w:t>
            </w:r>
          </w:p>
        </w:tc>
      </w:tr>
      <w:tr w:rsidR="00122A52" w:rsidRPr="00DB5BBF" w14:paraId="3D2FEC2F" w14:textId="77777777" w:rsidTr="00122A52">
        <w:tc>
          <w:tcPr>
            <w:tcW w:w="1075" w:type="dxa"/>
          </w:tcPr>
          <w:p w14:paraId="03F6F616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44B57ED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the “Verify Now ” button</w:t>
            </w:r>
          </w:p>
        </w:tc>
        <w:tc>
          <w:tcPr>
            <w:tcW w:w="4860" w:type="dxa"/>
          </w:tcPr>
          <w:p w14:paraId="4978DFD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link redirects to www.facebook.com</w:t>
            </w:r>
          </w:p>
        </w:tc>
      </w:tr>
    </w:tbl>
    <w:p w14:paraId="72849FF0" w14:textId="65FF6914" w:rsidR="00122A52" w:rsidRDefault="00122A52" w:rsidP="00122A52">
      <w:pPr>
        <w:rPr>
          <w:rFonts w:ascii="Poppins" w:hAnsi="Poppins" w:cs="Poppins"/>
        </w:rPr>
      </w:pPr>
    </w:p>
    <w:p w14:paraId="126F04DA" w14:textId="4819D7D7" w:rsidR="006C7DD7" w:rsidRDefault="006C7DD7" w:rsidP="00122A52">
      <w:pPr>
        <w:rPr>
          <w:rFonts w:ascii="Poppins" w:hAnsi="Poppins" w:cs="Poppins"/>
        </w:rPr>
      </w:pPr>
    </w:p>
    <w:p w14:paraId="227A393C" w14:textId="45F27C60" w:rsidR="006C7DD7" w:rsidRDefault="006C7DD7" w:rsidP="00122A52">
      <w:pPr>
        <w:rPr>
          <w:rFonts w:ascii="Poppins" w:hAnsi="Poppins" w:cs="Poppins"/>
        </w:rPr>
      </w:pPr>
    </w:p>
    <w:p w14:paraId="029A56F4" w14:textId="76068D94" w:rsidR="006C7DD7" w:rsidRDefault="006C7DD7" w:rsidP="00122A52">
      <w:pPr>
        <w:rPr>
          <w:rFonts w:ascii="Poppins" w:hAnsi="Poppins" w:cs="Poppins"/>
        </w:rPr>
      </w:pPr>
    </w:p>
    <w:p w14:paraId="747256C8" w14:textId="61783CB4" w:rsidR="006C7DD7" w:rsidRDefault="006C7DD7" w:rsidP="00122A52">
      <w:pPr>
        <w:rPr>
          <w:rFonts w:ascii="Poppins" w:hAnsi="Poppins" w:cs="Poppins"/>
        </w:rPr>
      </w:pPr>
    </w:p>
    <w:p w14:paraId="5CBD9D94" w14:textId="77777777" w:rsidR="006C7DD7" w:rsidRPr="00DB5BBF" w:rsidRDefault="006C7DD7" w:rsidP="00122A52">
      <w:pPr>
        <w:rPr>
          <w:rFonts w:ascii="Poppins" w:hAnsi="Poppins" w:cs="Poppins"/>
        </w:rPr>
      </w:pPr>
    </w:p>
    <w:p w14:paraId="5A3D2A0D" w14:textId="77830BDC" w:rsidR="006C7DD7" w:rsidRDefault="006C7DD7" w:rsidP="00003E09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9046806" w14:textId="6DD003F7" w:rsidR="006C7DD7" w:rsidRPr="00DB5BBF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6</w:t>
      </w:r>
    </w:p>
    <w:p w14:paraId="59177CEE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5208CA0" w14:textId="77777777" w:rsidR="006C7DD7" w:rsidRPr="00855353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0B1FF27" w14:textId="77777777" w:rsidR="006C7DD7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e Remember Me Check box functionality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65E76DC3" w14:textId="03647A3C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7A6ABB1C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796B00A3" w14:textId="77777777" w:rsidR="006C7DD7" w:rsidRPr="00DB5BBF" w:rsidRDefault="006C7DD7" w:rsidP="00003E09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1E856B0" w14:textId="77777777" w:rsidR="00003E09" w:rsidRPr="00DB5BBF" w:rsidRDefault="00003E09" w:rsidP="00003E09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003E09" w:rsidRPr="00DB5BBF" w14:paraId="1551E138" w14:textId="77777777" w:rsidTr="00F17689">
        <w:tc>
          <w:tcPr>
            <w:tcW w:w="1122" w:type="dxa"/>
          </w:tcPr>
          <w:p w14:paraId="29528617" w14:textId="77777777" w:rsidR="00003E09" w:rsidRPr="00DB5BBF" w:rsidRDefault="00003E09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5DEEE643" w14:textId="77777777" w:rsidR="00003E09" w:rsidRPr="00DB5BBF" w:rsidRDefault="00003E09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3104843D" w14:textId="77777777" w:rsidR="00003E09" w:rsidRPr="00DB5BBF" w:rsidRDefault="00003E09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003E09" w:rsidRPr="00DB5BBF" w14:paraId="73DC798B" w14:textId="77777777" w:rsidTr="00F17689">
        <w:tc>
          <w:tcPr>
            <w:tcW w:w="1122" w:type="dxa"/>
          </w:tcPr>
          <w:p w14:paraId="0139D8A5" w14:textId="22D52042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338E75E" w14:textId="77777777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5910C82E" w14:textId="77777777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003E09" w:rsidRPr="00DB5BBF" w14:paraId="6321E2AE" w14:textId="77777777" w:rsidTr="00F17689">
        <w:tc>
          <w:tcPr>
            <w:tcW w:w="1122" w:type="dxa"/>
          </w:tcPr>
          <w:p w14:paraId="6C2FB025" w14:textId="0788B6B0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C8575F2" w14:textId="77777777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8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270AC485" w14:textId="77777777" w:rsidR="00003E09" w:rsidRPr="00DB5BBF" w:rsidRDefault="00003E09" w:rsidP="00F07CF2">
            <w:pPr>
              <w:rPr>
                <w:rFonts w:ascii="Poppins" w:hAnsi="Poppins" w:cs="Poppins"/>
              </w:rPr>
            </w:pPr>
            <w:hyperlink r:id="rId8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003E09" w:rsidRPr="00DB5BBF" w14:paraId="46E939E5" w14:textId="77777777" w:rsidTr="00F17689">
        <w:tc>
          <w:tcPr>
            <w:tcW w:w="1122" w:type="dxa"/>
          </w:tcPr>
          <w:p w14:paraId="2602082D" w14:textId="665FE2B2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7006D75" w14:textId="77777777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82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2673E371" w14:textId="77777777" w:rsidR="00003E09" w:rsidRPr="00DB5BBF" w:rsidRDefault="00003E09" w:rsidP="00F07CF2">
            <w:pPr>
              <w:rPr>
                <w:rFonts w:ascii="Poppins" w:hAnsi="Poppins" w:cs="Poppins"/>
              </w:rPr>
            </w:pPr>
            <w:hyperlink r:id="rId8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003E09" w:rsidRPr="00DB5BBF" w14:paraId="19B5C631" w14:textId="77777777" w:rsidTr="00F17689">
        <w:tc>
          <w:tcPr>
            <w:tcW w:w="1122" w:type="dxa"/>
          </w:tcPr>
          <w:p w14:paraId="7C5EE9D8" w14:textId="2FF1B2AA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03DF3A3" w14:textId="77777777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43B88AE8" w14:textId="77777777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003E09" w:rsidRPr="00DB5BBF" w14:paraId="524C85A3" w14:textId="77777777" w:rsidTr="00F17689">
        <w:tc>
          <w:tcPr>
            <w:tcW w:w="1122" w:type="dxa"/>
          </w:tcPr>
          <w:p w14:paraId="6D810C75" w14:textId="31AF5F8F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0AC7C95C" w14:textId="299D904C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the Remember Me Checkbox</w:t>
            </w:r>
          </w:p>
        </w:tc>
        <w:tc>
          <w:tcPr>
            <w:tcW w:w="4272" w:type="dxa"/>
          </w:tcPr>
          <w:p w14:paraId="2D8494C8" w14:textId="15D911C1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Remember Me check box marked</w:t>
            </w:r>
          </w:p>
        </w:tc>
      </w:tr>
      <w:tr w:rsidR="00003E09" w:rsidRPr="00DB5BBF" w14:paraId="4B2AE5F0" w14:textId="77777777" w:rsidTr="00F17689">
        <w:tc>
          <w:tcPr>
            <w:tcW w:w="1122" w:type="dxa"/>
          </w:tcPr>
          <w:p w14:paraId="33D79151" w14:textId="77777777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FEE949C" w14:textId="676D8861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2EC809C0" w14:textId="43E0376F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003E09" w:rsidRPr="00DB5BBF" w14:paraId="0299AF6A" w14:textId="77777777" w:rsidTr="00F17689">
        <w:tc>
          <w:tcPr>
            <w:tcW w:w="1122" w:type="dxa"/>
          </w:tcPr>
          <w:p w14:paraId="3E00D39E" w14:textId="77777777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0C32D1D" w14:textId="66CFB493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ose the browser</w:t>
            </w:r>
          </w:p>
        </w:tc>
        <w:tc>
          <w:tcPr>
            <w:tcW w:w="4272" w:type="dxa"/>
          </w:tcPr>
          <w:p w14:paraId="1AA68DC6" w14:textId="29BD3987" w:rsidR="00003E09" w:rsidRPr="00DB5BBF" w:rsidRDefault="00003E0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Browser Window Closed</w:t>
            </w:r>
          </w:p>
        </w:tc>
      </w:tr>
      <w:tr w:rsidR="00003E09" w:rsidRPr="00DB5BBF" w14:paraId="49406B9C" w14:textId="77777777" w:rsidTr="00F17689">
        <w:tc>
          <w:tcPr>
            <w:tcW w:w="1122" w:type="dxa"/>
          </w:tcPr>
          <w:p w14:paraId="03605230" w14:textId="77777777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13DA600" w14:textId="6821566C" w:rsidR="00003E09" w:rsidRPr="00DB5BBF" w:rsidRDefault="00F1768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Browser</w:t>
            </w:r>
          </w:p>
        </w:tc>
        <w:tc>
          <w:tcPr>
            <w:tcW w:w="4272" w:type="dxa"/>
          </w:tcPr>
          <w:p w14:paraId="55160812" w14:textId="39978DA0" w:rsidR="00003E09" w:rsidRPr="00DB5BBF" w:rsidRDefault="00F17689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Browser windows open</w:t>
            </w:r>
          </w:p>
        </w:tc>
      </w:tr>
      <w:tr w:rsidR="00F17689" w:rsidRPr="00DB5BBF" w14:paraId="2B79A05D" w14:textId="77777777" w:rsidTr="00F17689">
        <w:tc>
          <w:tcPr>
            <w:tcW w:w="1122" w:type="dxa"/>
          </w:tcPr>
          <w:p w14:paraId="29E3EAB8" w14:textId="77777777" w:rsidR="00F17689" w:rsidRPr="00DB5BBF" w:rsidRDefault="00F1768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7B05AC1" w14:textId="14DFCBD0" w:rsidR="00F17689" w:rsidRPr="00DB5BBF" w:rsidRDefault="00F17689" w:rsidP="00F1768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8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339663A6" w14:textId="689AA3A8" w:rsidR="00F17689" w:rsidRPr="00DB5BBF" w:rsidRDefault="00F17689" w:rsidP="00F17689">
            <w:pPr>
              <w:rPr>
                <w:rFonts w:ascii="Poppins" w:hAnsi="Poppins" w:cs="Poppins"/>
              </w:rPr>
            </w:pPr>
            <w:hyperlink r:id="rId8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17689" w:rsidRPr="00DB5BBF" w14:paraId="7B6E1B4A" w14:textId="77777777" w:rsidTr="00F17689">
        <w:tc>
          <w:tcPr>
            <w:tcW w:w="1122" w:type="dxa"/>
          </w:tcPr>
          <w:p w14:paraId="205E3608" w14:textId="77777777" w:rsidR="00F17689" w:rsidRPr="00DB5BBF" w:rsidRDefault="00F1768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94B8A3A" w14:textId="19D6C979" w:rsidR="00F17689" w:rsidRPr="00DB5BBF" w:rsidRDefault="00F17689" w:rsidP="00F1768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the Email and Password Fields</w:t>
            </w:r>
          </w:p>
        </w:tc>
        <w:tc>
          <w:tcPr>
            <w:tcW w:w="4272" w:type="dxa"/>
          </w:tcPr>
          <w:p w14:paraId="4202AB30" w14:textId="6F26E6F2" w:rsidR="00F17689" w:rsidRPr="00DB5BBF" w:rsidRDefault="00F17689" w:rsidP="00F17689">
            <w:pPr>
              <w:rPr>
                <w:rFonts w:ascii="Poppins" w:hAnsi="Poppins" w:cs="Poppins"/>
                <w:color w:val="0563C1" w:themeColor="hyperlink"/>
                <w:u w:val="single"/>
              </w:rPr>
            </w:pPr>
            <w:hyperlink r:id="rId8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Style w:val="Hyperlink"/>
                <w:rFonts w:ascii="Poppins" w:hAnsi="Poppins" w:cs="Poppins"/>
                <w:u w:val="none"/>
              </w:rPr>
              <w:t xml:space="preserve"> </w:t>
            </w:r>
            <w:r w:rsidRPr="00DB5BBF">
              <w:rPr>
                <w:rFonts w:ascii="Poppins" w:hAnsi="Poppins" w:cs="Poppins"/>
              </w:rPr>
              <w:t xml:space="preserve">appears in email field and </w:t>
            </w: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</w:t>
            </w:r>
            <w:r w:rsidRPr="00DB5BBF">
              <w:rPr>
                <w:rFonts w:ascii="Poppins" w:hAnsi="Poppins" w:cs="Poppins"/>
              </w:rPr>
              <w:t xml:space="preserve"> field</w:t>
            </w:r>
          </w:p>
        </w:tc>
      </w:tr>
      <w:tr w:rsidR="00F17689" w:rsidRPr="00DB5BBF" w14:paraId="6812FB6C" w14:textId="77777777" w:rsidTr="00F17689">
        <w:tc>
          <w:tcPr>
            <w:tcW w:w="1122" w:type="dxa"/>
          </w:tcPr>
          <w:p w14:paraId="7B8BF5A4" w14:textId="77777777" w:rsidR="00F17689" w:rsidRPr="00DB5BBF" w:rsidRDefault="00F1768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35B97DA" w14:textId="135A25F6" w:rsidR="00F17689" w:rsidRPr="00DB5BBF" w:rsidRDefault="00F17689" w:rsidP="00F1768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login button </w:t>
            </w:r>
          </w:p>
        </w:tc>
        <w:tc>
          <w:tcPr>
            <w:tcW w:w="4272" w:type="dxa"/>
          </w:tcPr>
          <w:p w14:paraId="2BDD6907" w14:textId="640C5873" w:rsidR="00F17689" w:rsidRPr="00DB5BBF" w:rsidRDefault="00F17689" w:rsidP="00F1768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</w:tbl>
    <w:p w14:paraId="5CAF94E8" w14:textId="77777777" w:rsidR="00003E09" w:rsidRPr="00DB5BBF" w:rsidRDefault="00003E09" w:rsidP="00003E09">
      <w:pPr>
        <w:rPr>
          <w:rFonts w:ascii="Poppins" w:hAnsi="Poppins" w:cs="Poppins"/>
        </w:rPr>
      </w:pPr>
    </w:p>
    <w:p w14:paraId="19619F89" w14:textId="77777777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68621F7" w14:textId="4A3B9DAF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C1D1AFD" w14:textId="33A142A3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C864241" w14:textId="55A885B0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3D1D951E" w14:textId="32EE741E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0E98309" w14:textId="1954A579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F5CC515" w14:textId="0501AFD4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CC3171B" w14:textId="77777777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9C6F197" w14:textId="0C6999BD" w:rsidR="006C7DD7" w:rsidRPr="00DB5BBF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7</w:t>
      </w:r>
    </w:p>
    <w:p w14:paraId="502EE587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228444F" w14:textId="77777777" w:rsidR="006C7DD7" w:rsidRPr="00855353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DD1637D" w14:textId="08255447" w:rsidR="006C7DD7" w:rsidRPr="006C7DD7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the user can search for friends in facebook’s ‘Find friends’ search functionality</w:t>
      </w:r>
    </w:p>
    <w:p w14:paraId="74E2959D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232CF29F" w14:textId="77777777" w:rsidR="00F53E96" w:rsidRPr="00DB5BBF" w:rsidRDefault="00F53E96" w:rsidP="00F53E96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F53E96" w:rsidRPr="00DB5BBF" w14:paraId="6359D290" w14:textId="77777777" w:rsidTr="00F07CF2">
        <w:tc>
          <w:tcPr>
            <w:tcW w:w="1122" w:type="dxa"/>
          </w:tcPr>
          <w:p w14:paraId="0E648639" w14:textId="77777777" w:rsidR="00F53E96" w:rsidRPr="00DB5BBF" w:rsidRDefault="00F53E96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417DDE9F" w14:textId="77777777" w:rsidR="00F53E96" w:rsidRPr="00DB5BBF" w:rsidRDefault="00F53E96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14D25028" w14:textId="77777777" w:rsidR="00F53E96" w:rsidRPr="00DB5BBF" w:rsidRDefault="00F53E96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53E96" w:rsidRPr="00DB5BBF" w14:paraId="03C46CE2" w14:textId="77777777" w:rsidTr="00F07CF2">
        <w:tc>
          <w:tcPr>
            <w:tcW w:w="1122" w:type="dxa"/>
          </w:tcPr>
          <w:p w14:paraId="07EFDBD2" w14:textId="77777777" w:rsidR="00F53E96" w:rsidRPr="00DB5BBF" w:rsidRDefault="00F53E96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7D0C449" w14:textId="77777777" w:rsidR="00F53E96" w:rsidRPr="00DB5BBF" w:rsidRDefault="00F53E96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3F06D273" w14:textId="77777777" w:rsidR="00F53E96" w:rsidRPr="00DB5BBF" w:rsidRDefault="00F53E96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53E96" w:rsidRPr="00DB5BBF" w14:paraId="5E13D913" w14:textId="77777777" w:rsidTr="00F07CF2">
        <w:tc>
          <w:tcPr>
            <w:tcW w:w="1122" w:type="dxa"/>
          </w:tcPr>
          <w:p w14:paraId="2191CB2F" w14:textId="77777777" w:rsidR="00F53E96" w:rsidRPr="00DB5BBF" w:rsidRDefault="00F53E96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12C7C93" w14:textId="77777777" w:rsidR="00F53E96" w:rsidRPr="00DB5BBF" w:rsidRDefault="00F53E96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8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52B3FD93" w14:textId="77777777" w:rsidR="00F53E96" w:rsidRPr="00DB5BBF" w:rsidRDefault="00F53E96" w:rsidP="00F07CF2">
            <w:pPr>
              <w:rPr>
                <w:rFonts w:ascii="Poppins" w:hAnsi="Poppins" w:cs="Poppins"/>
              </w:rPr>
            </w:pPr>
            <w:hyperlink r:id="rId88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53E96" w:rsidRPr="00DB5BBF" w14:paraId="3C01F060" w14:textId="77777777" w:rsidTr="00F07CF2">
        <w:tc>
          <w:tcPr>
            <w:tcW w:w="1122" w:type="dxa"/>
          </w:tcPr>
          <w:p w14:paraId="3A7BA497" w14:textId="77777777" w:rsidR="00F53E96" w:rsidRPr="00DB5BBF" w:rsidRDefault="00F53E96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46603E8" w14:textId="77777777" w:rsidR="00F53E96" w:rsidRPr="00DB5BBF" w:rsidRDefault="00F53E96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8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48B0A6F5" w14:textId="77777777" w:rsidR="00F53E96" w:rsidRPr="00DB5BBF" w:rsidRDefault="00F53E96" w:rsidP="00F07CF2">
            <w:pPr>
              <w:rPr>
                <w:rFonts w:ascii="Poppins" w:hAnsi="Poppins" w:cs="Poppins"/>
              </w:rPr>
            </w:pPr>
            <w:hyperlink r:id="rId9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53E96" w:rsidRPr="00DB5BBF" w14:paraId="74890162" w14:textId="77777777" w:rsidTr="00F07CF2">
        <w:tc>
          <w:tcPr>
            <w:tcW w:w="1122" w:type="dxa"/>
          </w:tcPr>
          <w:p w14:paraId="316F77E1" w14:textId="77777777" w:rsidR="00F53E96" w:rsidRPr="00DB5BBF" w:rsidRDefault="00F53E96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C56C6E3" w14:textId="77777777" w:rsidR="00F53E96" w:rsidRPr="00DB5BBF" w:rsidRDefault="00F53E96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4818A544" w14:textId="77777777" w:rsidR="00F53E96" w:rsidRPr="00DB5BBF" w:rsidRDefault="00F53E96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4E2EEA" w:rsidRPr="00DB5BBF" w14:paraId="119D4204" w14:textId="77777777" w:rsidTr="00F07CF2">
        <w:tc>
          <w:tcPr>
            <w:tcW w:w="1122" w:type="dxa"/>
          </w:tcPr>
          <w:p w14:paraId="2B8F0B35" w14:textId="77777777" w:rsidR="004E2EEA" w:rsidRPr="00DB5BBF" w:rsidRDefault="004E2EEA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9ADC885" w14:textId="58D60A01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0AF26F1C" w14:textId="264AAF3E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4E2EEA" w:rsidRPr="00DB5BBF" w14:paraId="77C38158" w14:textId="77777777" w:rsidTr="00F07CF2">
        <w:tc>
          <w:tcPr>
            <w:tcW w:w="1122" w:type="dxa"/>
          </w:tcPr>
          <w:p w14:paraId="58FA59CF" w14:textId="77777777" w:rsidR="004E2EEA" w:rsidRPr="00DB5BBF" w:rsidRDefault="004E2EEA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754498C" w14:textId="7B7A7ABB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search bar at the top</w:t>
            </w:r>
          </w:p>
        </w:tc>
        <w:tc>
          <w:tcPr>
            <w:tcW w:w="4272" w:type="dxa"/>
          </w:tcPr>
          <w:p w14:paraId="17963031" w14:textId="6828ACCF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arch Bar Activated</w:t>
            </w:r>
          </w:p>
        </w:tc>
      </w:tr>
      <w:tr w:rsidR="004E2EEA" w:rsidRPr="00DB5BBF" w14:paraId="49101397" w14:textId="77777777" w:rsidTr="00F07CF2">
        <w:tc>
          <w:tcPr>
            <w:tcW w:w="1122" w:type="dxa"/>
          </w:tcPr>
          <w:p w14:paraId="2245F9FE" w14:textId="77777777" w:rsidR="004E2EEA" w:rsidRPr="00DB5BBF" w:rsidRDefault="004E2EEA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19443D6" w14:textId="4A68175C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Write “M Ali” in search field</w:t>
            </w:r>
          </w:p>
        </w:tc>
        <w:tc>
          <w:tcPr>
            <w:tcW w:w="4272" w:type="dxa"/>
          </w:tcPr>
          <w:p w14:paraId="5FFB5C48" w14:textId="3C7F09F5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 Ali ” appears in search field</w:t>
            </w:r>
          </w:p>
        </w:tc>
      </w:tr>
      <w:tr w:rsidR="004E2EEA" w:rsidRPr="00DB5BBF" w14:paraId="62695897" w14:textId="77777777" w:rsidTr="00F07CF2">
        <w:tc>
          <w:tcPr>
            <w:tcW w:w="1122" w:type="dxa"/>
          </w:tcPr>
          <w:p w14:paraId="08CC751B" w14:textId="77777777" w:rsidR="004E2EEA" w:rsidRPr="00DB5BBF" w:rsidRDefault="004E2EEA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6B539D8" w14:textId="3048E60C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Search button</w:t>
            </w:r>
          </w:p>
        </w:tc>
        <w:tc>
          <w:tcPr>
            <w:tcW w:w="4272" w:type="dxa"/>
          </w:tcPr>
          <w:p w14:paraId="1178CD51" w14:textId="3963A1B7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Opens a new section with list of people “M Ali”</w:t>
            </w:r>
          </w:p>
        </w:tc>
      </w:tr>
    </w:tbl>
    <w:p w14:paraId="14AEA2FA" w14:textId="1DF009A9" w:rsidR="00F53E96" w:rsidRPr="00DB5BBF" w:rsidRDefault="00F53E96" w:rsidP="00F53E96">
      <w:pPr>
        <w:rPr>
          <w:rFonts w:ascii="Poppins" w:hAnsi="Poppins" w:cs="Poppins"/>
        </w:rPr>
      </w:pPr>
    </w:p>
    <w:p w14:paraId="1CAF63A0" w14:textId="0F8DB2B1" w:rsidR="00240198" w:rsidRPr="00DB5BBF" w:rsidRDefault="00240198" w:rsidP="00F53E96">
      <w:pPr>
        <w:rPr>
          <w:rFonts w:ascii="Poppins" w:hAnsi="Poppins" w:cs="Poppins"/>
        </w:rPr>
      </w:pPr>
    </w:p>
    <w:p w14:paraId="4A0CE14E" w14:textId="4D74488C" w:rsidR="00240198" w:rsidRPr="00DB5BBF" w:rsidRDefault="00240198" w:rsidP="00F53E96">
      <w:pPr>
        <w:rPr>
          <w:rFonts w:ascii="Poppins" w:hAnsi="Poppins" w:cs="Poppins"/>
        </w:rPr>
      </w:pPr>
    </w:p>
    <w:p w14:paraId="010FFCDA" w14:textId="5D63F070" w:rsidR="00240198" w:rsidRPr="00DB5BBF" w:rsidRDefault="00240198" w:rsidP="00F53E96">
      <w:pPr>
        <w:rPr>
          <w:rFonts w:ascii="Poppins" w:hAnsi="Poppins" w:cs="Poppins"/>
        </w:rPr>
      </w:pPr>
    </w:p>
    <w:p w14:paraId="5E0BF033" w14:textId="0B0AAEF8" w:rsidR="00240198" w:rsidRPr="00DB5BBF" w:rsidRDefault="00240198" w:rsidP="00F53E96">
      <w:pPr>
        <w:rPr>
          <w:rFonts w:ascii="Poppins" w:hAnsi="Poppins" w:cs="Poppins"/>
        </w:rPr>
      </w:pPr>
    </w:p>
    <w:p w14:paraId="33E71CC9" w14:textId="444829CE" w:rsidR="00240198" w:rsidRPr="00DB5BBF" w:rsidRDefault="00240198" w:rsidP="00F53E96">
      <w:pPr>
        <w:rPr>
          <w:rFonts w:ascii="Poppins" w:hAnsi="Poppins" w:cs="Poppins"/>
        </w:rPr>
      </w:pPr>
    </w:p>
    <w:p w14:paraId="1F78950F" w14:textId="5D366604" w:rsidR="00240198" w:rsidRPr="00DB5BBF" w:rsidRDefault="00240198" w:rsidP="00F53E96">
      <w:pPr>
        <w:rPr>
          <w:rFonts w:ascii="Poppins" w:hAnsi="Poppins" w:cs="Poppins"/>
        </w:rPr>
      </w:pPr>
    </w:p>
    <w:p w14:paraId="0AF48BB6" w14:textId="62A079F1" w:rsidR="00240198" w:rsidRPr="00DB5BBF" w:rsidRDefault="00240198" w:rsidP="00F53E96">
      <w:pPr>
        <w:rPr>
          <w:rFonts w:ascii="Poppins" w:hAnsi="Poppins" w:cs="Poppins"/>
        </w:rPr>
      </w:pPr>
    </w:p>
    <w:p w14:paraId="4172EE90" w14:textId="77777777" w:rsidR="00240198" w:rsidRPr="00DB5BBF" w:rsidRDefault="00240198" w:rsidP="00F53E96">
      <w:pPr>
        <w:rPr>
          <w:rFonts w:ascii="Poppins" w:hAnsi="Poppins" w:cs="Poppins"/>
        </w:rPr>
      </w:pPr>
    </w:p>
    <w:p w14:paraId="13628148" w14:textId="535A3E66" w:rsidR="00240198" w:rsidRDefault="00240198" w:rsidP="00F53E96">
      <w:pPr>
        <w:rPr>
          <w:rFonts w:ascii="Poppins" w:hAnsi="Poppins" w:cs="Poppins"/>
        </w:rPr>
      </w:pPr>
    </w:p>
    <w:p w14:paraId="4818B5DB" w14:textId="7705747D" w:rsidR="006C7DD7" w:rsidRDefault="006C7DD7" w:rsidP="00F53E96">
      <w:pPr>
        <w:rPr>
          <w:rFonts w:ascii="Poppins" w:hAnsi="Poppins" w:cs="Poppins"/>
        </w:rPr>
      </w:pPr>
    </w:p>
    <w:p w14:paraId="2752C8C3" w14:textId="77777777" w:rsidR="006C7DD7" w:rsidRPr="00DB5BBF" w:rsidRDefault="006C7DD7" w:rsidP="00F53E96">
      <w:pPr>
        <w:rPr>
          <w:rFonts w:ascii="Poppins" w:hAnsi="Poppins" w:cs="Poppins"/>
        </w:rPr>
      </w:pPr>
    </w:p>
    <w:p w14:paraId="5953AEEB" w14:textId="26E060DA" w:rsidR="00240198" w:rsidRDefault="0024019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5DC6FAB" w14:textId="03E33B30" w:rsidR="006C7DD7" w:rsidRPr="00DB5BBF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8</w:t>
      </w:r>
    </w:p>
    <w:p w14:paraId="54B4EAEE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BA5974F" w14:textId="77777777" w:rsidR="006C7DD7" w:rsidRPr="00855353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377409A0" w14:textId="77777777" w:rsidR="006C7DD7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the user can send Friend Request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5BD4BD83" w14:textId="3F624168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22BA730D" w14:textId="77777777" w:rsidR="006C7DD7" w:rsidRPr="00DB5BBF" w:rsidRDefault="006C7DD7" w:rsidP="0024019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A6A57B1" w14:textId="77777777" w:rsidR="00240198" w:rsidRPr="00DB5BBF" w:rsidRDefault="00240198" w:rsidP="0024019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240198" w:rsidRPr="00DB5BBF" w14:paraId="744514BE" w14:textId="77777777" w:rsidTr="00F07CF2">
        <w:tc>
          <w:tcPr>
            <w:tcW w:w="1122" w:type="dxa"/>
          </w:tcPr>
          <w:p w14:paraId="5CB317D6" w14:textId="77777777" w:rsidR="00240198" w:rsidRPr="00DB5BBF" w:rsidRDefault="00240198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5DA6545E" w14:textId="77777777" w:rsidR="00240198" w:rsidRPr="00DB5BBF" w:rsidRDefault="00240198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50FF7C01" w14:textId="77777777" w:rsidR="00240198" w:rsidRPr="00DB5BBF" w:rsidRDefault="00240198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240198" w:rsidRPr="00DB5BBF" w14:paraId="48BC1937" w14:textId="77777777" w:rsidTr="00F07CF2">
        <w:tc>
          <w:tcPr>
            <w:tcW w:w="1122" w:type="dxa"/>
          </w:tcPr>
          <w:p w14:paraId="1939A9D2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434AD3D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03E6CFBC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240198" w:rsidRPr="00DB5BBF" w14:paraId="333885F4" w14:textId="77777777" w:rsidTr="00F07CF2">
        <w:tc>
          <w:tcPr>
            <w:tcW w:w="1122" w:type="dxa"/>
          </w:tcPr>
          <w:p w14:paraId="73203C7A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6BD0AEF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9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0D593AFC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hyperlink r:id="rId9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240198" w:rsidRPr="00DB5BBF" w14:paraId="549B188B" w14:textId="77777777" w:rsidTr="00F07CF2">
        <w:tc>
          <w:tcPr>
            <w:tcW w:w="1122" w:type="dxa"/>
          </w:tcPr>
          <w:p w14:paraId="1A77A228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A949B10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9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320DC068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hyperlink r:id="rId94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240198" w:rsidRPr="00DB5BBF" w14:paraId="550C0ADB" w14:textId="77777777" w:rsidTr="00F07CF2">
        <w:tc>
          <w:tcPr>
            <w:tcW w:w="1122" w:type="dxa"/>
          </w:tcPr>
          <w:p w14:paraId="5D096044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BBEED64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76A5E340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240198" w:rsidRPr="00DB5BBF" w14:paraId="16A0B5E5" w14:textId="77777777" w:rsidTr="00F07CF2">
        <w:tc>
          <w:tcPr>
            <w:tcW w:w="1122" w:type="dxa"/>
          </w:tcPr>
          <w:p w14:paraId="4A095018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2528F12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14478407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240198" w:rsidRPr="00DB5BBF" w14:paraId="62CA5214" w14:textId="77777777" w:rsidTr="00F07CF2">
        <w:tc>
          <w:tcPr>
            <w:tcW w:w="1122" w:type="dxa"/>
          </w:tcPr>
          <w:p w14:paraId="2E6ED242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C84ED10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search bar at the top</w:t>
            </w:r>
          </w:p>
        </w:tc>
        <w:tc>
          <w:tcPr>
            <w:tcW w:w="4272" w:type="dxa"/>
          </w:tcPr>
          <w:p w14:paraId="42877CC4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arch Bar Activated</w:t>
            </w:r>
          </w:p>
        </w:tc>
      </w:tr>
      <w:tr w:rsidR="00240198" w:rsidRPr="00DB5BBF" w14:paraId="59707BE2" w14:textId="77777777" w:rsidTr="00F07CF2">
        <w:tc>
          <w:tcPr>
            <w:tcW w:w="1122" w:type="dxa"/>
          </w:tcPr>
          <w:p w14:paraId="06BBB22B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9AEDA7C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Write “M Ali” in search field</w:t>
            </w:r>
          </w:p>
        </w:tc>
        <w:tc>
          <w:tcPr>
            <w:tcW w:w="4272" w:type="dxa"/>
          </w:tcPr>
          <w:p w14:paraId="7400B018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 Ali ” appears in search field</w:t>
            </w:r>
          </w:p>
        </w:tc>
      </w:tr>
      <w:tr w:rsidR="00240198" w:rsidRPr="00DB5BBF" w14:paraId="21C4F972" w14:textId="77777777" w:rsidTr="00F07CF2">
        <w:tc>
          <w:tcPr>
            <w:tcW w:w="1122" w:type="dxa"/>
          </w:tcPr>
          <w:p w14:paraId="4B4D6DFC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4813110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Search button</w:t>
            </w:r>
          </w:p>
        </w:tc>
        <w:tc>
          <w:tcPr>
            <w:tcW w:w="4272" w:type="dxa"/>
          </w:tcPr>
          <w:p w14:paraId="1B442ED2" w14:textId="77777777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Opens a new section with list of people “M Ali”</w:t>
            </w:r>
          </w:p>
        </w:tc>
      </w:tr>
      <w:tr w:rsidR="00240198" w:rsidRPr="00DB5BBF" w14:paraId="11F05452" w14:textId="77777777" w:rsidTr="00F07CF2">
        <w:tc>
          <w:tcPr>
            <w:tcW w:w="1122" w:type="dxa"/>
          </w:tcPr>
          <w:p w14:paraId="1CA24503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83E3937" w14:textId="3B00C6A8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for Accurate Profile Picture with Name ‘’M Ali’</w:t>
            </w:r>
          </w:p>
        </w:tc>
        <w:tc>
          <w:tcPr>
            <w:tcW w:w="4272" w:type="dxa"/>
          </w:tcPr>
          <w:p w14:paraId="2625C481" w14:textId="1CECC79B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‘M Ali’ Profile found</w:t>
            </w:r>
          </w:p>
        </w:tc>
      </w:tr>
      <w:tr w:rsidR="00240198" w:rsidRPr="00DB5BBF" w14:paraId="1529C8CF" w14:textId="77777777" w:rsidTr="00F07CF2">
        <w:tc>
          <w:tcPr>
            <w:tcW w:w="1122" w:type="dxa"/>
          </w:tcPr>
          <w:p w14:paraId="4BDF7DE5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7ED8532" w14:textId="34FAA592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‘Add Friend’ button </w:t>
            </w:r>
          </w:p>
        </w:tc>
        <w:tc>
          <w:tcPr>
            <w:tcW w:w="4272" w:type="dxa"/>
          </w:tcPr>
          <w:p w14:paraId="4E1BA22F" w14:textId="687C4DDA" w:rsidR="00240198" w:rsidRPr="00DB5BBF" w:rsidRDefault="0024019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Add Friend button changes to Friend Request Sent</w:t>
            </w:r>
          </w:p>
        </w:tc>
      </w:tr>
    </w:tbl>
    <w:p w14:paraId="42D3ABD8" w14:textId="77777777" w:rsidR="00240198" w:rsidRPr="00DB5BBF" w:rsidRDefault="00240198" w:rsidP="00240198">
      <w:pPr>
        <w:rPr>
          <w:rFonts w:ascii="Poppins" w:hAnsi="Poppins" w:cs="Poppins"/>
        </w:rPr>
      </w:pPr>
    </w:p>
    <w:p w14:paraId="1B82A8BB" w14:textId="77777777" w:rsidR="00240198" w:rsidRPr="00DB5BBF" w:rsidRDefault="00240198" w:rsidP="00F53E96">
      <w:pPr>
        <w:rPr>
          <w:rFonts w:ascii="Poppins" w:hAnsi="Poppins" w:cs="Poppins"/>
        </w:rPr>
      </w:pPr>
    </w:p>
    <w:p w14:paraId="25CF9144" w14:textId="7D97F45B" w:rsidR="006C7DD7" w:rsidRPr="00DB5BBF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9</w:t>
      </w:r>
    </w:p>
    <w:p w14:paraId="2704B06D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9F10D73" w14:textId="77777777" w:rsidR="006C7DD7" w:rsidRPr="00855353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1D85B9DD" w14:textId="305E66B2" w:rsidR="006C7DD7" w:rsidRPr="006C7DD7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Verify that user </w:t>
      </w:r>
      <w:proofErr w:type="spellStart"/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fee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d</w:t>
      </w:r>
      <w:proofErr w:type="spellEnd"/>
      <w:r w:rsidR="00F32F0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is displayed after User login</w:t>
      </w:r>
    </w:p>
    <w:p w14:paraId="5AE8A633" w14:textId="2E381AB1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5ECAD162" w14:textId="77777777" w:rsidR="006C7DD7" w:rsidRPr="00DB5BBF" w:rsidRDefault="006C7DD7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D874282" w14:textId="77777777" w:rsidR="00736802" w:rsidRPr="00DB5BBF" w:rsidRDefault="00736802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736802" w:rsidRPr="00DB5BBF" w14:paraId="347CC858" w14:textId="77777777" w:rsidTr="00F07CF2">
        <w:tc>
          <w:tcPr>
            <w:tcW w:w="1122" w:type="dxa"/>
          </w:tcPr>
          <w:p w14:paraId="490F7847" w14:textId="77777777" w:rsidR="00736802" w:rsidRPr="00DB5BBF" w:rsidRDefault="00736802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718609CA" w14:textId="77777777" w:rsidR="00736802" w:rsidRPr="00DB5BBF" w:rsidRDefault="00736802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3E328DF5" w14:textId="77777777" w:rsidR="00736802" w:rsidRPr="00DB5BBF" w:rsidRDefault="00736802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736802" w:rsidRPr="00DB5BBF" w14:paraId="11DA2CAA" w14:textId="77777777" w:rsidTr="00F07CF2">
        <w:tc>
          <w:tcPr>
            <w:tcW w:w="1122" w:type="dxa"/>
          </w:tcPr>
          <w:p w14:paraId="321EB7BA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F7B39A7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155FA8C4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736802" w:rsidRPr="00DB5BBF" w14:paraId="27ACE12F" w14:textId="77777777" w:rsidTr="00F07CF2">
        <w:tc>
          <w:tcPr>
            <w:tcW w:w="1122" w:type="dxa"/>
          </w:tcPr>
          <w:p w14:paraId="79F037D7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0F9B3B41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9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513CE1BD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hyperlink r:id="rId9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736802" w:rsidRPr="00DB5BBF" w14:paraId="26B40E3E" w14:textId="77777777" w:rsidTr="00F07CF2">
        <w:tc>
          <w:tcPr>
            <w:tcW w:w="1122" w:type="dxa"/>
          </w:tcPr>
          <w:p w14:paraId="2E479387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0AF37884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9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39630498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hyperlink r:id="rId9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736802" w:rsidRPr="00DB5BBF" w14:paraId="6405FA70" w14:textId="77777777" w:rsidTr="00F07CF2">
        <w:tc>
          <w:tcPr>
            <w:tcW w:w="1122" w:type="dxa"/>
          </w:tcPr>
          <w:p w14:paraId="64931DE3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AEE8499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2B61DA71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736802" w:rsidRPr="00DB5BBF" w14:paraId="37E2D2A0" w14:textId="77777777" w:rsidTr="00F07CF2">
        <w:tc>
          <w:tcPr>
            <w:tcW w:w="1122" w:type="dxa"/>
          </w:tcPr>
          <w:p w14:paraId="54658F46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736628B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5C6F60D6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736802" w:rsidRPr="00DB5BBF" w14:paraId="0889C164" w14:textId="77777777" w:rsidTr="00F07CF2">
        <w:tc>
          <w:tcPr>
            <w:tcW w:w="1122" w:type="dxa"/>
          </w:tcPr>
          <w:p w14:paraId="1B07343D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E6BC0CD" w14:textId="31E7A56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croll Down To see new posts and videos</w:t>
            </w:r>
          </w:p>
        </w:tc>
        <w:tc>
          <w:tcPr>
            <w:tcW w:w="4272" w:type="dxa"/>
          </w:tcPr>
          <w:p w14:paraId="06D084F8" w14:textId="2A00371C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News Feed shows Pictures and Videos</w:t>
            </w:r>
          </w:p>
        </w:tc>
      </w:tr>
    </w:tbl>
    <w:p w14:paraId="64F8A45C" w14:textId="74196A48" w:rsidR="004F19B4" w:rsidRPr="00DB5BBF" w:rsidRDefault="004F19B4">
      <w:pPr>
        <w:rPr>
          <w:rFonts w:ascii="Poppins" w:hAnsi="Poppins" w:cs="Poppins"/>
        </w:rPr>
      </w:pPr>
    </w:p>
    <w:p w14:paraId="0E0F2FD0" w14:textId="77AA0883" w:rsidR="00D10D30" w:rsidRPr="00DB5BBF" w:rsidRDefault="00D10D30">
      <w:pPr>
        <w:rPr>
          <w:rFonts w:ascii="Poppins" w:hAnsi="Poppins" w:cs="Poppins"/>
        </w:rPr>
      </w:pPr>
    </w:p>
    <w:p w14:paraId="51159482" w14:textId="77777777" w:rsidR="00D10D30" w:rsidRPr="00DB5BBF" w:rsidRDefault="00D10D30">
      <w:pPr>
        <w:rPr>
          <w:rFonts w:ascii="Poppins" w:hAnsi="Poppins" w:cs="Poppins"/>
        </w:rPr>
      </w:pPr>
    </w:p>
    <w:p w14:paraId="7F6D06DF" w14:textId="14AD94F2" w:rsidR="00736802" w:rsidRPr="00DB5BBF" w:rsidRDefault="00736802">
      <w:pPr>
        <w:rPr>
          <w:rFonts w:ascii="Poppins" w:hAnsi="Poppins" w:cs="Poppins"/>
        </w:rPr>
      </w:pPr>
    </w:p>
    <w:p w14:paraId="11A0A009" w14:textId="5FA78C9C" w:rsidR="00736802" w:rsidRPr="00DB5BBF" w:rsidRDefault="00736802" w:rsidP="00736802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20</w:t>
      </w:r>
    </w:p>
    <w:p w14:paraId="5A2829E6" w14:textId="77777777" w:rsidR="00736802" w:rsidRPr="00DB5BBF" w:rsidRDefault="00736802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51DC31F9" w14:textId="77777777" w:rsidR="00736802" w:rsidRPr="00DB5BBF" w:rsidRDefault="00736802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0775F9FF" w14:textId="1F5AA930" w:rsidR="00736802" w:rsidRPr="00DB5BBF" w:rsidRDefault="00736802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Verify that </w:t>
      </w:r>
      <w:r w:rsidR="00D10D30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an accept friend request</w:t>
      </w:r>
    </w:p>
    <w:p w14:paraId="54046BA0" w14:textId="77777777" w:rsidR="00736802" w:rsidRPr="00DB5BBF" w:rsidRDefault="00736802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48A1B79C" w14:textId="77777777" w:rsidR="00736802" w:rsidRPr="00DB5BBF" w:rsidRDefault="00736802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736802" w:rsidRPr="00DB5BBF" w14:paraId="18AFD41A" w14:textId="77777777" w:rsidTr="00F07CF2">
        <w:tc>
          <w:tcPr>
            <w:tcW w:w="1122" w:type="dxa"/>
          </w:tcPr>
          <w:p w14:paraId="7F0DB761" w14:textId="77777777" w:rsidR="00736802" w:rsidRPr="00DB5BBF" w:rsidRDefault="00736802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4C411107" w14:textId="77777777" w:rsidR="00736802" w:rsidRPr="00DB5BBF" w:rsidRDefault="00736802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77371F11" w14:textId="77777777" w:rsidR="00736802" w:rsidRPr="00DB5BBF" w:rsidRDefault="00736802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736802" w:rsidRPr="00DB5BBF" w14:paraId="611A448A" w14:textId="77777777" w:rsidTr="00F07CF2">
        <w:tc>
          <w:tcPr>
            <w:tcW w:w="1122" w:type="dxa"/>
          </w:tcPr>
          <w:p w14:paraId="2C68A5EA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5B1CBE3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50E7A10D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736802" w:rsidRPr="00DB5BBF" w14:paraId="384AEF8A" w14:textId="77777777" w:rsidTr="00F07CF2">
        <w:tc>
          <w:tcPr>
            <w:tcW w:w="1122" w:type="dxa"/>
          </w:tcPr>
          <w:p w14:paraId="47C453A6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1C9E843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9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49E02DD4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hyperlink r:id="rId10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736802" w:rsidRPr="00DB5BBF" w14:paraId="50646388" w14:textId="77777777" w:rsidTr="00F07CF2">
        <w:tc>
          <w:tcPr>
            <w:tcW w:w="1122" w:type="dxa"/>
          </w:tcPr>
          <w:p w14:paraId="2DD44C96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48AECF6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01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20B1645F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hyperlink r:id="rId102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736802" w:rsidRPr="00DB5BBF" w14:paraId="362CC9AC" w14:textId="77777777" w:rsidTr="00F07CF2">
        <w:tc>
          <w:tcPr>
            <w:tcW w:w="1122" w:type="dxa"/>
          </w:tcPr>
          <w:p w14:paraId="364B3C23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F4EDB7C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0F471CE9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736802" w:rsidRPr="00DB5BBF" w14:paraId="73D59EA9" w14:textId="77777777" w:rsidTr="00F07CF2">
        <w:tc>
          <w:tcPr>
            <w:tcW w:w="1122" w:type="dxa"/>
          </w:tcPr>
          <w:p w14:paraId="6F4199B5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2B2A6DF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5AB88510" w14:textId="77777777" w:rsidR="00736802" w:rsidRPr="00DB5BBF" w:rsidRDefault="00736802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736802" w:rsidRPr="00DB5BBF" w14:paraId="1FF41595" w14:textId="77777777" w:rsidTr="00F07CF2">
        <w:tc>
          <w:tcPr>
            <w:tcW w:w="1122" w:type="dxa"/>
          </w:tcPr>
          <w:p w14:paraId="0ECEB352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AC20CF5" w14:textId="0504AE98" w:rsidR="00736802" w:rsidRPr="00DB5BBF" w:rsidRDefault="00D10D30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The Notification Bell Icon</w:t>
            </w:r>
          </w:p>
        </w:tc>
        <w:tc>
          <w:tcPr>
            <w:tcW w:w="4272" w:type="dxa"/>
          </w:tcPr>
          <w:p w14:paraId="7177E75F" w14:textId="0295AB8C" w:rsidR="00736802" w:rsidRPr="00DB5BBF" w:rsidRDefault="00D10D30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mall Red circle with ‘1’ written appears on top side of Bell icon</w:t>
            </w:r>
          </w:p>
        </w:tc>
      </w:tr>
      <w:tr w:rsidR="00736802" w:rsidRPr="00DB5BBF" w14:paraId="2C441502" w14:textId="77777777" w:rsidTr="00F07CF2">
        <w:tc>
          <w:tcPr>
            <w:tcW w:w="1122" w:type="dxa"/>
          </w:tcPr>
          <w:p w14:paraId="71ECC885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3D59CE4" w14:textId="3CE3406F" w:rsidR="00736802" w:rsidRPr="00DB5BBF" w:rsidRDefault="00D10D30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Notification Bell Icon</w:t>
            </w:r>
          </w:p>
        </w:tc>
        <w:tc>
          <w:tcPr>
            <w:tcW w:w="4272" w:type="dxa"/>
          </w:tcPr>
          <w:p w14:paraId="54F092FF" w14:textId="51127B0B" w:rsidR="00736802" w:rsidRPr="00DB5BBF" w:rsidRDefault="00D10D30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A small new column section with notification opens</w:t>
            </w:r>
          </w:p>
        </w:tc>
      </w:tr>
      <w:tr w:rsidR="00736802" w:rsidRPr="00DB5BBF" w14:paraId="42F7985D" w14:textId="77777777" w:rsidTr="00F07CF2">
        <w:tc>
          <w:tcPr>
            <w:tcW w:w="1122" w:type="dxa"/>
          </w:tcPr>
          <w:p w14:paraId="4AE6B56F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0FCB36A6" w14:textId="07F84DC6" w:rsidR="00736802" w:rsidRPr="00DB5BBF" w:rsidRDefault="00D10D30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heck for Friend Requests </w:t>
            </w:r>
          </w:p>
        </w:tc>
        <w:tc>
          <w:tcPr>
            <w:tcW w:w="4272" w:type="dxa"/>
          </w:tcPr>
          <w:p w14:paraId="01FC312F" w14:textId="4D20AC2A" w:rsidR="00736802" w:rsidRPr="00DB5BBF" w:rsidRDefault="00D10D30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Notification of Friend Request </w:t>
            </w:r>
            <w:r w:rsidR="006A53CE" w:rsidRPr="00DB5BBF">
              <w:rPr>
                <w:rFonts w:ascii="Poppins" w:hAnsi="Poppins" w:cs="Poppins"/>
              </w:rPr>
              <w:t>Found ‘</w:t>
            </w:r>
            <w:r w:rsidR="001F7F6D" w:rsidRPr="00DB5BBF">
              <w:rPr>
                <w:rFonts w:ascii="Poppins" w:hAnsi="Poppins" w:cs="Poppins"/>
              </w:rPr>
              <w:t>M. Ahmed</w:t>
            </w:r>
            <w:r w:rsidR="006A53CE" w:rsidRPr="00DB5BBF">
              <w:rPr>
                <w:rFonts w:ascii="Poppins" w:hAnsi="Poppins" w:cs="Poppins"/>
              </w:rPr>
              <w:t xml:space="preserve"> sent you a friend request’</w:t>
            </w:r>
          </w:p>
        </w:tc>
      </w:tr>
      <w:tr w:rsidR="00736802" w:rsidRPr="00DB5BBF" w14:paraId="0193D059" w14:textId="77777777" w:rsidTr="00F07CF2">
        <w:tc>
          <w:tcPr>
            <w:tcW w:w="1122" w:type="dxa"/>
          </w:tcPr>
          <w:p w14:paraId="2F9CFBC9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47409E3" w14:textId="67BC1CE8" w:rsidR="00736802" w:rsidRPr="00DB5BBF" w:rsidRDefault="006A53CE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‘accept’ button</w:t>
            </w:r>
          </w:p>
        </w:tc>
        <w:tc>
          <w:tcPr>
            <w:tcW w:w="4272" w:type="dxa"/>
          </w:tcPr>
          <w:p w14:paraId="62AC2853" w14:textId="469CBA88" w:rsidR="00736802" w:rsidRPr="00DB5BBF" w:rsidRDefault="006A53CE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ext appears ‘You and M Ahmed are now friends’</w:t>
            </w:r>
          </w:p>
        </w:tc>
      </w:tr>
    </w:tbl>
    <w:p w14:paraId="6237CC2C" w14:textId="073B2829" w:rsidR="00736802" w:rsidRPr="00DB5BBF" w:rsidRDefault="00736802">
      <w:pPr>
        <w:rPr>
          <w:rFonts w:ascii="Poppins" w:hAnsi="Poppins" w:cs="Poppins"/>
        </w:rPr>
      </w:pPr>
    </w:p>
    <w:p w14:paraId="038070B5" w14:textId="4BEB4985" w:rsidR="001F7F6D" w:rsidRDefault="001F7F6D">
      <w:pPr>
        <w:rPr>
          <w:rFonts w:ascii="Poppins" w:hAnsi="Poppins" w:cs="Poppins"/>
        </w:rPr>
      </w:pPr>
    </w:p>
    <w:p w14:paraId="1C705F11" w14:textId="1DFBCA4C" w:rsidR="00A02A3B" w:rsidRDefault="00A02A3B">
      <w:pPr>
        <w:rPr>
          <w:rFonts w:ascii="Poppins" w:hAnsi="Poppins" w:cs="Poppins"/>
        </w:rPr>
      </w:pPr>
    </w:p>
    <w:p w14:paraId="5F8C8526" w14:textId="2CDCDDD8" w:rsidR="00A02A3B" w:rsidRDefault="00A02A3B">
      <w:pPr>
        <w:rPr>
          <w:rFonts w:ascii="Poppins" w:hAnsi="Poppins" w:cs="Poppins"/>
        </w:rPr>
      </w:pPr>
    </w:p>
    <w:p w14:paraId="3037758C" w14:textId="5AA539AD" w:rsidR="00A02A3B" w:rsidRDefault="00A02A3B">
      <w:pPr>
        <w:rPr>
          <w:rFonts w:ascii="Poppins" w:hAnsi="Poppins" w:cs="Poppins"/>
        </w:rPr>
      </w:pPr>
    </w:p>
    <w:p w14:paraId="0FA27612" w14:textId="66984A4F" w:rsidR="00A02A3B" w:rsidRDefault="00A02A3B">
      <w:pPr>
        <w:rPr>
          <w:rFonts w:ascii="Poppins" w:hAnsi="Poppins" w:cs="Poppins"/>
        </w:rPr>
      </w:pPr>
    </w:p>
    <w:p w14:paraId="7B679442" w14:textId="77777777" w:rsidR="00A02A3B" w:rsidRPr="00DB5BBF" w:rsidRDefault="00A02A3B">
      <w:pPr>
        <w:rPr>
          <w:rFonts w:ascii="Poppins" w:hAnsi="Poppins" w:cs="Poppins"/>
        </w:rPr>
      </w:pPr>
    </w:p>
    <w:p w14:paraId="5B00B956" w14:textId="5D3A5DAA" w:rsidR="003B0288" w:rsidRPr="00DB5BBF" w:rsidRDefault="003B0288" w:rsidP="003B0288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 w:rsidR="00A02A3B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1</w:t>
      </w:r>
    </w:p>
    <w:p w14:paraId="45D2F215" w14:textId="77777777" w:rsidR="003B0288" w:rsidRPr="00DB5BBF" w:rsidRDefault="003B0288" w:rsidP="003B028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489DE14D" w14:textId="77777777" w:rsidR="003B0288" w:rsidRPr="00DB5BBF" w:rsidRDefault="003B0288" w:rsidP="003B028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6BD9205C" w14:textId="659FD7A3" w:rsidR="003B0288" w:rsidRPr="00DB5BBF" w:rsidRDefault="003B0288" w:rsidP="003B028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Verify that can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decline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friend request</w:t>
      </w:r>
    </w:p>
    <w:p w14:paraId="03BB5E04" w14:textId="77777777" w:rsidR="003B0288" w:rsidRPr="00DB5BBF" w:rsidRDefault="003B0288" w:rsidP="003B028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461264D8" w14:textId="77777777" w:rsidR="003B0288" w:rsidRPr="00DB5BBF" w:rsidRDefault="003B0288" w:rsidP="003B028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3B0288" w:rsidRPr="00DB5BBF" w14:paraId="0843BBA3" w14:textId="77777777" w:rsidTr="00F07CF2">
        <w:tc>
          <w:tcPr>
            <w:tcW w:w="1122" w:type="dxa"/>
          </w:tcPr>
          <w:p w14:paraId="4AB37E72" w14:textId="77777777" w:rsidR="003B0288" w:rsidRPr="00DB5BBF" w:rsidRDefault="003B0288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6306BC4B" w14:textId="77777777" w:rsidR="003B0288" w:rsidRPr="00DB5BBF" w:rsidRDefault="003B0288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14728422" w14:textId="77777777" w:rsidR="003B0288" w:rsidRPr="00DB5BBF" w:rsidRDefault="003B0288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3B0288" w:rsidRPr="00DB5BBF" w14:paraId="73231A1C" w14:textId="77777777" w:rsidTr="00F07CF2">
        <w:tc>
          <w:tcPr>
            <w:tcW w:w="1122" w:type="dxa"/>
          </w:tcPr>
          <w:p w14:paraId="298200EE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B6A8472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40680F63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3B0288" w:rsidRPr="00DB5BBF" w14:paraId="2F6FD7DB" w14:textId="77777777" w:rsidTr="00F07CF2">
        <w:tc>
          <w:tcPr>
            <w:tcW w:w="1122" w:type="dxa"/>
          </w:tcPr>
          <w:p w14:paraId="24AD9983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2E6FB73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0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624941D8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hyperlink r:id="rId10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3B0288" w:rsidRPr="00DB5BBF" w14:paraId="7433B7AF" w14:textId="77777777" w:rsidTr="00F07CF2">
        <w:tc>
          <w:tcPr>
            <w:tcW w:w="1122" w:type="dxa"/>
          </w:tcPr>
          <w:p w14:paraId="70B8C4F9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B696B2E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05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1641C51D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hyperlink r:id="rId10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3B0288" w:rsidRPr="00DB5BBF" w14:paraId="40BEE629" w14:textId="77777777" w:rsidTr="00F07CF2">
        <w:tc>
          <w:tcPr>
            <w:tcW w:w="1122" w:type="dxa"/>
          </w:tcPr>
          <w:p w14:paraId="7F1A9FB8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B6E4C75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1177ECAA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3B0288" w:rsidRPr="00DB5BBF" w14:paraId="21C55E8E" w14:textId="77777777" w:rsidTr="00F07CF2">
        <w:tc>
          <w:tcPr>
            <w:tcW w:w="1122" w:type="dxa"/>
          </w:tcPr>
          <w:p w14:paraId="769099C5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4680378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4559D175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3B0288" w:rsidRPr="00DB5BBF" w14:paraId="2DE14573" w14:textId="77777777" w:rsidTr="00F07CF2">
        <w:tc>
          <w:tcPr>
            <w:tcW w:w="1122" w:type="dxa"/>
          </w:tcPr>
          <w:p w14:paraId="2BC93A64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1D1C8C5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The Notification Bell Icon</w:t>
            </w:r>
          </w:p>
        </w:tc>
        <w:tc>
          <w:tcPr>
            <w:tcW w:w="4272" w:type="dxa"/>
          </w:tcPr>
          <w:p w14:paraId="4810217B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mall Red circle with ‘1’ written appears on top side of Bell icon</w:t>
            </w:r>
          </w:p>
        </w:tc>
      </w:tr>
      <w:tr w:rsidR="003B0288" w:rsidRPr="00DB5BBF" w14:paraId="355623BA" w14:textId="77777777" w:rsidTr="00F07CF2">
        <w:tc>
          <w:tcPr>
            <w:tcW w:w="1122" w:type="dxa"/>
          </w:tcPr>
          <w:p w14:paraId="3632177B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ABBA732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Notification Bell Icon</w:t>
            </w:r>
          </w:p>
        </w:tc>
        <w:tc>
          <w:tcPr>
            <w:tcW w:w="4272" w:type="dxa"/>
          </w:tcPr>
          <w:p w14:paraId="4C09F704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A small new column section with notification opens</w:t>
            </w:r>
          </w:p>
        </w:tc>
      </w:tr>
      <w:tr w:rsidR="003B0288" w:rsidRPr="00DB5BBF" w14:paraId="2899A7E7" w14:textId="77777777" w:rsidTr="00F07CF2">
        <w:tc>
          <w:tcPr>
            <w:tcW w:w="1122" w:type="dxa"/>
          </w:tcPr>
          <w:p w14:paraId="44A57727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AD8F22E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heck for Friend Requests </w:t>
            </w:r>
          </w:p>
        </w:tc>
        <w:tc>
          <w:tcPr>
            <w:tcW w:w="4272" w:type="dxa"/>
          </w:tcPr>
          <w:p w14:paraId="0FCF8E7A" w14:textId="7777777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Notification of Friend Request Found ‘M. Ahmed sent you a friend request’</w:t>
            </w:r>
          </w:p>
        </w:tc>
      </w:tr>
      <w:tr w:rsidR="003B0288" w:rsidRPr="00DB5BBF" w14:paraId="7235982C" w14:textId="77777777" w:rsidTr="00F07CF2">
        <w:tc>
          <w:tcPr>
            <w:tcW w:w="1122" w:type="dxa"/>
          </w:tcPr>
          <w:p w14:paraId="29CB0AA2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D63A7CA" w14:textId="2FA9326D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‘</w:t>
            </w:r>
            <w:r w:rsidRPr="00DB5BBF">
              <w:rPr>
                <w:rFonts w:ascii="Poppins" w:hAnsi="Poppins" w:cs="Poppins"/>
              </w:rPr>
              <w:t>decline</w:t>
            </w:r>
            <w:r w:rsidRPr="00DB5BBF">
              <w:rPr>
                <w:rFonts w:ascii="Poppins" w:hAnsi="Poppins" w:cs="Poppins"/>
              </w:rPr>
              <w:t>’ button</w:t>
            </w:r>
          </w:p>
        </w:tc>
        <w:tc>
          <w:tcPr>
            <w:tcW w:w="4272" w:type="dxa"/>
          </w:tcPr>
          <w:p w14:paraId="2328E067" w14:textId="58811AF7" w:rsidR="003B0288" w:rsidRPr="00DB5BBF" w:rsidRDefault="003B0288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ext appears ‘</w:t>
            </w:r>
            <w:r w:rsidRPr="00DB5BBF">
              <w:rPr>
                <w:rFonts w:ascii="Poppins" w:hAnsi="Poppins" w:cs="Poppins"/>
              </w:rPr>
              <w:t>Request Declined</w:t>
            </w:r>
            <w:r w:rsidRPr="00DB5BBF">
              <w:rPr>
                <w:rFonts w:ascii="Poppins" w:hAnsi="Poppins" w:cs="Poppins"/>
              </w:rPr>
              <w:t>’</w:t>
            </w:r>
          </w:p>
        </w:tc>
      </w:tr>
    </w:tbl>
    <w:p w14:paraId="0D1BB823" w14:textId="77777777" w:rsidR="003B0288" w:rsidRPr="00DB5BBF" w:rsidRDefault="003B0288" w:rsidP="003B0288">
      <w:pPr>
        <w:rPr>
          <w:rFonts w:ascii="Poppins" w:hAnsi="Poppins" w:cs="Poppins"/>
        </w:rPr>
      </w:pPr>
    </w:p>
    <w:p w14:paraId="2328310E" w14:textId="5048DFDE" w:rsidR="00A02A3B" w:rsidRPr="00DB5BBF" w:rsidRDefault="00A02A3B" w:rsidP="00A02A3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2</w:t>
      </w:r>
    </w:p>
    <w:p w14:paraId="57EEA7F2" w14:textId="77777777" w:rsidR="00A02A3B" w:rsidRPr="00DB5BBF" w:rsidRDefault="00A02A3B" w:rsidP="00A02A3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79ADE227" w14:textId="77777777" w:rsidR="00A02A3B" w:rsidRPr="00DB5BBF" w:rsidRDefault="00A02A3B" w:rsidP="00A02A3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1EC9D9F2" w14:textId="64073EE9" w:rsidR="00A02A3B" w:rsidRPr="00A02A3B" w:rsidRDefault="00A02A3B" w:rsidP="00A02A3B">
      <w:pPr>
        <w:shd w:val="clear" w:color="auto" w:fill="FFFFFF"/>
        <w:spacing w:after="0" w:line="240" w:lineRule="auto"/>
        <w:ind w:firstLine="360"/>
        <w:rPr>
          <w:rFonts w:ascii="Poppins" w:hAnsi="Poppins" w:cs="Poppins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02A3B">
        <w:rPr>
          <w:rFonts w:ascii="Poppins" w:hAnsi="Poppins" w:cs="Poppins"/>
        </w:rPr>
        <w:t>Verify that user can set cover pic uploaded from his or her computer.</w:t>
      </w:r>
    </w:p>
    <w:p w14:paraId="40BAE26B" w14:textId="77777777" w:rsidR="00A02A3B" w:rsidRPr="00DB5BBF" w:rsidRDefault="00A02A3B" w:rsidP="00A02A3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5C8D03FA" w14:textId="77777777" w:rsidR="00A02A3B" w:rsidRPr="00DB5BBF" w:rsidRDefault="00A02A3B" w:rsidP="00A02A3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A02A3B" w:rsidRPr="00DB5BBF" w14:paraId="6DCD7426" w14:textId="77777777" w:rsidTr="0002095B">
        <w:tc>
          <w:tcPr>
            <w:tcW w:w="1265" w:type="dxa"/>
          </w:tcPr>
          <w:p w14:paraId="28DE773F" w14:textId="77777777" w:rsidR="00A02A3B" w:rsidRPr="00DB5BBF" w:rsidRDefault="00A02A3B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7991752A" w14:textId="77777777" w:rsidR="00A02A3B" w:rsidRPr="00DB5BBF" w:rsidRDefault="00A02A3B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5C48BED2" w14:textId="77777777" w:rsidR="00A02A3B" w:rsidRPr="00DB5BBF" w:rsidRDefault="00A02A3B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02A3B" w:rsidRPr="00DB5BBF" w14:paraId="3F0C0C84" w14:textId="77777777" w:rsidTr="0002095B">
        <w:tc>
          <w:tcPr>
            <w:tcW w:w="1265" w:type="dxa"/>
          </w:tcPr>
          <w:p w14:paraId="7DEDCB4A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9CCEE5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68B9E827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02A3B" w:rsidRPr="00DB5BBF" w14:paraId="41220479" w14:textId="77777777" w:rsidTr="0002095B">
        <w:tc>
          <w:tcPr>
            <w:tcW w:w="1265" w:type="dxa"/>
          </w:tcPr>
          <w:p w14:paraId="4C48F074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53D7D71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0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43020FB9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hyperlink r:id="rId108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02A3B" w:rsidRPr="00DB5BBF" w14:paraId="59D867BF" w14:textId="77777777" w:rsidTr="0002095B">
        <w:tc>
          <w:tcPr>
            <w:tcW w:w="1265" w:type="dxa"/>
          </w:tcPr>
          <w:p w14:paraId="51126EBF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B2F7897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0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77322593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hyperlink r:id="rId11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02A3B" w:rsidRPr="00DB5BBF" w14:paraId="2EB078A0" w14:textId="77777777" w:rsidTr="0002095B">
        <w:tc>
          <w:tcPr>
            <w:tcW w:w="1265" w:type="dxa"/>
          </w:tcPr>
          <w:p w14:paraId="5E10E13A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89D5BEA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57DC04C9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02A3B" w:rsidRPr="00DB5BBF" w14:paraId="744DC73D" w14:textId="77777777" w:rsidTr="0002095B">
        <w:tc>
          <w:tcPr>
            <w:tcW w:w="1265" w:type="dxa"/>
          </w:tcPr>
          <w:p w14:paraId="4310514A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40B6271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23CC6BBC" w14:textId="7777777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A02A3B" w:rsidRPr="00DB5BBF" w14:paraId="02943316" w14:textId="77777777" w:rsidTr="0002095B">
        <w:tc>
          <w:tcPr>
            <w:tcW w:w="1265" w:type="dxa"/>
          </w:tcPr>
          <w:p w14:paraId="66E154FC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D86420D" w14:textId="16053502" w:rsidR="00A02A3B" w:rsidRPr="00DB5BBF" w:rsidRDefault="00A02A3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</w:t>
            </w:r>
            <w:r w:rsidR="00442EC6">
              <w:rPr>
                <w:rFonts w:ascii="Poppins" w:hAnsi="Poppins" w:cs="Poppins"/>
              </w:rPr>
              <w:t xml:space="preserve">My Account Icon with a profile pic </w:t>
            </w:r>
          </w:p>
        </w:tc>
        <w:tc>
          <w:tcPr>
            <w:tcW w:w="4214" w:type="dxa"/>
          </w:tcPr>
          <w:p w14:paraId="52A0EC40" w14:textId="7635EF35" w:rsidR="00A02A3B" w:rsidRPr="00DB5BBF" w:rsidRDefault="00442EC6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A02A3B" w:rsidRPr="00DB5BBF" w14:paraId="4586C948" w14:textId="77777777" w:rsidTr="0002095B">
        <w:tc>
          <w:tcPr>
            <w:tcW w:w="1265" w:type="dxa"/>
          </w:tcPr>
          <w:p w14:paraId="0A7892AF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EA00630" w14:textId="1851433E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 w:rsidR="00442EC6"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6C1A3C43" w14:textId="6E04318A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 w:rsidR="00442EC6"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A02A3B" w:rsidRPr="00DB5BBF" w14:paraId="33FF1B46" w14:textId="77777777" w:rsidTr="0002095B">
        <w:tc>
          <w:tcPr>
            <w:tcW w:w="1265" w:type="dxa"/>
          </w:tcPr>
          <w:p w14:paraId="5EE49B35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323281C" w14:textId="04B7FFB1" w:rsidR="00A02A3B" w:rsidRPr="00DB5BBF" w:rsidRDefault="00442EC6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with text ‘Edit Cover Photo’ at the top cover photo section</w:t>
            </w:r>
            <w:r w:rsidR="00A02A3B"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76C66434" w14:textId="6C3BD673" w:rsidR="00A02A3B" w:rsidRPr="00DB5BBF" w:rsidRDefault="00442EC6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mall dropdown appears with options ‘Select Photo’ , </w:t>
            </w:r>
            <w:r>
              <w:rPr>
                <w:rFonts w:ascii="Poppins" w:hAnsi="Poppins" w:cs="Poppins"/>
              </w:rPr>
              <w:t>‘</w:t>
            </w:r>
            <w:r>
              <w:rPr>
                <w:rFonts w:ascii="Poppins" w:hAnsi="Poppins" w:cs="Poppins"/>
              </w:rPr>
              <w:t>Upload</w:t>
            </w:r>
            <w:r>
              <w:rPr>
                <w:rFonts w:ascii="Poppins" w:hAnsi="Poppins" w:cs="Poppins"/>
              </w:rPr>
              <w:t xml:space="preserve"> Photo’</w:t>
            </w:r>
            <w:r>
              <w:rPr>
                <w:rFonts w:ascii="Poppins" w:hAnsi="Poppins" w:cs="Poppins"/>
              </w:rPr>
              <w:t xml:space="preserve"> and </w:t>
            </w:r>
            <w:r>
              <w:rPr>
                <w:rFonts w:ascii="Poppins" w:hAnsi="Poppins" w:cs="Poppins"/>
              </w:rPr>
              <w:t>‘</w:t>
            </w:r>
            <w:r>
              <w:rPr>
                <w:rFonts w:ascii="Poppins" w:hAnsi="Poppins" w:cs="Poppins"/>
              </w:rPr>
              <w:t>Delete</w:t>
            </w:r>
            <w:r>
              <w:rPr>
                <w:rFonts w:ascii="Poppins" w:hAnsi="Poppins" w:cs="Poppins"/>
              </w:rPr>
              <w:t xml:space="preserve"> Photo’</w:t>
            </w:r>
          </w:p>
        </w:tc>
      </w:tr>
      <w:tr w:rsidR="00A02A3B" w:rsidRPr="00DB5BBF" w14:paraId="0DE4EFEE" w14:textId="77777777" w:rsidTr="0002095B">
        <w:tc>
          <w:tcPr>
            <w:tcW w:w="1265" w:type="dxa"/>
          </w:tcPr>
          <w:p w14:paraId="5CC62B10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96EEE76" w14:textId="53B28597" w:rsidR="00A02A3B" w:rsidRPr="00DB5BBF" w:rsidRDefault="00A02A3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 w:rsidR="00442EC6">
              <w:rPr>
                <w:rFonts w:ascii="Poppins" w:hAnsi="Poppins" w:cs="Poppins"/>
              </w:rPr>
              <w:t>‘</w:t>
            </w:r>
            <w:r w:rsidR="00442EC6">
              <w:rPr>
                <w:rFonts w:ascii="Poppins" w:hAnsi="Poppins" w:cs="Poppins"/>
              </w:rPr>
              <w:t xml:space="preserve">Upload </w:t>
            </w:r>
            <w:r w:rsidR="00442EC6">
              <w:rPr>
                <w:rFonts w:ascii="Poppins" w:hAnsi="Poppins" w:cs="Poppins"/>
              </w:rPr>
              <w:t>Photo’</w:t>
            </w:r>
            <w:r w:rsidR="00442EC6">
              <w:rPr>
                <w:rFonts w:ascii="Poppins" w:hAnsi="Poppins" w:cs="Poppins"/>
              </w:rPr>
              <w:t xml:space="preserve"> option</w:t>
            </w:r>
          </w:p>
        </w:tc>
        <w:tc>
          <w:tcPr>
            <w:tcW w:w="4214" w:type="dxa"/>
          </w:tcPr>
          <w:p w14:paraId="6FBF030D" w14:textId="04299865" w:rsidR="00A02A3B" w:rsidRPr="00DB5BBF" w:rsidRDefault="00442EC6" w:rsidP="00F07CF2">
            <w:pPr>
              <w:rPr>
                <w:rFonts w:ascii="Poppins" w:hAnsi="Poppins" w:cs="Poppins"/>
              </w:rPr>
            </w:pPr>
            <w:proofErr w:type="gramStart"/>
            <w:r>
              <w:rPr>
                <w:rFonts w:ascii="Poppins" w:hAnsi="Poppins" w:cs="Poppins"/>
              </w:rPr>
              <w:t>A new small</w:t>
            </w:r>
            <w:proofErr w:type="gramEnd"/>
            <w:r>
              <w:rPr>
                <w:rFonts w:ascii="Poppins" w:hAnsi="Poppins" w:cs="Poppins"/>
              </w:rPr>
              <w:t xml:space="preserve"> window appears showing ‘Files from computer</w:t>
            </w:r>
          </w:p>
        </w:tc>
      </w:tr>
      <w:tr w:rsidR="00442EC6" w:rsidRPr="00DB5BBF" w14:paraId="5C1874AC" w14:textId="77777777" w:rsidTr="0002095B">
        <w:tc>
          <w:tcPr>
            <w:tcW w:w="1265" w:type="dxa"/>
          </w:tcPr>
          <w:p w14:paraId="7C91AD1C" w14:textId="77777777" w:rsidR="00442EC6" w:rsidRPr="00DB5BBF" w:rsidRDefault="00442EC6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BAB08E6" w14:textId="195A9995" w:rsidR="00442EC6" w:rsidRPr="00DB5BBF" w:rsidRDefault="00442EC6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Go to </w:t>
            </w:r>
            <w:r w:rsidR="0002095B">
              <w:rPr>
                <w:rFonts w:ascii="Poppins" w:hAnsi="Poppins" w:cs="Poppins"/>
              </w:rPr>
              <w:t>Desktop by selecting ‘Desktop’ from side bar</w:t>
            </w:r>
          </w:p>
        </w:tc>
        <w:tc>
          <w:tcPr>
            <w:tcW w:w="4214" w:type="dxa"/>
          </w:tcPr>
          <w:p w14:paraId="6B8157F6" w14:textId="40568F1B" w:rsidR="00442EC6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442EC6" w:rsidRPr="00DB5BBF" w14:paraId="5C0CBFAF" w14:textId="77777777" w:rsidTr="0002095B">
        <w:tc>
          <w:tcPr>
            <w:tcW w:w="1265" w:type="dxa"/>
          </w:tcPr>
          <w:p w14:paraId="5EB20CE8" w14:textId="77777777" w:rsidR="00442EC6" w:rsidRPr="00DB5BBF" w:rsidRDefault="00442EC6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FA60C66" w14:textId="30E5500F" w:rsidR="00442EC6" w:rsidRPr="00DB5BBF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mycovpic.jpg’</w:t>
            </w:r>
          </w:p>
        </w:tc>
        <w:tc>
          <w:tcPr>
            <w:tcW w:w="4214" w:type="dxa"/>
          </w:tcPr>
          <w:p w14:paraId="5036A961" w14:textId="08CF3323" w:rsidR="00442EC6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442EC6" w:rsidRPr="00DB5BBF" w14:paraId="49CC433B" w14:textId="77777777" w:rsidTr="0002095B">
        <w:tc>
          <w:tcPr>
            <w:tcW w:w="1265" w:type="dxa"/>
          </w:tcPr>
          <w:p w14:paraId="716859A4" w14:textId="77777777" w:rsidR="00442EC6" w:rsidRPr="00DB5BBF" w:rsidRDefault="00442EC6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B43E3C3" w14:textId="32E5F1A7" w:rsidR="00442EC6" w:rsidRPr="00DB5BBF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06857AFF" w14:textId="16EFC024" w:rsidR="00442EC6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in Cover Section</w:t>
            </w:r>
          </w:p>
        </w:tc>
      </w:tr>
      <w:tr w:rsidR="00442EC6" w:rsidRPr="00DB5BBF" w14:paraId="591C0E42" w14:textId="77777777" w:rsidTr="0002095B">
        <w:tc>
          <w:tcPr>
            <w:tcW w:w="1265" w:type="dxa"/>
          </w:tcPr>
          <w:p w14:paraId="4C10F96E" w14:textId="77777777" w:rsidR="00442EC6" w:rsidRPr="00DB5BBF" w:rsidRDefault="00442EC6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23DBC1D" w14:textId="52BD1209" w:rsidR="00442EC6" w:rsidRPr="00DB5BBF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Drag The picture to reposition </w:t>
            </w:r>
          </w:p>
        </w:tc>
        <w:tc>
          <w:tcPr>
            <w:tcW w:w="4214" w:type="dxa"/>
          </w:tcPr>
          <w:p w14:paraId="5566857E" w14:textId="680701F7" w:rsidR="00442EC6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Repositioned</w:t>
            </w:r>
          </w:p>
        </w:tc>
      </w:tr>
      <w:tr w:rsidR="0002095B" w:rsidRPr="00DB5BBF" w14:paraId="79F6A138" w14:textId="77777777" w:rsidTr="0002095B">
        <w:tc>
          <w:tcPr>
            <w:tcW w:w="1265" w:type="dxa"/>
          </w:tcPr>
          <w:p w14:paraId="732094B8" w14:textId="77777777" w:rsidR="0002095B" w:rsidRPr="00DB5BBF" w:rsidRDefault="0002095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3F64690" w14:textId="412D1EF4" w:rsidR="0002095B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’S</w:t>
            </w:r>
            <w:r>
              <w:rPr>
                <w:rFonts w:ascii="Poppins" w:hAnsi="Poppins" w:cs="Poppins"/>
              </w:rPr>
              <w:t xml:space="preserve">ave </w:t>
            </w:r>
            <w:r>
              <w:rPr>
                <w:rFonts w:ascii="Poppins" w:hAnsi="Poppins" w:cs="Poppins"/>
              </w:rPr>
              <w:t>C</w:t>
            </w:r>
            <w:r>
              <w:rPr>
                <w:rFonts w:ascii="Poppins" w:hAnsi="Poppins" w:cs="Poppins"/>
              </w:rPr>
              <w:t>hanges</w:t>
            </w:r>
            <w:r>
              <w:rPr>
                <w:rFonts w:ascii="Poppins" w:hAnsi="Poppins" w:cs="Poppins"/>
              </w:rPr>
              <w:t xml:space="preserve">’ Button </w:t>
            </w:r>
          </w:p>
        </w:tc>
        <w:tc>
          <w:tcPr>
            <w:tcW w:w="4214" w:type="dxa"/>
          </w:tcPr>
          <w:p w14:paraId="59FDD58E" w14:textId="5CB3819D" w:rsidR="0002095B" w:rsidRDefault="0002095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over Pic Updated</w:t>
            </w:r>
          </w:p>
        </w:tc>
      </w:tr>
    </w:tbl>
    <w:p w14:paraId="7B73DCC5" w14:textId="6D8047EA" w:rsidR="003B0288" w:rsidRDefault="003B0288" w:rsidP="003B0288">
      <w:pPr>
        <w:rPr>
          <w:rFonts w:ascii="Poppins" w:hAnsi="Poppins" w:cs="Poppins"/>
        </w:rPr>
      </w:pPr>
    </w:p>
    <w:p w14:paraId="6D53BAB7" w14:textId="0B6D40D2" w:rsidR="0002095B" w:rsidRDefault="0002095B" w:rsidP="003B0288">
      <w:pPr>
        <w:rPr>
          <w:rFonts w:ascii="Poppins" w:hAnsi="Poppins" w:cs="Poppins"/>
        </w:rPr>
      </w:pPr>
    </w:p>
    <w:p w14:paraId="6C6DAF8B" w14:textId="720121B9" w:rsidR="00566C14" w:rsidRPr="00DB5BBF" w:rsidRDefault="00566C14" w:rsidP="00566C14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3</w:t>
      </w:r>
    </w:p>
    <w:p w14:paraId="46F4466E" w14:textId="77777777" w:rsidR="00566C14" w:rsidRPr="00DB5BBF" w:rsidRDefault="00566C14" w:rsidP="00566C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243EC932" w14:textId="77777777" w:rsidR="00566C14" w:rsidRPr="00DB5BBF" w:rsidRDefault="00566C14" w:rsidP="00566C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17B957D6" w14:textId="313CB1FE" w:rsidR="00566C14" w:rsidRPr="00A02A3B" w:rsidRDefault="00566C14" w:rsidP="00566C14">
      <w:pPr>
        <w:shd w:val="clear" w:color="auto" w:fill="FFFFFF"/>
        <w:spacing w:after="0" w:line="240" w:lineRule="auto"/>
        <w:ind w:firstLine="360"/>
        <w:rPr>
          <w:rFonts w:ascii="Poppins" w:hAnsi="Poppins" w:cs="Poppins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02A3B">
        <w:rPr>
          <w:rFonts w:ascii="Poppins" w:hAnsi="Poppins" w:cs="Poppins"/>
        </w:rPr>
        <w:t xml:space="preserve">Verify that user can set cover pic </w:t>
      </w:r>
      <w:r>
        <w:rPr>
          <w:rFonts w:ascii="Poppins" w:hAnsi="Poppins" w:cs="Poppins"/>
        </w:rPr>
        <w:t>from photos present in Facebook                 Account</w:t>
      </w:r>
      <w:r w:rsidRPr="00A02A3B">
        <w:rPr>
          <w:rFonts w:ascii="Poppins" w:hAnsi="Poppins" w:cs="Poppins"/>
        </w:rPr>
        <w:t>.</w:t>
      </w:r>
    </w:p>
    <w:p w14:paraId="3C6B69F6" w14:textId="77777777" w:rsidR="00566C14" w:rsidRPr="00DB5BBF" w:rsidRDefault="00566C14" w:rsidP="00566C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7FCCC533" w14:textId="77777777" w:rsidR="00566C14" w:rsidRPr="00DB5BBF" w:rsidRDefault="00566C14" w:rsidP="00566C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566C14" w:rsidRPr="00DB5BBF" w14:paraId="77B46C72" w14:textId="77777777" w:rsidTr="00F07CF2">
        <w:tc>
          <w:tcPr>
            <w:tcW w:w="1265" w:type="dxa"/>
          </w:tcPr>
          <w:p w14:paraId="6DB636A0" w14:textId="77777777" w:rsidR="00566C14" w:rsidRPr="00DB5BBF" w:rsidRDefault="00566C14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025A9722" w14:textId="77777777" w:rsidR="00566C14" w:rsidRPr="00DB5BBF" w:rsidRDefault="00566C14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6864A254" w14:textId="77777777" w:rsidR="00566C14" w:rsidRPr="00DB5BBF" w:rsidRDefault="00566C14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566C14" w:rsidRPr="00DB5BBF" w14:paraId="21B29723" w14:textId="77777777" w:rsidTr="00F07CF2">
        <w:tc>
          <w:tcPr>
            <w:tcW w:w="1265" w:type="dxa"/>
          </w:tcPr>
          <w:p w14:paraId="5FB152E3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0C5C9DF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2EDE5012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566C14" w:rsidRPr="00DB5BBF" w14:paraId="04B61D10" w14:textId="77777777" w:rsidTr="00F07CF2">
        <w:tc>
          <w:tcPr>
            <w:tcW w:w="1265" w:type="dxa"/>
          </w:tcPr>
          <w:p w14:paraId="5B5CCFF6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2A2FDB1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1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11EB234E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hyperlink r:id="rId11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566C14" w:rsidRPr="00DB5BBF" w14:paraId="46A31FBB" w14:textId="77777777" w:rsidTr="00F07CF2">
        <w:tc>
          <w:tcPr>
            <w:tcW w:w="1265" w:type="dxa"/>
          </w:tcPr>
          <w:p w14:paraId="5985AB5A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80B92E7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1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6F0FA7BE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hyperlink r:id="rId114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566C14" w:rsidRPr="00DB5BBF" w14:paraId="78F7CDDA" w14:textId="77777777" w:rsidTr="00F07CF2">
        <w:tc>
          <w:tcPr>
            <w:tcW w:w="1265" w:type="dxa"/>
          </w:tcPr>
          <w:p w14:paraId="7B051E93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E72DED9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7DBDE9B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566C14" w:rsidRPr="00DB5BBF" w14:paraId="33BC3DA9" w14:textId="77777777" w:rsidTr="00F07CF2">
        <w:tc>
          <w:tcPr>
            <w:tcW w:w="1265" w:type="dxa"/>
          </w:tcPr>
          <w:p w14:paraId="55A11376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F748C08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552CD38A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566C14" w:rsidRPr="00DB5BBF" w14:paraId="5AA1BB4E" w14:textId="77777777" w:rsidTr="00F07CF2">
        <w:tc>
          <w:tcPr>
            <w:tcW w:w="1265" w:type="dxa"/>
          </w:tcPr>
          <w:p w14:paraId="57963EC8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9F355F3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47351635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566C14" w:rsidRPr="00DB5BBF" w14:paraId="61B75765" w14:textId="77777777" w:rsidTr="00F07CF2">
        <w:tc>
          <w:tcPr>
            <w:tcW w:w="1265" w:type="dxa"/>
          </w:tcPr>
          <w:p w14:paraId="099B8731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E9E0CD6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005F43C4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566C14" w:rsidRPr="00DB5BBF" w14:paraId="72D8BCB9" w14:textId="77777777" w:rsidTr="00F07CF2">
        <w:tc>
          <w:tcPr>
            <w:tcW w:w="1265" w:type="dxa"/>
          </w:tcPr>
          <w:p w14:paraId="51A0A970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B911D8F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with text ‘Edit Cover Photo’ at the top cover photo section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927B1B2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ropdown appears with options ‘Select Photo’ , ‘Upload Photo’ and ‘Delete Photo’</w:t>
            </w:r>
          </w:p>
        </w:tc>
      </w:tr>
      <w:tr w:rsidR="00566C14" w:rsidRPr="00DB5BBF" w14:paraId="66A1D590" w14:textId="77777777" w:rsidTr="00F07CF2">
        <w:tc>
          <w:tcPr>
            <w:tcW w:w="1265" w:type="dxa"/>
          </w:tcPr>
          <w:p w14:paraId="7FCCF4D9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4DA1B8B" w14:textId="2CFE60B2" w:rsidR="00566C14" w:rsidRPr="00DB5BBF" w:rsidRDefault="00566C14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</w:t>
            </w:r>
            <w:r>
              <w:rPr>
                <w:rFonts w:ascii="Poppins" w:hAnsi="Poppins" w:cs="Poppins"/>
              </w:rPr>
              <w:t xml:space="preserve">Select </w:t>
            </w:r>
            <w:r>
              <w:rPr>
                <w:rFonts w:ascii="Poppins" w:hAnsi="Poppins" w:cs="Poppins"/>
              </w:rPr>
              <w:t>Photo’ option</w:t>
            </w:r>
          </w:p>
        </w:tc>
        <w:tc>
          <w:tcPr>
            <w:tcW w:w="4214" w:type="dxa"/>
          </w:tcPr>
          <w:p w14:paraId="6E5FA74B" w14:textId="5D4C5D43" w:rsidR="00566C14" w:rsidRPr="00DB5BBF" w:rsidRDefault="00566C14" w:rsidP="00F07CF2">
            <w:pPr>
              <w:rPr>
                <w:rFonts w:ascii="Poppins" w:hAnsi="Poppins" w:cs="Poppins"/>
              </w:rPr>
            </w:pPr>
            <w:proofErr w:type="gramStart"/>
            <w:r>
              <w:rPr>
                <w:rFonts w:ascii="Poppins" w:hAnsi="Poppins" w:cs="Poppins"/>
              </w:rPr>
              <w:t>A new small</w:t>
            </w:r>
            <w:proofErr w:type="gramEnd"/>
            <w:r>
              <w:rPr>
                <w:rFonts w:ascii="Poppins" w:hAnsi="Poppins" w:cs="Poppins"/>
              </w:rPr>
              <w:t xml:space="preserve"> window appears showing </w:t>
            </w:r>
            <w:r>
              <w:rPr>
                <w:rFonts w:ascii="Poppins" w:hAnsi="Poppins" w:cs="Poppins"/>
              </w:rPr>
              <w:t>Your Photos on Facebook</w:t>
            </w:r>
          </w:p>
        </w:tc>
      </w:tr>
      <w:tr w:rsidR="00566C14" w:rsidRPr="00DB5BBF" w14:paraId="1BE1A8CE" w14:textId="77777777" w:rsidTr="00F07CF2">
        <w:tc>
          <w:tcPr>
            <w:tcW w:w="1265" w:type="dxa"/>
          </w:tcPr>
          <w:p w14:paraId="698AF61D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3109998" w14:textId="3A8A6E11" w:rsidR="00566C14" w:rsidRPr="00DB5BBF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the Picture </w:t>
            </w:r>
          </w:p>
        </w:tc>
        <w:tc>
          <w:tcPr>
            <w:tcW w:w="4214" w:type="dxa"/>
          </w:tcPr>
          <w:p w14:paraId="7EE114A3" w14:textId="35B2CE60" w:rsidR="00566C14" w:rsidRDefault="00F160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on Cover Picture Section</w:t>
            </w:r>
          </w:p>
        </w:tc>
      </w:tr>
      <w:tr w:rsidR="00566C14" w:rsidRPr="00DB5BBF" w14:paraId="1FA863C9" w14:textId="77777777" w:rsidTr="00F07CF2">
        <w:tc>
          <w:tcPr>
            <w:tcW w:w="1265" w:type="dxa"/>
          </w:tcPr>
          <w:p w14:paraId="33C8831F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E5B0EE9" w14:textId="77777777" w:rsidR="00566C14" w:rsidRPr="00DB5BBF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Drag The picture to reposition </w:t>
            </w:r>
          </w:p>
        </w:tc>
        <w:tc>
          <w:tcPr>
            <w:tcW w:w="4214" w:type="dxa"/>
          </w:tcPr>
          <w:p w14:paraId="7657C188" w14:textId="77777777" w:rsidR="00566C14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Repositioned</w:t>
            </w:r>
          </w:p>
        </w:tc>
      </w:tr>
      <w:tr w:rsidR="00566C14" w:rsidRPr="00DB5BBF" w14:paraId="43B39229" w14:textId="77777777" w:rsidTr="00F07CF2">
        <w:tc>
          <w:tcPr>
            <w:tcW w:w="1265" w:type="dxa"/>
          </w:tcPr>
          <w:p w14:paraId="1A08E6B8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287EC5F" w14:textId="77777777" w:rsidR="00566C14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The ’Save Changes’ Button </w:t>
            </w:r>
          </w:p>
        </w:tc>
        <w:tc>
          <w:tcPr>
            <w:tcW w:w="4214" w:type="dxa"/>
          </w:tcPr>
          <w:p w14:paraId="1383D5F3" w14:textId="5A3AACA8" w:rsidR="00566C14" w:rsidRDefault="00566C14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over Pic</w:t>
            </w:r>
            <w:r w:rsidR="00F16003">
              <w:rPr>
                <w:rFonts w:ascii="Poppins" w:hAnsi="Poppins" w:cs="Poppins"/>
              </w:rPr>
              <w:t xml:space="preserve">ture </w:t>
            </w:r>
            <w:r>
              <w:rPr>
                <w:rFonts w:ascii="Poppins" w:hAnsi="Poppins" w:cs="Poppins"/>
              </w:rPr>
              <w:t>Updated</w:t>
            </w:r>
          </w:p>
        </w:tc>
      </w:tr>
    </w:tbl>
    <w:p w14:paraId="795C7E7E" w14:textId="77777777" w:rsidR="00566C14" w:rsidRDefault="00566C14" w:rsidP="003B0288">
      <w:pPr>
        <w:rPr>
          <w:rFonts w:ascii="Poppins" w:hAnsi="Poppins" w:cs="Poppins"/>
        </w:rPr>
      </w:pPr>
    </w:p>
    <w:p w14:paraId="00B57DDD" w14:textId="7671AD6F" w:rsidR="00F16003" w:rsidRPr="00DB5BBF" w:rsidRDefault="00F16003" w:rsidP="00F1600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4</w:t>
      </w:r>
    </w:p>
    <w:p w14:paraId="4DAA4746" w14:textId="77777777" w:rsidR="00F16003" w:rsidRPr="00DB5BBF" w:rsidRDefault="00F16003" w:rsidP="00F160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187D26EB" w14:textId="77777777" w:rsidR="00F16003" w:rsidRPr="00DB5BBF" w:rsidRDefault="00F16003" w:rsidP="00F160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144AC630" w14:textId="388D74F3" w:rsidR="00F16003" w:rsidRPr="00A02A3B" w:rsidRDefault="00F16003" w:rsidP="00F16003">
      <w:pPr>
        <w:shd w:val="clear" w:color="auto" w:fill="FFFFFF"/>
        <w:spacing w:after="0" w:line="240" w:lineRule="auto"/>
        <w:ind w:firstLine="360"/>
        <w:rPr>
          <w:rFonts w:ascii="Poppins" w:hAnsi="Poppins" w:cs="Poppins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02A3B">
        <w:rPr>
          <w:rFonts w:ascii="Poppins" w:hAnsi="Poppins" w:cs="Poppins"/>
        </w:rPr>
        <w:t xml:space="preserve">Verify that user can </w:t>
      </w:r>
      <w:r>
        <w:rPr>
          <w:rFonts w:ascii="Poppins" w:hAnsi="Poppins" w:cs="Poppins"/>
        </w:rPr>
        <w:t>delete</w:t>
      </w:r>
      <w:r w:rsidRPr="00A02A3B">
        <w:rPr>
          <w:rFonts w:ascii="Poppins" w:hAnsi="Poppins" w:cs="Poppins"/>
        </w:rPr>
        <w:t xml:space="preserve"> cover </w:t>
      </w:r>
      <w:r>
        <w:rPr>
          <w:rFonts w:ascii="Poppins" w:hAnsi="Poppins" w:cs="Poppins"/>
        </w:rPr>
        <w:t>picture</w:t>
      </w:r>
    </w:p>
    <w:p w14:paraId="13A1D77D" w14:textId="77777777" w:rsidR="00F16003" w:rsidRPr="00DB5BBF" w:rsidRDefault="00F16003" w:rsidP="00F160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42D484CA" w14:textId="77777777" w:rsidR="00F16003" w:rsidRPr="00DB5BBF" w:rsidRDefault="00F16003" w:rsidP="00F160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F16003" w:rsidRPr="00DB5BBF" w14:paraId="667CE0CD" w14:textId="77777777" w:rsidTr="00F07CF2">
        <w:tc>
          <w:tcPr>
            <w:tcW w:w="1265" w:type="dxa"/>
          </w:tcPr>
          <w:p w14:paraId="6DF723EE" w14:textId="77777777" w:rsidR="00F16003" w:rsidRPr="00DB5BBF" w:rsidRDefault="00F16003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3D2A468A" w14:textId="77777777" w:rsidR="00F16003" w:rsidRPr="00DB5BBF" w:rsidRDefault="00F16003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19E0F753" w14:textId="77777777" w:rsidR="00F16003" w:rsidRPr="00DB5BBF" w:rsidRDefault="00F16003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16003" w:rsidRPr="00DB5BBF" w14:paraId="06B13CD8" w14:textId="77777777" w:rsidTr="00F07CF2">
        <w:tc>
          <w:tcPr>
            <w:tcW w:w="1265" w:type="dxa"/>
          </w:tcPr>
          <w:p w14:paraId="5FC8F468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B55351D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4EE372A0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16003" w:rsidRPr="00DB5BBF" w14:paraId="65E9A7D0" w14:textId="77777777" w:rsidTr="00F07CF2">
        <w:tc>
          <w:tcPr>
            <w:tcW w:w="1265" w:type="dxa"/>
          </w:tcPr>
          <w:p w14:paraId="5877E057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9E65A73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1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6528B662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hyperlink r:id="rId11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16003" w:rsidRPr="00DB5BBF" w14:paraId="3638ADCC" w14:textId="77777777" w:rsidTr="00F07CF2">
        <w:tc>
          <w:tcPr>
            <w:tcW w:w="1265" w:type="dxa"/>
          </w:tcPr>
          <w:p w14:paraId="4FD7CB13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496830D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1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3D2E59D2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hyperlink r:id="rId11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16003" w:rsidRPr="00DB5BBF" w14:paraId="0A5DE77C" w14:textId="77777777" w:rsidTr="00F07CF2">
        <w:tc>
          <w:tcPr>
            <w:tcW w:w="1265" w:type="dxa"/>
          </w:tcPr>
          <w:p w14:paraId="37704327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8CCF30D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1995294B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F16003" w:rsidRPr="00DB5BBF" w14:paraId="66749C2F" w14:textId="77777777" w:rsidTr="00F07CF2">
        <w:tc>
          <w:tcPr>
            <w:tcW w:w="1265" w:type="dxa"/>
          </w:tcPr>
          <w:p w14:paraId="4F862D3A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81F836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3A1C3045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F16003" w:rsidRPr="00DB5BBF" w14:paraId="61B403DB" w14:textId="77777777" w:rsidTr="00F07CF2">
        <w:tc>
          <w:tcPr>
            <w:tcW w:w="1265" w:type="dxa"/>
          </w:tcPr>
          <w:p w14:paraId="22989E1A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3F61BEB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2399E35C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F16003" w:rsidRPr="00DB5BBF" w14:paraId="4EF32911" w14:textId="77777777" w:rsidTr="00F07CF2">
        <w:tc>
          <w:tcPr>
            <w:tcW w:w="1265" w:type="dxa"/>
          </w:tcPr>
          <w:p w14:paraId="5204D4AE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E5FF52C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624D6A48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F16003" w:rsidRPr="00DB5BBF" w14:paraId="20426B03" w14:textId="77777777" w:rsidTr="00F07CF2">
        <w:tc>
          <w:tcPr>
            <w:tcW w:w="1265" w:type="dxa"/>
          </w:tcPr>
          <w:p w14:paraId="617B5401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3529A9B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with text ‘Edit Cover Photo’ at the top cover photo section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30209E5" w14:textId="77777777" w:rsidR="00F16003" w:rsidRPr="00DB5BBF" w:rsidRDefault="00F160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ropdown appears with options ‘Select Photo’ , ‘Upload Photo’ and ‘Delete Photo’</w:t>
            </w:r>
          </w:p>
        </w:tc>
      </w:tr>
      <w:tr w:rsidR="00F16003" w:rsidRPr="00DB5BBF" w14:paraId="3A8C9F82" w14:textId="77777777" w:rsidTr="00F07CF2">
        <w:tc>
          <w:tcPr>
            <w:tcW w:w="1265" w:type="dxa"/>
          </w:tcPr>
          <w:p w14:paraId="2F101D3F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83EB47C" w14:textId="66CE9E70" w:rsidR="00F16003" w:rsidRPr="00DB5BBF" w:rsidRDefault="00F160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</w:t>
            </w:r>
            <w:r>
              <w:rPr>
                <w:rFonts w:ascii="Poppins" w:hAnsi="Poppins" w:cs="Poppins"/>
              </w:rPr>
              <w:t>Delete</w:t>
            </w:r>
            <w:r>
              <w:rPr>
                <w:rFonts w:ascii="Poppins" w:hAnsi="Poppins" w:cs="Poppins"/>
              </w:rPr>
              <w:t xml:space="preserve"> Photo’ option</w:t>
            </w:r>
          </w:p>
        </w:tc>
        <w:tc>
          <w:tcPr>
            <w:tcW w:w="4214" w:type="dxa"/>
          </w:tcPr>
          <w:p w14:paraId="389EAE2C" w14:textId="5D8B90BB" w:rsidR="00F16003" w:rsidRPr="00DB5BBF" w:rsidRDefault="00F160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dialog box appears with Text ‘</w:t>
            </w:r>
            <w:r w:rsidRPr="00F16003">
              <w:rPr>
                <w:rFonts w:ascii="Poppins" w:hAnsi="Poppins" w:cs="Poppins"/>
              </w:rPr>
              <w:t>Are you sure you want to remove your cover photo?</w:t>
            </w:r>
            <w:r>
              <w:rPr>
                <w:rFonts w:ascii="Poppins" w:hAnsi="Poppins" w:cs="Poppins"/>
              </w:rPr>
              <w:t>’</w:t>
            </w:r>
          </w:p>
        </w:tc>
      </w:tr>
      <w:tr w:rsidR="00F16003" w:rsidRPr="00DB5BBF" w14:paraId="50D1D500" w14:textId="77777777" w:rsidTr="00F07CF2">
        <w:tc>
          <w:tcPr>
            <w:tcW w:w="1265" w:type="dxa"/>
          </w:tcPr>
          <w:p w14:paraId="3FD009AE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B102EAE" w14:textId="1DD9433D" w:rsidR="00F16003" w:rsidRPr="00DB5BBF" w:rsidRDefault="00F160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Confirm Button</w:t>
            </w:r>
            <w:r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6DB9437" w14:textId="5A30AA66" w:rsidR="00F16003" w:rsidRDefault="00F160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over Picture</w:t>
            </w:r>
            <w:r>
              <w:rPr>
                <w:rFonts w:ascii="Poppins" w:hAnsi="Poppins" w:cs="Poppins"/>
              </w:rPr>
              <w:t xml:space="preserve"> Deleted</w:t>
            </w:r>
          </w:p>
        </w:tc>
      </w:tr>
    </w:tbl>
    <w:p w14:paraId="117FAAF5" w14:textId="3E0EABA3" w:rsidR="00F16003" w:rsidRDefault="00F16003" w:rsidP="00F16003">
      <w:pPr>
        <w:rPr>
          <w:rFonts w:ascii="Poppins" w:hAnsi="Poppins" w:cs="Poppins"/>
        </w:rPr>
      </w:pPr>
    </w:p>
    <w:p w14:paraId="036C730F" w14:textId="3D06A05D" w:rsidR="00B7421A" w:rsidRPr="00DB5BBF" w:rsidRDefault="00B7421A" w:rsidP="00B7421A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5</w:t>
      </w:r>
    </w:p>
    <w:p w14:paraId="7286B760" w14:textId="77777777" w:rsidR="00B7421A" w:rsidRPr="00DB5BBF" w:rsidRDefault="00B7421A" w:rsidP="00B7421A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3535CF2B" w14:textId="77777777" w:rsidR="00B7421A" w:rsidRPr="00DB5BBF" w:rsidRDefault="00B7421A" w:rsidP="00B7421A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0E4263B6" w14:textId="54B2D529" w:rsidR="00B7421A" w:rsidRDefault="00B7421A" w:rsidP="00B7421A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B7421A">
        <w:rPr>
          <w:rFonts w:ascii="Poppins" w:hAnsi="Poppins" w:cs="Poppins"/>
        </w:rPr>
        <w:t xml:space="preserve">Verify that uploading image of unsupported type should lead to error </w:t>
      </w:r>
      <w:r>
        <w:rPr>
          <w:rFonts w:ascii="Poppins" w:hAnsi="Poppins" w:cs="Poppins"/>
        </w:rPr>
        <w:t xml:space="preserve">  </w:t>
      </w:r>
      <w:r w:rsidRPr="00B7421A">
        <w:rPr>
          <w:rFonts w:ascii="Poppins" w:hAnsi="Poppins" w:cs="Poppins"/>
        </w:rPr>
        <w:t>message.</w:t>
      </w:r>
    </w:p>
    <w:p w14:paraId="3E445E56" w14:textId="23F7F76A" w:rsidR="00B7421A" w:rsidRPr="00DB5BBF" w:rsidRDefault="00B7421A" w:rsidP="00B7421A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5FE3D9CA" w14:textId="77777777" w:rsidR="00B7421A" w:rsidRPr="00DB5BBF" w:rsidRDefault="00B7421A" w:rsidP="00B7421A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B7421A" w:rsidRPr="00DB5BBF" w14:paraId="6A5C78E1" w14:textId="77777777" w:rsidTr="00F07CF2">
        <w:tc>
          <w:tcPr>
            <w:tcW w:w="1265" w:type="dxa"/>
          </w:tcPr>
          <w:p w14:paraId="19E009E8" w14:textId="77777777" w:rsidR="00B7421A" w:rsidRPr="00DB5BBF" w:rsidRDefault="00B7421A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42E8B8DC" w14:textId="77777777" w:rsidR="00B7421A" w:rsidRPr="00DB5BBF" w:rsidRDefault="00B7421A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7508B6DF" w14:textId="77777777" w:rsidR="00B7421A" w:rsidRPr="00DB5BBF" w:rsidRDefault="00B7421A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B7421A" w:rsidRPr="00DB5BBF" w14:paraId="79CA5F5C" w14:textId="77777777" w:rsidTr="00F07CF2">
        <w:tc>
          <w:tcPr>
            <w:tcW w:w="1265" w:type="dxa"/>
          </w:tcPr>
          <w:p w14:paraId="789630EB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4DF97C4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00CDFF5E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B7421A" w:rsidRPr="00DB5BBF" w14:paraId="13B89211" w14:textId="77777777" w:rsidTr="00F07CF2">
        <w:tc>
          <w:tcPr>
            <w:tcW w:w="1265" w:type="dxa"/>
          </w:tcPr>
          <w:p w14:paraId="63B93EB0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4A6CB77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1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1DD872CB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hyperlink r:id="rId12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B7421A" w:rsidRPr="00DB5BBF" w14:paraId="22F58AC7" w14:textId="77777777" w:rsidTr="00F07CF2">
        <w:tc>
          <w:tcPr>
            <w:tcW w:w="1265" w:type="dxa"/>
          </w:tcPr>
          <w:p w14:paraId="2AC8521F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2032EB9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21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2F2469A4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hyperlink r:id="rId122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B7421A" w:rsidRPr="00DB5BBF" w14:paraId="5F841590" w14:textId="77777777" w:rsidTr="00F07CF2">
        <w:tc>
          <w:tcPr>
            <w:tcW w:w="1265" w:type="dxa"/>
          </w:tcPr>
          <w:p w14:paraId="40D9B1BC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A845109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4125BB02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B7421A" w:rsidRPr="00DB5BBF" w14:paraId="52774113" w14:textId="77777777" w:rsidTr="00F07CF2">
        <w:tc>
          <w:tcPr>
            <w:tcW w:w="1265" w:type="dxa"/>
          </w:tcPr>
          <w:p w14:paraId="693C2D58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4A488B9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771DEF6E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B7421A" w:rsidRPr="00DB5BBF" w14:paraId="0403FCD3" w14:textId="77777777" w:rsidTr="00F07CF2">
        <w:tc>
          <w:tcPr>
            <w:tcW w:w="1265" w:type="dxa"/>
          </w:tcPr>
          <w:p w14:paraId="44086851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196D348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62341B30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B7421A" w:rsidRPr="00DB5BBF" w14:paraId="784FE8C4" w14:textId="77777777" w:rsidTr="00F07CF2">
        <w:tc>
          <w:tcPr>
            <w:tcW w:w="1265" w:type="dxa"/>
          </w:tcPr>
          <w:p w14:paraId="2806CBD9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7C70938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19B96477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B7421A" w:rsidRPr="00DB5BBF" w14:paraId="7DE22DC3" w14:textId="77777777" w:rsidTr="00F07CF2">
        <w:tc>
          <w:tcPr>
            <w:tcW w:w="1265" w:type="dxa"/>
          </w:tcPr>
          <w:p w14:paraId="2CA1A89B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0CE1075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with text ‘Edit Cover Photo’ at the top cover photo section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C5A43A8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ropdown appears with options ‘Select Photo’ , ‘Upload Photo’ and ‘Delete Photo’</w:t>
            </w:r>
          </w:p>
        </w:tc>
      </w:tr>
      <w:tr w:rsidR="00B7421A" w:rsidRPr="00DB5BBF" w14:paraId="6DEB8FDC" w14:textId="77777777" w:rsidTr="00F07CF2">
        <w:tc>
          <w:tcPr>
            <w:tcW w:w="1265" w:type="dxa"/>
          </w:tcPr>
          <w:p w14:paraId="690298B5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3A95629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325B26C8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proofErr w:type="gramStart"/>
            <w:r>
              <w:rPr>
                <w:rFonts w:ascii="Poppins" w:hAnsi="Poppins" w:cs="Poppins"/>
              </w:rPr>
              <w:t>A new small</w:t>
            </w:r>
            <w:proofErr w:type="gramEnd"/>
            <w:r>
              <w:rPr>
                <w:rFonts w:ascii="Poppins" w:hAnsi="Poppins" w:cs="Poppins"/>
              </w:rPr>
              <w:t xml:space="preserve"> window appears showing ‘Files from computer</w:t>
            </w:r>
          </w:p>
        </w:tc>
      </w:tr>
      <w:tr w:rsidR="00B7421A" w:rsidRPr="00DB5BBF" w14:paraId="232AB6F8" w14:textId="77777777" w:rsidTr="00F07CF2">
        <w:tc>
          <w:tcPr>
            <w:tcW w:w="1265" w:type="dxa"/>
          </w:tcPr>
          <w:p w14:paraId="00FAD686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047FDD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71AA0911" w14:textId="77777777" w:rsidR="00B7421A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B7421A" w:rsidRPr="00DB5BBF" w14:paraId="29A130A0" w14:textId="77777777" w:rsidTr="00F07CF2">
        <w:tc>
          <w:tcPr>
            <w:tcW w:w="1265" w:type="dxa"/>
          </w:tcPr>
          <w:p w14:paraId="38BA059C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3761061" w14:textId="697BE3AE" w:rsidR="00B7421A" w:rsidRPr="00DB5BBF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</w:t>
            </w:r>
            <w:proofErr w:type="spellStart"/>
            <w:proofErr w:type="gramStart"/>
            <w:r>
              <w:rPr>
                <w:rFonts w:ascii="Poppins" w:hAnsi="Poppins" w:cs="Poppins"/>
              </w:rPr>
              <w:t>mycovpic</w:t>
            </w:r>
            <w:proofErr w:type="spellEnd"/>
            <w:r>
              <w:rPr>
                <w:rFonts w:ascii="Poppins" w:hAnsi="Poppins" w:cs="Poppins"/>
              </w:rPr>
              <w:t>.</w:t>
            </w:r>
            <w:r>
              <w:rPr>
                <w:rFonts w:ascii="Poppins" w:hAnsi="Poppins" w:cs="Poppins"/>
              </w:rPr>
              <w:t>.</w:t>
            </w:r>
            <w:proofErr w:type="gramEnd"/>
            <w:r>
              <w:rPr>
                <w:rFonts w:ascii="Poppins" w:hAnsi="Poppins" w:cs="Poppins"/>
              </w:rPr>
              <w:t>tiff</w:t>
            </w:r>
            <w:r>
              <w:rPr>
                <w:rFonts w:ascii="Poppins" w:hAnsi="Poppins" w:cs="Poppins"/>
              </w:rPr>
              <w:t>’</w:t>
            </w:r>
          </w:p>
        </w:tc>
        <w:tc>
          <w:tcPr>
            <w:tcW w:w="4214" w:type="dxa"/>
          </w:tcPr>
          <w:p w14:paraId="735F49DA" w14:textId="77777777" w:rsidR="00B7421A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B7421A" w:rsidRPr="00DB5BBF" w14:paraId="61A1028F" w14:textId="77777777" w:rsidTr="00F07CF2">
        <w:tc>
          <w:tcPr>
            <w:tcW w:w="1265" w:type="dxa"/>
          </w:tcPr>
          <w:p w14:paraId="27D32A7D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B11D85F" w14:textId="77777777" w:rsidR="00B7421A" w:rsidRPr="00DB5BBF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26A6A1FC" w14:textId="16598079" w:rsidR="00B7421A" w:rsidRDefault="00B7421A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ialog Box Opens with text ‘Unsupported File Type’</w:t>
            </w:r>
          </w:p>
        </w:tc>
      </w:tr>
    </w:tbl>
    <w:p w14:paraId="2B756472" w14:textId="77777777" w:rsidR="007D21A1" w:rsidRDefault="007D21A1" w:rsidP="00F16003">
      <w:pPr>
        <w:rPr>
          <w:rFonts w:ascii="Poppins" w:hAnsi="Poppins" w:cs="Poppins"/>
        </w:rPr>
      </w:pPr>
    </w:p>
    <w:p w14:paraId="07EFEC47" w14:textId="1A480256" w:rsidR="007D21A1" w:rsidRDefault="007D21A1" w:rsidP="00F16003">
      <w:pPr>
        <w:rPr>
          <w:rFonts w:ascii="Poppins" w:hAnsi="Poppins" w:cs="Poppins"/>
        </w:rPr>
      </w:pPr>
    </w:p>
    <w:p w14:paraId="578E6CF7" w14:textId="0DF723C3" w:rsidR="007D21A1" w:rsidRDefault="007D21A1" w:rsidP="00F16003">
      <w:pPr>
        <w:rPr>
          <w:rFonts w:ascii="Poppins" w:hAnsi="Poppins" w:cs="Poppins"/>
        </w:rPr>
      </w:pPr>
    </w:p>
    <w:p w14:paraId="4A938B15" w14:textId="7DC4D759" w:rsidR="00CE0C7D" w:rsidRPr="00DB5BBF" w:rsidRDefault="00CE0C7D" w:rsidP="00CE0C7D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6</w:t>
      </w:r>
    </w:p>
    <w:p w14:paraId="194B7195" w14:textId="77777777" w:rsidR="00CE0C7D" w:rsidRPr="00DB5BBF" w:rsidRDefault="00CE0C7D" w:rsidP="00CE0C7D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7E512982" w14:textId="77777777" w:rsidR="00CE0C7D" w:rsidRPr="00DB5BBF" w:rsidRDefault="00CE0C7D" w:rsidP="00CE0C7D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0AB24BE7" w14:textId="5A3B3588" w:rsidR="00CE0C7D" w:rsidRPr="00A02A3B" w:rsidRDefault="00CE0C7D" w:rsidP="00CE0C7D">
      <w:pPr>
        <w:shd w:val="clear" w:color="auto" w:fill="FFFFFF"/>
        <w:spacing w:after="0" w:line="240" w:lineRule="auto"/>
        <w:ind w:firstLine="360"/>
        <w:rPr>
          <w:rFonts w:ascii="Poppins" w:hAnsi="Poppins" w:cs="Poppins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02A3B">
        <w:rPr>
          <w:rFonts w:ascii="Poppins" w:hAnsi="Poppins" w:cs="Poppins"/>
        </w:rPr>
        <w:t xml:space="preserve">Verify that user can set </w:t>
      </w:r>
      <w:r>
        <w:rPr>
          <w:rFonts w:ascii="Poppins" w:hAnsi="Poppins" w:cs="Poppins"/>
        </w:rPr>
        <w:t>Profile Picture.</w:t>
      </w:r>
    </w:p>
    <w:p w14:paraId="75169124" w14:textId="77777777" w:rsidR="00CE0C7D" w:rsidRPr="00DB5BBF" w:rsidRDefault="00CE0C7D" w:rsidP="00CE0C7D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7DCB0311" w14:textId="77777777" w:rsidR="00CE0C7D" w:rsidRPr="00DB5BBF" w:rsidRDefault="00CE0C7D" w:rsidP="00CE0C7D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CE0C7D" w:rsidRPr="00DB5BBF" w14:paraId="6137B555" w14:textId="77777777" w:rsidTr="00F07CF2">
        <w:tc>
          <w:tcPr>
            <w:tcW w:w="1265" w:type="dxa"/>
          </w:tcPr>
          <w:p w14:paraId="7041A014" w14:textId="77777777" w:rsidR="00CE0C7D" w:rsidRPr="00DB5BBF" w:rsidRDefault="00CE0C7D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20A717AD" w14:textId="77777777" w:rsidR="00CE0C7D" w:rsidRPr="00DB5BBF" w:rsidRDefault="00CE0C7D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45441DCA" w14:textId="77777777" w:rsidR="00CE0C7D" w:rsidRPr="00DB5BBF" w:rsidRDefault="00CE0C7D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CE0C7D" w:rsidRPr="00DB5BBF" w14:paraId="6706CDCE" w14:textId="77777777" w:rsidTr="00F07CF2">
        <w:tc>
          <w:tcPr>
            <w:tcW w:w="1265" w:type="dxa"/>
          </w:tcPr>
          <w:p w14:paraId="31346DC0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363197E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4BD5E032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CE0C7D" w:rsidRPr="00DB5BBF" w14:paraId="124DBEE5" w14:textId="77777777" w:rsidTr="00F07CF2">
        <w:tc>
          <w:tcPr>
            <w:tcW w:w="1265" w:type="dxa"/>
          </w:tcPr>
          <w:p w14:paraId="0B124A68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7BD20D7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2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DA1C6A1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hyperlink r:id="rId12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CE0C7D" w:rsidRPr="00DB5BBF" w14:paraId="2D778C4C" w14:textId="77777777" w:rsidTr="00F07CF2">
        <w:tc>
          <w:tcPr>
            <w:tcW w:w="1265" w:type="dxa"/>
          </w:tcPr>
          <w:p w14:paraId="4BA117B4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E173D49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25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5C97251C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hyperlink r:id="rId12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CE0C7D" w:rsidRPr="00DB5BBF" w14:paraId="0439326D" w14:textId="77777777" w:rsidTr="00F07CF2">
        <w:tc>
          <w:tcPr>
            <w:tcW w:w="1265" w:type="dxa"/>
          </w:tcPr>
          <w:p w14:paraId="5E4E1361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44A4CEC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175EE05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CE0C7D" w:rsidRPr="00DB5BBF" w14:paraId="14BD0A12" w14:textId="77777777" w:rsidTr="00F07CF2">
        <w:tc>
          <w:tcPr>
            <w:tcW w:w="1265" w:type="dxa"/>
          </w:tcPr>
          <w:p w14:paraId="215035B3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D28CD0D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414F27F7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CE0C7D" w:rsidRPr="00DB5BBF" w14:paraId="2CEBDF46" w14:textId="77777777" w:rsidTr="00F07CF2">
        <w:tc>
          <w:tcPr>
            <w:tcW w:w="1265" w:type="dxa"/>
          </w:tcPr>
          <w:p w14:paraId="33381820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A025753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16DCBA83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CE0C7D" w:rsidRPr="00DB5BBF" w14:paraId="082F2C13" w14:textId="77777777" w:rsidTr="00F07CF2">
        <w:tc>
          <w:tcPr>
            <w:tcW w:w="1265" w:type="dxa"/>
          </w:tcPr>
          <w:p w14:paraId="6FE1564B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B88198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6B5071EB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CE0C7D" w:rsidRPr="00DB5BBF" w14:paraId="7FEF560B" w14:textId="77777777" w:rsidTr="00F07CF2">
        <w:tc>
          <w:tcPr>
            <w:tcW w:w="1265" w:type="dxa"/>
          </w:tcPr>
          <w:p w14:paraId="14BA975E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54DA90B" w14:textId="4BBA3F9B" w:rsidR="00CE0C7D" w:rsidRPr="00DB5BBF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The small camera icon </w:t>
            </w:r>
            <w:r>
              <w:rPr>
                <w:rFonts w:ascii="Poppins" w:hAnsi="Poppins" w:cs="Poppins"/>
              </w:rPr>
              <w:t>next to Circle having profile Picture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1F5AF82B" w14:textId="1F493FBF" w:rsidR="00CE0C7D" w:rsidRPr="00DB5BBF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Box opens with Title Update Profile Picture</w:t>
            </w:r>
          </w:p>
        </w:tc>
      </w:tr>
      <w:tr w:rsidR="00CE0C7D" w:rsidRPr="00DB5BBF" w14:paraId="6958CF06" w14:textId="77777777" w:rsidTr="00F07CF2">
        <w:tc>
          <w:tcPr>
            <w:tcW w:w="1265" w:type="dxa"/>
          </w:tcPr>
          <w:p w14:paraId="1BC4EEB1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D05B82B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0F77287C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proofErr w:type="gramStart"/>
            <w:r>
              <w:rPr>
                <w:rFonts w:ascii="Poppins" w:hAnsi="Poppins" w:cs="Poppins"/>
              </w:rPr>
              <w:t>A new small</w:t>
            </w:r>
            <w:proofErr w:type="gramEnd"/>
            <w:r>
              <w:rPr>
                <w:rFonts w:ascii="Poppins" w:hAnsi="Poppins" w:cs="Poppins"/>
              </w:rPr>
              <w:t xml:space="preserve"> window appears showing ‘Files from computer</w:t>
            </w:r>
          </w:p>
        </w:tc>
      </w:tr>
      <w:tr w:rsidR="00CE0C7D" w:rsidRPr="00DB5BBF" w14:paraId="3CEBA2B8" w14:textId="77777777" w:rsidTr="00F07CF2">
        <w:tc>
          <w:tcPr>
            <w:tcW w:w="1265" w:type="dxa"/>
          </w:tcPr>
          <w:p w14:paraId="0F0AF8F1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FCEE46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2C4DBA2A" w14:textId="77777777" w:rsidR="00CE0C7D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CE0C7D" w:rsidRPr="00DB5BBF" w14:paraId="702B04BD" w14:textId="77777777" w:rsidTr="00F07CF2">
        <w:tc>
          <w:tcPr>
            <w:tcW w:w="1265" w:type="dxa"/>
          </w:tcPr>
          <w:p w14:paraId="36CE2EEE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EEB423F" w14:textId="5D36F2ED" w:rsidR="00CE0C7D" w:rsidRPr="00DB5BBF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</w:t>
            </w:r>
            <w:r>
              <w:rPr>
                <w:rFonts w:ascii="Poppins" w:hAnsi="Poppins" w:cs="Poppins"/>
              </w:rPr>
              <w:t>profile</w:t>
            </w:r>
            <w:r>
              <w:rPr>
                <w:rFonts w:ascii="Poppins" w:hAnsi="Poppins" w:cs="Poppins"/>
              </w:rPr>
              <w:t>.jpg’</w:t>
            </w:r>
          </w:p>
        </w:tc>
        <w:tc>
          <w:tcPr>
            <w:tcW w:w="4214" w:type="dxa"/>
          </w:tcPr>
          <w:p w14:paraId="42591FF0" w14:textId="77777777" w:rsidR="00CE0C7D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CE0C7D" w:rsidRPr="00DB5BBF" w14:paraId="494FADEB" w14:textId="77777777" w:rsidTr="00F07CF2">
        <w:tc>
          <w:tcPr>
            <w:tcW w:w="1265" w:type="dxa"/>
          </w:tcPr>
          <w:p w14:paraId="3D61BC99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8D0FD3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63A4EE1D" w14:textId="453DC9DD" w:rsidR="00CE0C7D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Picture appears in </w:t>
            </w:r>
            <w:r>
              <w:rPr>
                <w:rFonts w:ascii="Poppins" w:hAnsi="Poppins" w:cs="Poppins"/>
              </w:rPr>
              <w:t>Profile Photo</w:t>
            </w:r>
            <w:r>
              <w:rPr>
                <w:rFonts w:ascii="Poppins" w:hAnsi="Poppins" w:cs="Poppins"/>
              </w:rPr>
              <w:t xml:space="preserve"> Section</w:t>
            </w:r>
          </w:p>
        </w:tc>
      </w:tr>
      <w:tr w:rsidR="00CE0C7D" w:rsidRPr="00DB5BBF" w14:paraId="2D99A661" w14:textId="77777777" w:rsidTr="00F07CF2">
        <w:tc>
          <w:tcPr>
            <w:tcW w:w="1265" w:type="dxa"/>
          </w:tcPr>
          <w:p w14:paraId="10CFF2FB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4A93C29" w14:textId="77777777" w:rsidR="00CE0C7D" w:rsidRPr="00DB5BBF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Drag The picture to reposition </w:t>
            </w:r>
          </w:p>
        </w:tc>
        <w:tc>
          <w:tcPr>
            <w:tcW w:w="4214" w:type="dxa"/>
          </w:tcPr>
          <w:p w14:paraId="3B75B47B" w14:textId="77777777" w:rsidR="00CE0C7D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Repositioned</w:t>
            </w:r>
          </w:p>
        </w:tc>
      </w:tr>
      <w:tr w:rsidR="00CE0C7D" w:rsidRPr="00DB5BBF" w14:paraId="7371F5B5" w14:textId="77777777" w:rsidTr="00F07CF2">
        <w:tc>
          <w:tcPr>
            <w:tcW w:w="1265" w:type="dxa"/>
          </w:tcPr>
          <w:p w14:paraId="7A90ACF4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B48050E" w14:textId="77777777" w:rsidR="00CE0C7D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The ’Save Changes’ Button </w:t>
            </w:r>
          </w:p>
        </w:tc>
        <w:tc>
          <w:tcPr>
            <w:tcW w:w="4214" w:type="dxa"/>
          </w:tcPr>
          <w:p w14:paraId="34F699AB" w14:textId="371AEAFF" w:rsidR="00CE0C7D" w:rsidRDefault="00CE0C7D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rofile</w:t>
            </w:r>
            <w:r>
              <w:rPr>
                <w:rFonts w:ascii="Poppins" w:hAnsi="Poppins" w:cs="Poppins"/>
              </w:rPr>
              <w:t xml:space="preserve"> Pic</w:t>
            </w:r>
            <w:r>
              <w:rPr>
                <w:rFonts w:ascii="Poppins" w:hAnsi="Poppins" w:cs="Poppins"/>
              </w:rPr>
              <w:t>ture</w:t>
            </w:r>
            <w:r>
              <w:rPr>
                <w:rFonts w:ascii="Poppins" w:hAnsi="Poppins" w:cs="Poppins"/>
              </w:rPr>
              <w:t xml:space="preserve"> Updated</w:t>
            </w:r>
          </w:p>
        </w:tc>
      </w:tr>
    </w:tbl>
    <w:p w14:paraId="75EC109E" w14:textId="77777777" w:rsidR="00CE0C7D" w:rsidRDefault="00CE0C7D" w:rsidP="00CE0C7D">
      <w:pPr>
        <w:rPr>
          <w:rFonts w:ascii="Poppins" w:hAnsi="Poppins" w:cs="Poppins"/>
        </w:rPr>
      </w:pPr>
    </w:p>
    <w:p w14:paraId="5D23B61F" w14:textId="77777777" w:rsidR="007D21A1" w:rsidRDefault="007D21A1" w:rsidP="00F16003">
      <w:pPr>
        <w:rPr>
          <w:rFonts w:ascii="Poppins" w:hAnsi="Poppins" w:cs="Poppins"/>
        </w:rPr>
      </w:pPr>
    </w:p>
    <w:p w14:paraId="27889AFB" w14:textId="46428613" w:rsidR="00972FDB" w:rsidRPr="00DB5BBF" w:rsidRDefault="00972FDB" w:rsidP="00972FD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7</w:t>
      </w:r>
    </w:p>
    <w:p w14:paraId="3EAE6547" w14:textId="77777777" w:rsidR="00972FDB" w:rsidRPr="00DB5BBF" w:rsidRDefault="00972FDB" w:rsidP="00972FD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43702351" w14:textId="77777777" w:rsidR="00972FDB" w:rsidRPr="00DB5BBF" w:rsidRDefault="00972FDB" w:rsidP="00972FD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066F1F52" w14:textId="3DBB1EF8" w:rsidR="00972FDB" w:rsidRDefault="00972FDB" w:rsidP="00972FDB">
      <w:pPr>
        <w:rPr>
          <w:rFonts w:ascii="Poppins" w:hAnsi="Poppins" w:cs="Poppins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B7421A">
        <w:rPr>
          <w:rFonts w:ascii="Poppins" w:hAnsi="Poppins" w:cs="Poppins"/>
        </w:rPr>
        <w:t xml:space="preserve">Verify that uploading image of unsupported </w:t>
      </w:r>
      <w:r>
        <w:rPr>
          <w:rFonts w:ascii="Poppins" w:hAnsi="Poppins" w:cs="Poppins"/>
        </w:rPr>
        <w:t>size</w:t>
      </w:r>
      <w:r w:rsidRPr="00B7421A">
        <w:rPr>
          <w:rFonts w:ascii="Poppins" w:hAnsi="Poppins" w:cs="Poppins"/>
        </w:rPr>
        <w:t xml:space="preserve"> should lead to error </w:t>
      </w:r>
      <w:r>
        <w:rPr>
          <w:rFonts w:ascii="Poppins" w:hAnsi="Poppins" w:cs="Poppins"/>
        </w:rPr>
        <w:t xml:space="preserve">  </w:t>
      </w:r>
      <w:r w:rsidRPr="00B7421A">
        <w:rPr>
          <w:rFonts w:ascii="Poppins" w:hAnsi="Poppins" w:cs="Poppins"/>
        </w:rPr>
        <w:t>message.</w:t>
      </w:r>
    </w:p>
    <w:p w14:paraId="04AC4E95" w14:textId="70112E6E" w:rsidR="00972FDB" w:rsidRPr="00DB5BBF" w:rsidRDefault="00972FDB" w:rsidP="00972FD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614F6625" w14:textId="77777777" w:rsidR="00972FDB" w:rsidRPr="00DB5BBF" w:rsidRDefault="00972FDB" w:rsidP="00972FD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972FDB" w:rsidRPr="00DB5BBF" w14:paraId="7D48FF4E" w14:textId="77777777" w:rsidTr="00F07CF2">
        <w:tc>
          <w:tcPr>
            <w:tcW w:w="1265" w:type="dxa"/>
          </w:tcPr>
          <w:p w14:paraId="3E0E863D" w14:textId="77777777" w:rsidR="00972FDB" w:rsidRPr="00DB5BBF" w:rsidRDefault="00972FDB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4E40A21C" w14:textId="77777777" w:rsidR="00972FDB" w:rsidRPr="00DB5BBF" w:rsidRDefault="00972FDB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2097DEBF" w14:textId="77777777" w:rsidR="00972FDB" w:rsidRPr="00DB5BBF" w:rsidRDefault="00972FDB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972FDB" w:rsidRPr="00DB5BBF" w14:paraId="41339FBA" w14:textId="77777777" w:rsidTr="00F07CF2">
        <w:tc>
          <w:tcPr>
            <w:tcW w:w="1265" w:type="dxa"/>
          </w:tcPr>
          <w:p w14:paraId="74773CD5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D65ADFE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60D0B16D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972FDB" w:rsidRPr="00DB5BBF" w14:paraId="0A5A3503" w14:textId="77777777" w:rsidTr="00F07CF2">
        <w:tc>
          <w:tcPr>
            <w:tcW w:w="1265" w:type="dxa"/>
          </w:tcPr>
          <w:p w14:paraId="74838972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53CC350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2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371DB94B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hyperlink r:id="rId128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972FDB" w:rsidRPr="00DB5BBF" w14:paraId="0CE62903" w14:textId="77777777" w:rsidTr="00F07CF2">
        <w:tc>
          <w:tcPr>
            <w:tcW w:w="1265" w:type="dxa"/>
          </w:tcPr>
          <w:p w14:paraId="41B0617F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9921D3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2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5BB36994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hyperlink r:id="rId13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972FDB" w:rsidRPr="00DB5BBF" w14:paraId="6EEB9466" w14:textId="77777777" w:rsidTr="00F07CF2">
        <w:tc>
          <w:tcPr>
            <w:tcW w:w="1265" w:type="dxa"/>
          </w:tcPr>
          <w:p w14:paraId="74C00E2F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6ED26D3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52F728F8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972FDB" w:rsidRPr="00DB5BBF" w14:paraId="2C943068" w14:textId="77777777" w:rsidTr="00F07CF2">
        <w:tc>
          <w:tcPr>
            <w:tcW w:w="1265" w:type="dxa"/>
          </w:tcPr>
          <w:p w14:paraId="5EA8F2E1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27A9C40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04C8F60E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972FDB" w:rsidRPr="00DB5BBF" w14:paraId="416C9D0B" w14:textId="77777777" w:rsidTr="00F07CF2">
        <w:tc>
          <w:tcPr>
            <w:tcW w:w="1265" w:type="dxa"/>
          </w:tcPr>
          <w:p w14:paraId="4C11DDE6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47A8B68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4C43003A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972FDB" w:rsidRPr="00DB5BBF" w14:paraId="2383ED17" w14:textId="77777777" w:rsidTr="00F07CF2">
        <w:tc>
          <w:tcPr>
            <w:tcW w:w="1265" w:type="dxa"/>
          </w:tcPr>
          <w:p w14:paraId="7ED17F04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602BC5B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7200CB4B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972FDB" w:rsidRPr="00DB5BBF" w14:paraId="0153D76D" w14:textId="77777777" w:rsidTr="00F07CF2">
        <w:tc>
          <w:tcPr>
            <w:tcW w:w="1265" w:type="dxa"/>
          </w:tcPr>
          <w:p w14:paraId="172B541D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4469E52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next to Circle having profile Picture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54349C0F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Box opens with Title Update Profile Picture</w:t>
            </w:r>
          </w:p>
        </w:tc>
      </w:tr>
      <w:tr w:rsidR="00972FDB" w:rsidRPr="00DB5BBF" w14:paraId="6E1DF98E" w14:textId="77777777" w:rsidTr="00F07CF2">
        <w:tc>
          <w:tcPr>
            <w:tcW w:w="1265" w:type="dxa"/>
          </w:tcPr>
          <w:p w14:paraId="087C1A43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C082F85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0113C29F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proofErr w:type="gramStart"/>
            <w:r>
              <w:rPr>
                <w:rFonts w:ascii="Poppins" w:hAnsi="Poppins" w:cs="Poppins"/>
              </w:rPr>
              <w:t>A new small</w:t>
            </w:r>
            <w:proofErr w:type="gramEnd"/>
            <w:r>
              <w:rPr>
                <w:rFonts w:ascii="Poppins" w:hAnsi="Poppins" w:cs="Poppins"/>
              </w:rPr>
              <w:t xml:space="preserve"> window appears showing ‘Files from computer</w:t>
            </w:r>
          </w:p>
        </w:tc>
      </w:tr>
      <w:tr w:rsidR="00972FDB" w:rsidRPr="00DB5BBF" w14:paraId="7D8B8948" w14:textId="77777777" w:rsidTr="00F07CF2">
        <w:tc>
          <w:tcPr>
            <w:tcW w:w="1265" w:type="dxa"/>
          </w:tcPr>
          <w:p w14:paraId="0EFBB018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89F348D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3EAFE907" w14:textId="77777777" w:rsidR="00972FDB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972FDB" w:rsidRPr="00DB5BBF" w14:paraId="348DAD07" w14:textId="77777777" w:rsidTr="00F07CF2">
        <w:tc>
          <w:tcPr>
            <w:tcW w:w="1265" w:type="dxa"/>
          </w:tcPr>
          <w:p w14:paraId="6D1E83E4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6B6C208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profile.jpg’</w:t>
            </w:r>
          </w:p>
        </w:tc>
        <w:tc>
          <w:tcPr>
            <w:tcW w:w="4214" w:type="dxa"/>
          </w:tcPr>
          <w:p w14:paraId="6C3E7EA7" w14:textId="77777777" w:rsidR="00972FDB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972FDB" w:rsidRPr="00DB5BBF" w14:paraId="0E795E6B" w14:textId="77777777" w:rsidTr="00F07CF2">
        <w:tc>
          <w:tcPr>
            <w:tcW w:w="1265" w:type="dxa"/>
          </w:tcPr>
          <w:p w14:paraId="3A33AFCC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BEBFF2C" w14:textId="77777777" w:rsidR="00972FDB" w:rsidRPr="00DB5BBF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57A9218F" w14:textId="5892EB98" w:rsidR="00972FDB" w:rsidRDefault="00972FDB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Dialog box appears with text Resolution Not Supported </w:t>
            </w:r>
          </w:p>
        </w:tc>
      </w:tr>
    </w:tbl>
    <w:p w14:paraId="349EDD45" w14:textId="77777777" w:rsidR="00972FDB" w:rsidRDefault="00972FDB" w:rsidP="00972FDB">
      <w:pPr>
        <w:rPr>
          <w:rFonts w:ascii="Poppins" w:hAnsi="Poppins" w:cs="Poppins"/>
        </w:rPr>
      </w:pPr>
    </w:p>
    <w:p w14:paraId="4D9B6AB2" w14:textId="77777777" w:rsidR="00972FDB" w:rsidRDefault="00972FDB" w:rsidP="00972FDB">
      <w:pPr>
        <w:rPr>
          <w:rFonts w:ascii="Poppins" w:hAnsi="Poppins" w:cs="Poppins"/>
        </w:rPr>
      </w:pPr>
    </w:p>
    <w:p w14:paraId="617483F2" w14:textId="06CC999A" w:rsidR="00B12A2C" w:rsidRPr="00DB5BBF" w:rsidRDefault="00B12A2C" w:rsidP="00B12A2C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8</w:t>
      </w:r>
    </w:p>
    <w:p w14:paraId="4DF6D3C6" w14:textId="77777777" w:rsidR="00B12A2C" w:rsidRPr="00DB5BBF" w:rsidRDefault="00B12A2C" w:rsidP="00B12A2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11272C3F" w14:textId="77777777" w:rsidR="00B12A2C" w:rsidRPr="00DB5BBF" w:rsidRDefault="00B12A2C" w:rsidP="00B12A2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>Execution Result: Pass</w:t>
      </w:r>
    </w:p>
    <w:p w14:paraId="6076F46F" w14:textId="77777777" w:rsidR="00B12A2C" w:rsidRDefault="00B12A2C" w:rsidP="00B12A2C">
      <w:pPr>
        <w:rPr>
          <w:rFonts w:ascii="Poppins" w:hAnsi="Poppins" w:cs="Poppins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B12A2C">
        <w:rPr>
          <w:rFonts w:ascii="Poppins" w:hAnsi="Poppins" w:cs="Poppins"/>
        </w:rPr>
        <w:t>Verify that uploading image of size exceeding maximum allowed size should lead to error message.</w:t>
      </w:r>
    </w:p>
    <w:p w14:paraId="75B23F50" w14:textId="03293F88" w:rsidR="00B12A2C" w:rsidRPr="00DB5BBF" w:rsidRDefault="00B12A2C" w:rsidP="00B12A2C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5233D207" w14:textId="77777777" w:rsidR="00B12A2C" w:rsidRPr="00DB5BBF" w:rsidRDefault="00B12A2C" w:rsidP="00B12A2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B12A2C" w:rsidRPr="00DB5BBF" w14:paraId="3E563A62" w14:textId="77777777" w:rsidTr="00F07CF2">
        <w:tc>
          <w:tcPr>
            <w:tcW w:w="1265" w:type="dxa"/>
          </w:tcPr>
          <w:p w14:paraId="290D3B06" w14:textId="77777777" w:rsidR="00B12A2C" w:rsidRPr="00DB5BBF" w:rsidRDefault="00B12A2C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7B9E1EE8" w14:textId="77777777" w:rsidR="00B12A2C" w:rsidRPr="00DB5BBF" w:rsidRDefault="00B12A2C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7C14A04A" w14:textId="77777777" w:rsidR="00B12A2C" w:rsidRPr="00DB5BBF" w:rsidRDefault="00B12A2C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B12A2C" w:rsidRPr="00DB5BBF" w14:paraId="59927619" w14:textId="77777777" w:rsidTr="00F07CF2">
        <w:tc>
          <w:tcPr>
            <w:tcW w:w="1265" w:type="dxa"/>
          </w:tcPr>
          <w:p w14:paraId="0D0A930D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B81E34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576BB1D7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B12A2C" w:rsidRPr="00DB5BBF" w14:paraId="2C6B254A" w14:textId="77777777" w:rsidTr="00F07CF2">
        <w:tc>
          <w:tcPr>
            <w:tcW w:w="1265" w:type="dxa"/>
          </w:tcPr>
          <w:p w14:paraId="62C9739F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5659318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3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4C8F4FC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hyperlink r:id="rId13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B12A2C" w:rsidRPr="00DB5BBF" w14:paraId="7B780A25" w14:textId="77777777" w:rsidTr="00F07CF2">
        <w:tc>
          <w:tcPr>
            <w:tcW w:w="1265" w:type="dxa"/>
          </w:tcPr>
          <w:p w14:paraId="25825523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408DD9C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3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332A5E7F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hyperlink r:id="rId134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B12A2C" w:rsidRPr="00DB5BBF" w14:paraId="53473764" w14:textId="77777777" w:rsidTr="00F07CF2">
        <w:tc>
          <w:tcPr>
            <w:tcW w:w="1265" w:type="dxa"/>
          </w:tcPr>
          <w:p w14:paraId="472A2FBE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8766111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3076A93C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B12A2C" w:rsidRPr="00DB5BBF" w14:paraId="24CA60D1" w14:textId="77777777" w:rsidTr="00F07CF2">
        <w:tc>
          <w:tcPr>
            <w:tcW w:w="1265" w:type="dxa"/>
          </w:tcPr>
          <w:p w14:paraId="6E24D3F0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5E38B83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556BD4AA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B12A2C" w:rsidRPr="00DB5BBF" w14:paraId="59ABF2FF" w14:textId="77777777" w:rsidTr="00F07CF2">
        <w:tc>
          <w:tcPr>
            <w:tcW w:w="1265" w:type="dxa"/>
          </w:tcPr>
          <w:p w14:paraId="02F0EA5A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F5B298D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17560289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B12A2C" w:rsidRPr="00DB5BBF" w14:paraId="6DEAA335" w14:textId="77777777" w:rsidTr="00F07CF2">
        <w:tc>
          <w:tcPr>
            <w:tcW w:w="1265" w:type="dxa"/>
          </w:tcPr>
          <w:p w14:paraId="34960770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AA8359E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221DD7C0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B12A2C" w:rsidRPr="00DB5BBF" w14:paraId="5CEFBDA1" w14:textId="77777777" w:rsidTr="00F07CF2">
        <w:tc>
          <w:tcPr>
            <w:tcW w:w="1265" w:type="dxa"/>
          </w:tcPr>
          <w:p w14:paraId="5D842CE0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BA7AB2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next to Circle having profile Picture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3701D907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Box opens with Title Update Profile Picture</w:t>
            </w:r>
          </w:p>
        </w:tc>
      </w:tr>
      <w:tr w:rsidR="00B12A2C" w:rsidRPr="00DB5BBF" w14:paraId="088CD4BA" w14:textId="77777777" w:rsidTr="00F07CF2">
        <w:tc>
          <w:tcPr>
            <w:tcW w:w="1265" w:type="dxa"/>
          </w:tcPr>
          <w:p w14:paraId="744AAC64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FC46F89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5DF7DAAC" w14:textId="509B9447" w:rsidR="00B12A2C" w:rsidRPr="00DB5BBF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mall new</w:t>
            </w:r>
            <w:r>
              <w:rPr>
                <w:rFonts w:ascii="Poppins" w:hAnsi="Poppins" w:cs="Poppins"/>
              </w:rPr>
              <w:t xml:space="preserve"> window appears showing ‘Files from computer</w:t>
            </w:r>
          </w:p>
        </w:tc>
      </w:tr>
      <w:tr w:rsidR="00B12A2C" w:rsidRPr="00DB5BBF" w14:paraId="53E65544" w14:textId="77777777" w:rsidTr="00F07CF2">
        <w:tc>
          <w:tcPr>
            <w:tcW w:w="1265" w:type="dxa"/>
          </w:tcPr>
          <w:p w14:paraId="1DC987B0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767338B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2D3135B6" w14:textId="77777777" w:rsidR="00B12A2C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B12A2C" w:rsidRPr="00DB5BBF" w14:paraId="5788CC27" w14:textId="77777777" w:rsidTr="00F07CF2">
        <w:tc>
          <w:tcPr>
            <w:tcW w:w="1265" w:type="dxa"/>
          </w:tcPr>
          <w:p w14:paraId="4661FCDA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82E074B" w14:textId="7D2AB1FB" w:rsidR="00B12A2C" w:rsidRPr="00DB5BBF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profile</w:t>
            </w:r>
            <w:r>
              <w:rPr>
                <w:rFonts w:ascii="Poppins" w:hAnsi="Poppins" w:cs="Poppins"/>
              </w:rPr>
              <w:t>pic</w:t>
            </w:r>
            <w:r>
              <w:rPr>
                <w:rFonts w:ascii="Poppins" w:hAnsi="Poppins" w:cs="Poppins"/>
              </w:rPr>
              <w:t>.jpg’</w:t>
            </w:r>
          </w:p>
        </w:tc>
        <w:tc>
          <w:tcPr>
            <w:tcW w:w="4214" w:type="dxa"/>
          </w:tcPr>
          <w:p w14:paraId="58DAA8C1" w14:textId="77777777" w:rsidR="00B12A2C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B12A2C" w:rsidRPr="00DB5BBF" w14:paraId="1B4D6E0C" w14:textId="77777777" w:rsidTr="00F07CF2">
        <w:tc>
          <w:tcPr>
            <w:tcW w:w="1265" w:type="dxa"/>
          </w:tcPr>
          <w:p w14:paraId="360CDE6B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BD7814" w14:textId="77777777" w:rsidR="00B12A2C" w:rsidRPr="00DB5BBF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4DB45C80" w14:textId="10275307" w:rsidR="00B12A2C" w:rsidRDefault="00B12A2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Dialog box appears with text </w:t>
            </w:r>
            <w:r>
              <w:rPr>
                <w:rFonts w:ascii="Poppins" w:hAnsi="Poppins" w:cs="Poppins"/>
              </w:rPr>
              <w:t>File exceeds the maximum allowed limit</w:t>
            </w:r>
            <w:r>
              <w:rPr>
                <w:rFonts w:ascii="Poppins" w:hAnsi="Poppins" w:cs="Poppins"/>
              </w:rPr>
              <w:t xml:space="preserve"> </w:t>
            </w:r>
          </w:p>
        </w:tc>
      </w:tr>
    </w:tbl>
    <w:p w14:paraId="04838A25" w14:textId="77777777" w:rsidR="00B12A2C" w:rsidRDefault="00B12A2C" w:rsidP="00B12A2C">
      <w:pPr>
        <w:rPr>
          <w:rFonts w:ascii="Poppins" w:hAnsi="Poppins" w:cs="Poppins"/>
        </w:rPr>
      </w:pPr>
    </w:p>
    <w:p w14:paraId="4B5C4BCE" w14:textId="77777777" w:rsidR="0023227F" w:rsidRDefault="0023227F" w:rsidP="0023227F">
      <w:pPr>
        <w:rPr>
          <w:rFonts w:ascii="Poppins" w:hAnsi="Poppins" w:cs="Poppins"/>
        </w:rPr>
      </w:pPr>
    </w:p>
    <w:p w14:paraId="2ED4FFFE" w14:textId="20055D50" w:rsidR="0023227F" w:rsidRPr="00DB5BBF" w:rsidRDefault="0023227F" w:rsidP="0023227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est Case ID: 2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9</w:t>
      </w:r>
    </w:p>
    <w:p w14:paraId="3C6D8B2A" w14:textId="77777777" w:rsidR="0023227F" w:rsidRPr="00DB5BBF" w:rsidRDefault="0023227F" w:rsidP="0023227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5180A692" w14:textId="77777777" w:rsidR="0023227F" w:rsidRPr="00DB5BBF" w:rsidRDefault="0023227F" w:rsidP="0023227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4F83007C" w14:textId="618537C6" w:rsidR="0023227F" w:rsidRPr="0023227F" w:rsidRDefault="0023227F" w:rsidP="0023227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uploading image of larger dimension than permitted should </w:t>
      </w:r>
      <w:r>
        <w:rPr>
          <w:rFonts w:ascii="Poppins" w:eastAsia="Times New Roman" w:hAnsi="Poppins" w:cs="Poppins"/>
          <w:color w:val="282829"/>
        </w:rPr>
        <w:t xml:space="preserve">   </w:t>
      </w:r>
      <w:r w:rsidR="00BE2303">
        <w:rPr>
          <w:rFonts w:ascii="Poppins" w:eastAsia="Times New Roman" w:hAnsi="Poppins" w:cs="Poppins"/>
          <w:color w:val="282829"/>
        </w:rPr>
        <w:t xml:space="preserve">     </w:t>
      </w:r>
      <w:r w:rsidRPr="0023227F">
        <w:rPr>
          <w:rFonts w:ascii="Poppins" w:eastAsia="Times New Roman" w:hAnsi="Poppins" w:cs="Poppins"/>
          <w:color w:val="282829"/>
        </w:rPr>
        <w:t>lead to error message.</w:t>
      </w:r>
    </w:p>
    <w:p w14:paraId="6FB67FE4" w14:textId="77777777" w:rsidR="0023227F" w:rsidRPr="00DB5BBF" w:rsidRDefault="0023227F" w:rsidP="0023227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47554EC8" w14:textId="77777777" w:rsidR="0023227F" w:rsidRPr="00DB5BBF" w:rsidRDefault="0023227F" w:rsidP="0023227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23227F" w:rsidRPr="00DB5BBF" w14:paraId="79F2F51F" w14:textId="77777777" w:rsidTr="00F07CF2">
        <w:tc>
          <w:tcPr>
            <w:tcW w:w="1265" w:type="dxa"/>
          </w:tcPr>
          <w:p w14:paraId="2EBC195C" w14:textId="77777777" w:rsidR="0023227F" w:rsidRPr="00DB5BBF" w:rsidRDefault="0023227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0125BBF0" w14:textId="77777777" w:rsidR="0023227F" w:rsidRPr="00DB5BBF" w:rsidRDefault="0023227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1FA78DAD" w14:textId="77777777" w:rsidR="0023227F" w:rsidRPr="00DB5BBF" w:rsidRDefault="0023227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23227F" w:rsidRPr="00DB5BBF" w14:paraId="7BAED443" w14:textId="77777777" w:rsidTr="00F07CF2">
        <w:tc>
          <w:tcPr>
            <w:tcW w:w="1265" w:type="dxa"/>
          </w:tcPr>
          <w:p w14:paraId="78B29258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5A527BC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5BF25B8B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23227F" w:rsidRPr="00DB5BBF" w14:paraId="3A2ECAB1" w14:textId="77777777" w:rsidTr="00F07CF2">
        <w:tc>
          <w:tcPr>
            <w:tcW w:w="1265" w:type="dxa"/>
          </w:tcPr>
          <w:p w14:paraId="7D11F656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52445F1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3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4B9BFC67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hyperlink r:id="rId13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23227F" w:rsidRPr="00DB5BBF" w14:paraId="4B07588D" w14:textId="77777777" w:rsidTr="00F07CF2">
        <w:tc>
          <w:tcPr>
            <w:tcW w:w="1265" w:type="dxa"/>
          </w:tcPr>
          <w:p w14:paraId="3022C8E2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181651C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3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1C10C94D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hyperlink r:id="rId13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23227F" w:rsidRPr="00DB5BBF" w14:paraId="40360171" w14:textId="77777777" w:rsidTr="00F07CF2">
        <w:tc>
          <w:tcPr>
            <w:tcW w:w="1265" w:type="dxa"/>
          </w:tcPr>
          <w:p w14:paraId="73DD014C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087A5EB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EF4CBA9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23227F" w:rsidRPr="00DB5BBF" w14:paraId="53A26413" w14:textId="77777777" w:rsidTr="00F07CF2">
        <w:tc>
          <w:tcPr>
            <w:tcW w:w="1265" w:type="dxa"/>
          </w:tcPr>
          <w:p w14:paraId="72E21268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5E90F1F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38F61578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23227F" w:rsidRPr="00DB5BBF" w14:paraId="5B0F8AFD" w14:textId="77777777" w:rsidTr="00F07CF2">
        <w:tc>
          <w:tcPr>
            <w:tcW w:w="1265" w:type="dxa"/>
          </w:tcPr>
          <w:p w14:paraId="17E611AF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04125D0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0E548218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23227F" w:rsidRPr="00DB5BBF" w14:paraId="6E77B314" w14:textId="77777777" w:rsidTr="00F07CF2">
        <w:tc>
          <w:tcPr>
            <w:tcW w:w="1265" w:type="dxa"/>
          </w:tcPr>
          <w:p w14:paraId="7E53F58E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6004D22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049BF7A2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23227F" w:rsidRPr="00DB5BBF" w14:paraId="67AAF2BE" w14:textId="77777777" w:rsidTr="00F07CF2">
        <w:tc>
          <w:tcPr>
            <w:tcW w:w="1265" w:type="dxa"/>
          </w:tcPr>
          <w:p w14:paraId="011DED12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41C871B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next to Circle having profile Picture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578002A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Box opens with Title Update Profile Picture</w:t>
            </w:r>
          </w:p>
        </w:tc>
      </w:tr>
      <w:tr w:rsidR="0023227F" w:rsidRPr="00DB5BBF" w14:paraId="40654F25" w14:textId="77777777" w:rsidTr="00F07CF2">
        <w:tc>
          <w:tcPr>
            <w:tcW w:w="1265" w:type="dxa"/>
          </w:tcPr>
          <w:p w14:paraId="242F58AA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7692BFA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28C8F4D5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mall new window appears showing ‘Files from computer</w:t>
            </w:r>
          </w:p>
        </w:tc>
      </w:tr>
      <w:tr w:rsidR="0023227F" w:rsidRPr="00DB5BBF" w14:paraId="00CFF903" w14:textId="77777777" w:rsidTr="00F07CF2">
        <w:tc>
          <w:tcPr>
            <w:tcW w:w="1265" w:type="dxa"/>
          </w:tcPr>
          <w:p w14:paraId="099A0806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5328FE4" w14:textId="77777777" w:rsidR="0023227F" w:rsidRPr="00DB5BB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2FC70322" w14:textId="77777777" w:rsidR="0023227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23227F" w:rsidRPr="00DB5BBF" w14:paraId="3E809B36" w14:textId="77777777" w:rsidTr="00F07CF2">
        <w:tc>
          <w:tcPr>
            <w:tcW w:w="1265" w:type="dxa"/>
          </w:tcPr>
          <w:p w14:paraId="45908A68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51A98F7" w14:textId="5FB10468" w:rsidR="0023227F" w:rsidRPr="00DB5BB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profilepic.jpg’</w:t>
            </w:r>
            <w:r>
              <w:rPr>
                <w:rFonts w:ascii="Poppins" w:hAnsi="Poppins" w:cs="Poppins"/>
              </w:rPr>
              <w:t xml:space="preserve"> having size 5048px X 5048px </w:t>
            </w:r>
          </w:p>
        </w:tc>
        <w:tc>
          <w:tcPr>
            <w:tcW w:w="4214" w:type="dxa"/>
          </w:tcPr>
          <w:p w14:paraId="786B1138" w14:textId="2E0137C9" w:rsidR="0023227F" w:rsidRDefault="002322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Dialog box appears with text </w:t>
            </w:r>
            <w:r>
              <w:rPr>
                <w:rFonts w:ascii="Poppins" w:hAnsi="Poppins" w:cs="Poppins"/>
              </w:rPr>
              <w:t>‘Picture</w:t>
            </w:r>
            <w:r>
              <w:rPr>
                <w:rFonts w:ascii="Poppins" w:hAnsi="Poppins" w:cs="Poppins"/>
              </w:rPr>
              <w:t xml:space="preserve"> exceeds the maximum </w:t>
            </w:r>
            <w:r>
              <w:rPr>
                <w:rFonts w:ascii="Poppins" w:hAnsi="Poppins" w:cs="Poppins"/>
              </w:rPr>
              <w:t>Resolution’</w:t>
            </w:r>
          </w:p>
        </w:tc>
      </w:tr>
    </w:tbl>
    <w:p w14:paraId="5E590534" w14:textId="77777777" w:rsidR="00972FDB" w:rsidRDefault="00972FDB" w:rsidP="00972FDB">
      <w:pPr>
        <w:rPr>
          <w:rFonts w:ascii="Poppins" w:hAnsi="Poppins" w:cs="Poppins"/>
        </w:rPr>
      </w:pPr>
    </w:p>
    <w:p w14:paraId="1829943A" w14:textId="77777777" w:rsidR="00972FDB" w:rsidRPr="00DB5BBF" w:rsidRDefault="00972FDB" w:rsidP="00972FDB">
      <w:pPr>
        <w:rPr>
          <w:rFonts w:ascii="Poppins" w:hAnsi="Poppins" w:cs="Poppins"/>
        </w:rPr>
      </w:pPr>
    </w:p>
    <w:p w14:paraId="69CE2669" w14:textId="77777777" w:rsidR="00F16003" w:rsidRDefault="00F16003" w:rsidP="00F16003">
      <w:pPr>
        <w:rPr>
          <w:rFonts w:ascii="Poppins" w:hAnsi="Poppins" w:cs="Poppins"/>
        </w:rPr>
      </w:pPr>
    </w:p>
    <w:p w14:paraId="30656AA9" w14:textId="67E6E2CE" w:rsidR="00F3086F" w:rsidRPr="00DB5BB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30</w:t>
      </w:r>
    </w:p>
    <w:p w14:paraId="3DB9A113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15651AEA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62C641A5" w14:textId="4EABA048" w:rsidR="00F3086F" w:rsidRPr="0023227F" w:rsidRDefault="00F3086F" w:rsidP="00F3086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React on post </w:t>
      </w:r>
    </w:p>
    <w:p w14:paraId="6AD15172" w14:textId="77777777" w:rsidR="00F3086F" w:rsidRPr="00DB5BBF" w:rsidRDefault="00F3086F" w:rsidP="00F3086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7B2E81F0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F3086F" w:rsidRPr="00DB5BBF" w14:paraId="13D1FBAB" w14:textId="77777777" w:rsidTr="00F07CF2">
        <w:tc>
          <w:tcPr>
            <w:tcW w:w="1265" w:type="dxa"/>
          </w:tcPr>
          <w:p w14:paraId="423BDA62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0D35C7BB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633C1A83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3086F" w:rsidRPr="00DB5BBF" w14:paraId="65611F7B" w14:textId="77777777" w:rsidTr="00F07CF2">
        <w:tc>
          <w:tcPr>
            <w:tcW w:w="1265" w:type="dxa"/>
          </w:tcPr>
          <w:p w14:paraId="79B08E0F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546C579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0712555A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3086F" w:rsidRPr="00DB5BBF" w14:paraId="3FFCB719" w14:textId="77777777" w:rsidTr="00F07CF2">
        <w:tc>
          <w:tcPr>
            <w:tcW w:w="1265" w:type="dxa"/>
          </w:tcPr>
          <w:p w14:paraId="5A019DF4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B15858A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3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53B0C830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hyperlink r:id="rId14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3086F" w:rsidRPr="00DB5BBF" w14:paraId="102F247C" w14:textId="77777777" w:rsidTr="00F07CF2">
        <w:tc>
          <w:tcPr>
            <w:tcW w:w="1265" w:type="dxa"/>
          </w:tcPr>
          <w:p w14:paraId="5D0915DE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098D30B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41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41E52E54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hyperlink r:id="rId142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3086F" w:rsidRPr="00DB5BBF" w14:paraId="2A6C33D8" w14:textId="77777777" w:rsidTr="00F07CF2">
        <w:tc>
          <w:tcPr>
            <w:tcW w:w="1265" w:type="dxa"/>
          </w:tcPr>
          <w:p w14:paraId="7B9765F6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A2F820E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0B9D3E50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F3086F" w:rsidRPr="00DB5BBF" w14:paraId="64401213" w14:textId="77777777" w:rsidTr="00F07CF2">
        <w:tc>
          <w:tcPr>
            <w:tcW w:w="1265" w:type="dxa"/>
          </w:tcPr>
          <w:p w14:paraId="140DA277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A1E5D29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29E8D4FF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F3086F" w:rsidRPr="00DB5BBF" w14:paraId="2907307E" w14:textId="77777777" w:rsidTr="00F07CF2">
        <w:tc>
          <w:tcPr>
            <w:tcW w:w="1265" w:type="dxa"/>
          </w:tcPr>
          <w:p w14:paraId="09026222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B7B762A" w14:textId="2C69F883" w:rsidR="00F3086F" w:rsidRPr="00DB5BB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</w:t>
            </w:r>
            <w:r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A70EB7F" w14:textId="0718FC50" w:rsidR="00F3086F" w:rsidRPr="00DB5BB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F3086F" w:rsidRPr="00DB5BBF" w14:paraId="7232CB90" w14:textId="77777777" w:rsidTr="00F07CF2">
        <w:tc>
          <w:tcPr>
            <w:tcW w:w="1265" w:type="dxa"/>
          </w:tcPr>
          <w:p w14:paraId="30F175D5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A42312A" w14:textId="3975EE53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Thumb Icon </w:t>
            </w:r>
          </w:p>
        </w:tc>
        <w:tc>
          <w:tcPr>
            <w:tcW w:w="4214" w:type="dxa"/>
          </w:tcPr>
          <w:p w14:paraId="1864E85C" w14:textId="1A1BB0DB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Post Liked </w:t>
            </w:r>
          </w:p>
        </w:tc>
      </w:tr>
    </w:tbl>
    <w:p w14:paraId="74BE3986" w14:textId="77777777" w:rsidR="00F3086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0C88733" w14:textId="77777777" w:rsidR="00F3086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6F1A24E" w14:textId="77777777" w:rsidR="00F3086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AADFC7D" w14:textId="27F757D7" w:rsidR="00F3086F" w:rsidRPr="00DB5BB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30</w:t>
      </w:r>
    </w:p>
    <w:p w14:paraId="7FBC3673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7281E178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7BB3B6FF" w14:textId="63317AD6" w:rsidR="00F3086F" w:rsidRPr="0023227F" w:rsidRDefault="00F3086F" w:rsidP="00F3086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</w:t>
      </w:r>
      <w:r>
        <w:rPr>
          <w:rFonts w:ascii="Poppins" w:eastAsia="Times New Roman" w:hAnsi="Poppins" w:cs="Poppins"/>
          <w:color w:val="282829"/>
        </w:rPr>
        <w:t>comment</w:t>
      </w:r>
      <w:r>
        <w:rPr>
          <w:rFonts w:ascii="Poppins" w:eastAsia="Times New Roman" w:hAnsi="Poppins" w:cs="Poppins"/>
          <w:color w:val="282829"/>
        </w:rPr>
        <w:t xml:space="preserve"> on post </w:t>
      </w:r>
    </w:p>
    <w:p w14:paraId="38803EF6" w14:textId="77777777" w:rsidR="00F3086F" w:rsidRPr="00DB5BBF" w:rsidRDefault="00F3086F" w:rsidP="00F3086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2AFC339E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F3086F" w:rsidRPr="00DB5BBF" w14:paraId="1D96EABD" w14:textId="77777777" w:rsidTr="00F07CF2">
        <w:tc>
          <w:tcPr>
            <w:tcW w:w="1265" w:type="dxa"/>
          </w:tcPr>
          <w:p w14:paraId="2854FC7B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5F66CA7B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0572BBAF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3086F" w:rsidRPr="00DB5BBF" w14:paraId="4E4C14A2" w14:textId="77777777" w:rsidTr="00F07CF2">
        <w:tc>
          <w:tcPr>
            <w:tcW w:w="1265" w:type="dxa"/>
          </w:tcPr>
          <w:p w14:paraId="41B8170C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E58FEA6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472E1799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3086F" w:rsidRPr="00DB5BBF" w14:paraId="0E3B10FA" w14:textId="77777777" w:rsidTr="00F07CF2">
        <w:tc>
          <w:tcPr>
            <w:tcW w:w="1265" w:type="dxa"/>
          </w:tcPr>
          <w:p w14:paraId="57C072B3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CFD33CB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4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68B8A266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hyperlink r:id="rId14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3086F" w:rsidRPr="00DB5BBF" w14:paraId="71BE5F8B" w14:textId="77777777" w:rsidTr="00F07CF2">
        <w:tc>
          <w:tcPr>
            <w:tcW w:w="1265" w:type="dxa"/>
          </w:tcPr>
          <w:p w14:paraId="0B070C35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86C0860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45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538A0A6A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hyperlink r:id="rId14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3086F" w:rsidRPr="00DB5BBF" w14:paraId="2AEF6E0B" w14:textId="77777777" w:rsidTr="00F07CF2">
        <w:tc>
          <w:tcPr>
            <w:tcW w:w="1265" w:type="dxa"/>
          </w:tcPr>
          <w:p w14:paraId="2F644BF0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5C1F427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CC05E52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F3086F" w:rsidRPr="00DB5BBF" w14:paraId="29945FAD" w14:textId="77777777" w:rsidTr="00F07CF2">
        <w:tc>
          <w:tcPr>
            <w:tcW w:w="1265" w:type="dxa"/>
          </w:tcPr>
          <w:p w14:paraId="3E5D7862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2E02005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0B39202F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F3086F" w:rsidRPr="00DB5BBF" w14:paraId="780CD958" w14:textId="77777777" w:rsidTr="00F07CF2">
        <w:tc>
          <w:tcPr>
            <w:tcW w:w="1265" w:type="dxa"/>
          </w:tcPr>
          <w:p w14:paraId="3C2736F5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77416F1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4BA0EF65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F3086F" w:rsidRPr="00DB5BBF" w14:paraId="11DE13F6" w14:textId="77777777" w:rsidTr="00F07CF2">
        <w:tc>
          <w:tcPr>
            <w:tcW w:w="1265" w:type="dxa"/>
          </w:tcPr>
          <w:p w14:paraId="1FFAF524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99B1667" w14:textId="3D8ADB9E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</w:t>
            </w:r>
            <w:r>
              <w:rPr>
                <w:rFonts w:ascii="Poppins" w:hAnsi="Poppins" w:cs="Poppins"/>
              </w:rPr>
              <w:t>Comment</w:t>
            </w:r>
            <w:r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4DB773B0" w14:textId="16EEF29F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comment box opens</w:t>
            </w:r>
            <w:r>
              <w:rPr>
                <w:rFonts w:ascii="Poppins" w:hAnsi="Poppins" w:cs="Poppins"/>
              </w:rPr>
              <w:t xml:space="preserve"> </w:t>
            </w:r>
          </w:p>
        </w:tc>
      </w:tr>
      <w:tr w:rsidR="00F3086F" w:rsidRPr="00DB5BBF" w14:paraId="4E1A60A0" w14:textId="77777777" w:rsidTr="00F07CF2">
        <w:tc>
          <w:tcPr>
            <w:tcW w:w="1265" w:type="dxa"/>
          </w:tcPr>
          <w:p w14:paraId="0FB082DC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198F822" w14:textId="63008694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ype ‘Congratulation’</w:t>
            </w:r>
          </w:p>
        </w:tc>
        <w:tc>
          <w:tcPr>
            <w:tcW w:w="4214" w:type="dxa"/>
          </w:tcPr>
          <w:p w14:paraId="6473EB65" w14:textId="10FC23F5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ongratulation Appears in Text Box </w:t>
            </w:r>
          </w:p>
        </w:tc>
      </w:tr>
      <w:tr w:rsidR="00F3086F" w:rsidRPr="00DB5BBF" w14:paraId="2F01E4D8" w14:textId="77777777" w:rsidTr="00F07CF2">
        <w:tc>
          <w:tcPr>
            <w:tcW w:w="1265" w:type="dxa"/>
          </w:tcPr>
          <w:p w14:paraId="64F9C4BF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CFDBF6F" w14:textId="7F25F63B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Press Enter Button </w:t>
            </w:r>
          </w:p>
        </w:tc>
        <w:tc>
          <w:tcPr>
            <w:tcW w:w="4214" w:type="dxa"/>
          </w:tcPr>
          <w:p w14:paraId="0DA5DC52" w14:textId="7B76E7ED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omment Appears under post </w:t>
            </w:r>
          </w:p>
        </w:tc>
      </w:tr>
    </w:tbl>
    <w:p w14:paraId="63976C38" w14:textId="2E4E9D5C" w:rsidR="0002095B" w:rsidRDefault="0002095B" w:rsidP="003B0288">
      <w:pPr>
        <w:rPr>
          <w:rFonts w:ascii="Poppins" w:hAnsi="Poppins" w:cs="Poppins"/>
        </w:rPr>
      </w:pPr>
    </w:p>
    <w:p w14:paraId="18F78FB7" w14:textId="6C512948" w:rsidR="00F3086F" w:rsidRDefault="00F3086F" w:rsidP="003B0288">
      <w:pPr>
        <w:rPr>
          <w:rFonts w:ascii="Poppins" w:hAnsi="Poppins" w:cs="Poppins"/>
        </w:rPr>
      </w:pPr>
    </w:p>
    <w:p w14:paraId="083D93A9" w14:textId="2B38D252" w:rsidR="00F3086F" w:rsidRPr="00DB5BB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3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1</w:t>
      </w:r>
    </w:p>
    <w:p w14:paraId="3D565ED0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35801B2E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0E9F8C21" w14:textId="4A751ABC" w:rsidR="00F3086F" w:rsidRPr="0023227F" w:rsidRDefault="00F3086F" w:rsidP="00F3086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</w:t>
      </w:r>
      <w:r>
        <w:rPr>
          <w:rFonts w:ascii="Poppins" w:eastAsia="Times New Roman" w:hAnsi="Poppins" w:cs="Poppins"/>
          <w:color w:val="282829"/>
        </w:rPr>
        <w:t xml:space="preserve">tag friends in a </w:t>
      </w:r>
      <w:r>
        <w:rPr>
          <w:rFonts w:ascii="Poppins" w:eastAsia="Times New Roman" w:hAnsi="Poppins" w:cs="Poppins"/>
          <w:color w:val="282829"/>
        </w:rPr>
        <w:t xml:space="preserve">comment on post </w:t>
      </w:r>
    </w:p>
    <w:p w14:paraId="19CF8E5B" w14:textId="77777777" w:rsidR="00F3086F" w:rsidRPr="00DB5BBF" w:rsidRDefault="00F3086F" w:rsidP="00F3086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4A94EDA8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F3086F" w:rsidRPr="00DB5BBF" w14:paraId="00212829" w14:textId="77777777" w:rsidTr="00F07CF2">
        <w:tc>
          <w:tcPr>
            <w:tcW w:w="1265" w:type="dxa"/>
          </w:tcPr>
          <w:p w14:paraId="4E6E3380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74BA9DCC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36449551" w14:textId="77777777" w:rsidR="00F3086F" w:rsidRPr="00DB5BBF" w:rsidRDefault="00F3086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3086F" w:rsidRPr="00DB5BBF" w14:paraId="46219C24" w14:textId="77777777" w:rsidTr="00F07CF2">
        <w:tc>
          <w:tcPr>
            <w:tcW w:w="1265" w:type="dxa"/>
          </w:tcPr>
          <w:p w14:paraId="130E574F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8381DD6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0BDD5C10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3086F" w:rsidRPr="00DB5BBF" w14:paraId="02337DBC" w14:textId="77777777" w:rsidTr="00F07CF2">
        <w:tc>
          <w:tcPr>
            <w:tcW w:w="1265" w:type="dxa"/>
          </w:tcPr>
          <w:p w14:paraId="126FF21D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BA7FEA0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4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6E033E4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hyperlink r:id="rId148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3086F" w:rsidRPr="00DB5BBF" w14:paraId="2F10C3FC" w14:textId="77777777" w:rsidTr="00F07CF2">
        <w:tc>
          <w:tcPr>
            <w:tcW w:w="1265" w:type="dxa"/>
          </w:tcPr>
          <w:p w14:paraId="0C6B48DA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AD6857A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4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62CB5F38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hyperlink r:id="rId15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3086F" w:rsidRPr="00DB5BBF" w14:paraId="5840EA82" w14:textId="77777777" w:rsidTr="00F07CF2">
        <w:tc>
          <w:tcPr>
            <w:tcW w:w="1265" w:type="dxa"/>
          </w:tcPr>
          <w:p w14:paraId="313B68EC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F34FF6C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3F37BC55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F3086F" w:rsidRPr="00DB5BBF" w14:paraId="6CDCED4A" w14:textId="77777777" w:rsidTr="00F07CF2">
        <w:tc>
          <w:tcPr>
            <w:tcW w:w="1265" w:type="dxa"/>
          </w:tcPr>
          <w:p w14:paraId="4D717111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40B6BF9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1539FE49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F3086F" w:rsidRPr="00DB5BBF" w14:paraId="0A69A8D9" w14:textId="77777777" w:rsidTr="00F07CF2">
        <w:tc>
          <w:tcPr>
            <w:tcW w:w="1265" w:type="dxa"/>
          </w:tcPr>
          <w:p w14:paraId="7288279E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C64BC6D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6F9D8E51" w14:textId="77777777" w:rsidR="00F3086F" w:rsidRPr="00DB5BB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F3086F" w:rsidRPr="00DB5BBF" w14:paraId="7D847FAF" w14:textId="77777777" w:rsidTr="00F07CF2">
        <w:tc>
          <w:tcPr>
            <w:tcW w:w="1265" w:type="dxa"/>
          </w:tcPr>
          <w:p w14:paraId="127F4435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76861A6" w14:textId="77777777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Comment </w:t>
            </w:r>
          </w:p>
        </w:tc>
        <w:tc>
          <w:tcPr>
            <w:tcW w:w="4214" w:type="dxa"/>
          </w:tcPr>
          <w:p w14:paraId="3A76E037" w14:textId="77777777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comment box opens </w:t>
            </w:r>
          </w:p>
        </w:tc>
      </w:tr>
      <w:tr w:rsidR="00F3086F" w:rsidRPr="00DB5BBF" w14:paraId="1F2E5EC8" w14:textId="77777777" w:rsidTr="00F07CF2">
        <w:tc>
          <w:tcPr>
            <w:tcW w:w="1265" w:type="dxa"/>
          </w:tcPr>
          <w:p w14:paraId="5F235761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DC1959" w14:textId="77777777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ype ‘Congratulation’</w:t>
            </w:r>
          </w:p>
        </w:tc>
        <w:tc>
          <w:tcPr>
            <w:tcW w:w="4214" w:type="dxa"/>
          </w:tcPr>
          <w:p w14:paraId="3BC567DD" w14:textId="77777777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ongratulation Appears in Text Box </w:t>
            </w:r>
          </w:p>
        </w:tc>
      </w:tr>
      <w:tr w:rsidR="00F3086F" w:rsidRPr="00DB5BBF" w14:paraId="32A4506C" w14:textId="77777777" w:rsidTr="00F07CF2">
        <w:tc>
          <w:tcPr>
            <w:tcW w:w="1265" w:type="dxa"/>
          </w:tcPr>
          <w:p w14:paraId="50F6DBCC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95B0358" w14:textId="57F3E0F9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n Type @ </w:t>
            </w:r>
            <w:r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39BFF77" w14:textId="5C479F48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list of different friends appears</w:t>
            </w:r>
            <w:r>
              <w:rPr>
                <w:rFonts w:ascii="Poppins" w:hAnsi="Poppins" w:cs="Poppins"/>
              </w:rPr>
              <w:t xml:space="preserve"> </w:t>
            </w:r>
          </w:p>
        </w:tc>
      </w:tr>
      <w:tr w:rsidR="00F3086F" w:rsidRPr="00DB5BBF" w14:paraId="7C49C812" w14:textId="77777777" w:rsidTr="00F07CF2">
        <w:tc>
          <w:tcPr>
            <w:tcW w:w="1265" w:type="dxa"/>
          </w:tcPr>
          <w:p w14:paraId="102B57CD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D40A18" w14:textId="5BD1F32E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Ahmed from list of </w:t>
            </w:r>
            <w:proofErr w:type="gramStart"/>
            <w:r>
              <w:rPr>
                <w:rFonts w:ascii="Poppins" w:hAnsi="Poppins" w:cs="Poppins"/>
              </w:rPr>
              <w:t>friend</w:t>
            </w:r>
            <w:proofErr w:type="gramEnd"/>
            <w:r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6942485" w14:textId="696D8ACB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hmed name appears with text color blue </w:t>
            </w:r>
          </w:p>
        </w:tc>
      </w:tr>
      <w:tr w:rsidR="00F3086F" w:rsidRPr="00DB5BBF" w14:paraId="4F53131C" w14:textId="77777777" w:rsidTr="00F07CF2">
        <w:tc>
          <w:tcPr>
            <w:tcW w:w="1265" w:type="dxa"/>
          </w:tcPr>
          <w:p w14:paraId="1560803F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24BB84" w14:textId="469B5B95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ress Enter</w:t>
            </w:r>
          </w:p>
        </w:tc>
        <w:tc>
          <w:tcPr>
            <w:tcW w:w="4214" w:type="dxa"/>
          </w:tcPr>
          <w:p w14:paraId="463A8D7F" w14:textId="6A3649BC" w:rsidR="00F3086F" w:rsidRDefault="00F3086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omment appears with Ahmed mentioned</w:t>
            </w:r>
            <w:r>
              <w:rPr>
                <w:rFonts w:ascii="Poppins" w:hAnsi="Poppins" w:cs="Poppins"/>
              </w:rPr>
              <w:t xml:space="preserve"> in comment </w:t>
            </w:r>
          </w:p>
        </w:tc>
      </w:tr>
    </w:tbl>
    <w:p w14:paraId="64AE110E" w14:textId="77777777" w:rsidR="00F3086F" w:rsidRPr="00DB5BBF" w:rsidRDefault="00F3086F" w:rsidP="00F3086F">
      <w:pPr>
        <w:rPr>
          <w:rFonts w:ascii="Poppins" w:hAnsi="Poppins" w:cs="Poppins"/>
        </w:rPr>
      </w:pPr>
    </w:p>
    <w:p w14:paraId="3CA96C90" w14:textId="77233662" w:rsidR="005E0E7C" w:rsidRPr="00DB5BBF" w:rsidRDefault="005E0E7C" w:rsidP="005E0E7C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3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2</w:t>
      </w:r>
    </w:p>
    <w:p w14:paraId="4AB6ADBF" w14:textId="77777777" w:rsidR="005E0E7C" w:rsidRPr="00DB5BBF" w:rsidRDefault="005E0E7C" w:rsidP="005E0E7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5D3465A1" w14:textId="77777777" w:rsidR="005E0E7C" w:rsidRPr="00DB5BBF" w:rsidRDefault="005E0E7C" w:rsidP="005E0E7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3E2BCB3F" w14:textId="72227EBF" w:rsidR="005E0E7C" w:rsidRPr="0023227F" w:rsidRDefault="005E0E7C" w:rsidP="005E0E7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</w:t>
      </w:r>
      <w:r>
        <w:rPr>
          <w:rFonts w:ascii="Poppins" w:eastAsia="Times New Roman" w:hAnsi="Poppins" w:cs="Poppins"/>
          <w:color w:val="282829"/>
        </w:rPr>
        <w:t xml:space="preserve">share </w:t>
      </w:r>
      <w:r w:rsidR="00BE2303">
        <w:rPr>
          <w:rFonts w:ascii="Poppins" w:eastAsia="Times New Roman" w:hAnsi="Poppins" w:cs="Poppins"/>
          <w:color w:val="282829"/>
        </w:rPr>
        <w:t xml:space="preserve">Friend </w:t>
      </w:r>
      <w:r>
        <w:rPr>
          <w:rFonts w:ascii="Poppins" w:eastAsia="Times New Roman" w:hAnsi="Poppins" w:cs="Poppins"/>
          <w:color w:val="282829"/>
        </w:rPr>
        <w:t xml:space="preserve">Post </w:t>
      </w:r>
      <w:r>
        <w:rPr>
          <w:rFonts w:ascii="Poppins" w:eastAsia="Times New Roman" w:hAnsi="Poppins" w:cs="Poppins"/>
          <w:color w:val="282829"/>
        </w:rPr>
        <w:t xml:space="preserve"> </w:t>
      </w:r>
      <w:r w:rsidR="00BE2303">
        <w:rPr>
          <w:rFonts w:ascii="Poppins" w:eastAsia="Times New Roman" w:hAnsi="Poppins" w:cs="Poppins"/>
          <w:color w:val="282829"/>
        </w:rPr>
        <w:t>on Feed</w:t>
      </w:r>
    </w:p>
    <w:p w14:paraId="31211019" w14:textId="01091A7B" w:rsidR="005E0E7C" w:rsidRPr="00DB5BBF" w:rsidRDefault="005E0E7C" w:rsidP="005E0E7C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5C734B3F" w14:textId="77777777" w:rsidR="005E0E7C" w:rsidRPr="00DB5BBF" w:rsidRDefault="005E0E7C" w:rsidP="005E0E7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5E0E7C" w:rsidRPr="00DB5BBF" w14:paraId="7C76C53E" w14:textId="77777777" w:rsidTr="00F07CF2">
        <w:tc>
          <w:tcPr>
            <w:tcW w:w="1265" w:type="dxa"/>
          </w:tcPr>
          <w:p w14:paraId="4E1AAA9E" w14:textId="77777777" w:rsidR="005E0E7C" w:rsidRPr="00DB5BBF" w:rsidRDefault="005E0E7C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70105D77" w14:textId="77777777" w:rsidR="005E0E7C" w:rsidRPr="00DB5BBF" w:rsidRDefault="005E0E7C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3EDE97EA" w14:textId="77777777" w:rsidR="005E0E7C" w:rsidRPr="00DB5BBF" w:rsidRDefault="005E0E7C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5E0E7C" w:rsidRPr="00DB5BBF" w14:paraId="2E0F1C8F" w14:textId="77777777" w:rsidTr="00F07CF2">
        <w:tc>
          <w:tcPr>
            <w:tcW w:w="1265" w:type="dxa"/>
          </w:tcPr>
          <w:p w14:paraId="7379E889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DACA47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328EDF09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5E0E7C" w:rsidRPr="00DB5BBF" w14:paraId="76C5DEBA" w14:textId="77777777" w:rsidTr="00F07CF2">
        <w:tc>
          <w:tcPr>
            <w:tcW w:w="1265" w:type="dxa"/>
          </w:tcPr>
          <w:p w14:paraId="14C76DF2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1D1A824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5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32C5501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hyperlink r:id="rId15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5E0E7C" w:rsidRPr="00DB5BBF" w14:paraId="6987BCDD" w14:textId="77777777" w:rsidTr="00F07CF2">
        <w:tc>
          <w:tcPr>
            <w:tcW w:w="1265" w:type="dxa"/>
          </w:tcPr>
          <w:p w14:paraId="1FFE7DD5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12E1C64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5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6103CACB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hyperlink r:id="rId154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5E0E7C" w:rsidRPr="00DB5BBF" w14:paraId="7D4C55F9" w14:textId="77777777" w:rsidTr="00F07CF2">
        <w:tc>
          <w:tcPr>
            <w:tcW w:w="1265" w:type="dxa"/>
          </w:tcPr>
          <w:p w14:paraId="17655DE7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D024D0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1A20F464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5E0E7C" w:rsidRPr="00DB5BBF" w14:paraId="009E4B58" w14:textId="77777777" w:rsidTr="00F07CF2">
        <w:tc>
          <w:tcPr>
            <w:tcW w:w="1265" w:type="dxa"/>
          </w:tcPr>
          <w:p w14:paraId="748B33C1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B4D6E86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0495C474" w14:textId="77777777" w:rsidR="005E0E7C" w:rsidRPr="00DB5BBF" w:rsidRDefault="005E0E7C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5E0E7C" w:rsidRPr="00DB5BBF" w14:paraId="3E182064" w14:textId="77777777" w:rsidTr="00F07CF2">
        <w:tc>
          <w:tcPr>
            <w:tcW w:w="1265" w:type="dxa"/>
          </w:tcPr>
          <w:p w14:paraId="53BD2118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9AB836B" w14:textId="4B8153F1" w:rsidR="005E0E7C" w:rsidRPr="00DB5BBF" w:rsidRDefault="005E0E7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</w:t>
            </w:r>
            <w:r>
              <w:rPr>
                <w:rFonts w:ascii="Poppins" w:hAnsi="Poppins" w:cs="Poppins"/>
              </w:rPr>
              <w:t>a Friend</w:t>
            </w:r>
            <w:r>
              <w:rPr>
                <w:rFonts w:ascii="Poppins" w:hAnsi="Poppins" w:cs="Poppins"/>
              </w:rPr>
              <w:t xml:space="preserve"> post  </w:t>
            </w:r>
          </w:p>
        </w:tc>
        <w:tc>
          <w:tcPr>
            <w:tcW w:w="4214" w:type="dxa"/>
          </w:tcPr>
          <w:p w14:paraId="63DD5BD0" w14:textId="419B9E75" w:rsidR="005E0E7C" w:rsidRPr="00DB5BBF" w:rsidRDefault="005E0E7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Post with image </w:t>
            </w:r>
            <w:r>
              <w:rPr>
                <w:rFonts w:ascii="Poppins" w:hAnsi="Poppins" w:cs="Poppins"/>
              </w:rPr>
              <w:t xml:space="preserve"> from tour </w:t>
            </w:r>
            <w:r>
              <w:rPr>
                <w:rFonts w:ascii="Poppins" w:hAnsi="Poppins" w:cs="Poppins"/>
              </w:rPr>
              <w:t>appears</w:t>
            </w:r>
          </w:p>
        </w:tc>
      </w:tr>
      <w:tr w:rsidR="005E0E7C" w:rsidRPr="00DB5BBF" w14:paraId="0F1902D5" w14:textId="77777777" w:rsidTr="00F07CF2">
        <w:tc>
          <w:tcPr>
            <w:tcW w:w="1265" w:type="dxa"/>
          </w:tcPr>
          <w:p w14:paraId="3E9F7066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5A7CB41" w14:textId="0C61C7D7" w:rsidR="005E0E7C" w:rsidRDefault="005E0E7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Below image Click o</w:t>
            </w:r>
            <w:r>
              <w:rPr>
                <w:rFonts w:ascii="Poppins" w:hAnsi="Poppins" w:cs="Poppins"/>
              </w:rPr>
              <w:t xml:space="preserve">n Share </w:t>
            </w:r>
          </w:p>
        </w:tc>
        <w:tc>
          <w:tcPr>
            <w:tcW w:w="4214" w:type="dxa"/>
          </w:tcPr>
          <w:p w14:paraId="112D3A0F" w14:textId="3BBE6E92" w:rsidR="005E0E7C" w:rsidRDefault="005E0E7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</w:t>
            </w:r>
            <w:r>
              <w:rPr>
                <w:rFonts w:ascii="Poppins" w:hAnsi="Poppins" w:cs="Poppins"/>
              </w:rPr>
              <w:t xml:space="preserve"> small dialog </w:t>
            </w:r>
            <w:r>
              <w:rPr>
                <w:rFonts w:ascii="Poppins" w:hAnsi="Poppins" w:cs="Poppins"/>
              </w:rPr>
              <w:t xml:space="preserve">box opens </w:t>
            </w:r>
          </w:p>
        </w:tc>
      </w:tr>
      <w:tr w:rsidR="005E0E7C" w:rsidRPr="00DB5BBF" w14:paraId="174520DB" w14:textId="77777777" w:rsidTr="00F07CF2">
        <w:tc>
          <w:tcPr>
            <w:tcW w:w="1265" w:type="dxa"/>
          </w:tcPr>
          <w:p w14:paraId="4D8E4D64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73BCF04" w14:textId="0AB52797" w:rsidR="005E0E7C" w:rsidRDefault="005E0E7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Share to Feed </w:t>
            </w:r>
          </w:p>
        </w:tc>
        <w:tc>
          <w:tcPr>
            <w:tcW w:w="4214" w:type="dxa"/>
          </w:tcPr>
          <w:p w14:paraId="7C81B68C" w14:textId="13D075CF" w:rsidR="005E0E7C" w:rsidRDefault="005E0E7C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he Post Shared on Account Feed</w:t>
            </w:r>
          </w:p>
        </w:tc>
      </w:tr>
    </w:tbl>
    <w:p w14:paraId="17EA88BE" w14:textId="5323748A" w:rsidR="005E0E7C" w:rsidRDefault="005E0E7C" w:rsidP="005E0E7C">
      <w:pPr>
        <w:rPr>
          <w:rFonts w:ascii="Poppins" w:hAnsi="Poppins" w:cs="Poppins"/>
        </w:rPr>
      </w:pPr>
    </w:p>
    <w:p w14:paraId="123AC42D" w14:textId="7384B75B" w:rsidR="00BE2303" w:rsidRDefault="00BE2303" w:rsidP="005E0E7C">
      <w:pPr>
        <w:rPr>
          <w:rFonts w:ascii="Poppins" w:hAnsi="Poppins" w:cs="Poppins"/>
        </w:rPr>
      </w:pPr>
    </w:p>
    <w:p w14:paraId="457B0310" w14:textId="1B3150F6" w:rsidR="00BE2303" w:rsidRDefault="00BE2303" w:rsidP="005E0E7C">
      <w:pPr>
        <w:rPr>
          <w:rFonts w:ascii="Poppins" w:hAnsi="Poppins" w:cs="Poppins"/>
        </w:rPr>
      </w:pPr>
    </w:p>
    <w:p w14:paraId="4DFBA02B" w14:textId="493C714E" w:rsidR="00BE2303" w:rsidRDefault="00BE2303" w:rsidP="005E0E7C">
      <w:pPr>
        <w:rPr>
          <w:rFonts w:ascii="Poppins" w:hAnsi="Poppins" w:cs="Poppins"/>
        </w:rPr>
      </w:pPr>
    </w:p>
    <w:p w14:paraId="2ED39574" w14:textId="06194DFF" w:rsidR="00BE2303" w:rsidRDefault="00BE2303" w:rsidP="005E0E7C">
      <w:pPr>
        <w:rPr>
          <w:rFonts w:ascii="Poppins" w:hAnsi="Poppins" w:cs="Poppins"/>
        </w:rPr>
      </w:pPr>
    </w:p>
    <w:p w14:paraId="13D1F4B9" w14:textId="77777777" w:rsidR="00BE2303" w:rsidRDefault="00BE2303" w:rsidP="005E0E7C">
      <w:pPr>
        <w:rPr>
          <w:rFonts w:ascii="Poppins" w:hAnsi="Poppins" w:cs="Poppins"/>
        </w:rPr>
      </w:pPr>
    </w:p>
    <w:p w14:paraId="0A356FEB" w14:textId="2EBF4DCC" w:rsidR="00BE2303" w:rsidRPr="00DB5BBF" w:rsidRDefault="00755C7F" w:rsidP="00BE230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BE2303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 w:rsidR="00BE2303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3</w:t>
      </w:r>
      <w:r w:rsidR="00BE2303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3</w:t>
      </w:r>
    </w:p>
    <w:p w14:paraId="3F133B3A" w14:textId="7C1844BA" w:rsidR="00BE2303" w:rsidRPr="00DB5BBF" w:rsidRDefault="00755C7F" w:rsidP="00BE23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BE2303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5FD3E407" w14:textId="29A15ED1" w:rsidR="00BE2303" w:rsidRPr="00DB5BBF" w:rsidRDefault="00755C7F" w:rsidP="00BE23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BE2303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5EDFD714" w14:textId="49D5C989" w:rsidR="00BE2303" w:rsidRPr="0023227F" w:rsidRDefault="00BE2303" w:rsidP="00BE2303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  <w:r w:rsidR="00755C7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share </w:t>
      </w:r>
      <w:r>
        <w:rPr>
          <w:rFonts w:ascii="Poppins" w:eastAsia="Times New Roman" w:hAnsi="Poppins" w:cs="Poppins"/>
          <w:color w:val="282829"/>
        </w:rPr>
        <w:t>Post on Friends Timeline</w:t>
      </w:r>
      <w:r>
        <w:rPr>
          <w:rFonts w:ascii="Poppins" w:eastAsia="Times New Roman" w:hAnsi="Poppins" w:cs="Poppins"/>
          <w:color w:val="282829"/>
        </w:rPr>
        <w:t xml:space="preserve"> </w:t>
      </w:r>
    </w:p>
    <w:p w14:paraId="4C4B01BE" w14:textId="4A11878F" w:rsidR="00BE2303" w:rsidRPr="00DB5BBF" w:rsidRDefault="00BE2303" w:rsidP="00BE2303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755C7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755C7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748EA9F1" w14:textId="77777777" w:rsidR="00BE2303" w:rsidRPr="00DB5BBF" w:rsidRDefault="00BE2303" w:rsidP="00BE23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BE2303" w:rsidRPr="00DB5BBF" w14:paraId="3657C0DD" w14:textId="77777777" w:rsidTr="00F07CF2">
        <w:tc>
          <w:tcPr>
            <w:tcW w:w="1265" w:type="dxa"/>
          </w:tcPr>
          <w:p w14:paraId="201A6D2D" w14:textId="77777777" w:rsidR="00BE2303" w:rsidRPr="00DB5BBF" w:rsidRDefault="00BE2303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30DB1D1B" w14:textId="77777777" w:rsidR="00BE2303" w:rsidRPr="00DB5BBF" w:rsidRDefault="00BE2303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60F872C4" w14:textId="77777777" w:rsidR="00BE2303" w:rsidRPr="00DB5BBF" w:rsidRDefault="00BE2303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BE2303" w:rsidRPr="00DB5BBF" w14:paraId="7D68AC8A" w14:textId="77777777" w:rsidTr="00F07CF2">
        <w:tc>
          <w:tcPr>
            <w:tcW w:w="1265" w:type="dxa"/>
          </w:tcPr>
          <w:p w14:paraId="5F8EBB32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1B05000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63F9B384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BE2303" w:rsidRPr="00DB5BBF" w14:paraId="53C47204" w14:textId="77777777" w:rsidTr="00F07CF2">
        <w:tc>
          <w:tcPr>
            <w:tcW w:w="1265" w:type="dxa"/>
          </w:tcPr>
          <w:p w14:paraId="33B015F5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5471A2B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5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13C3A603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hyperlink r:id="rId15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BE2303" w:rsidRPr="00DB5BBF" w14:paraId="1FE13588" w14:textId="77777777" w:rsidTr="00F07CF2">
        <w:tc>
          <w:tcPr>
            <w:tcW w:w="1265" w:type="dxa"/>
          </w:tcPr>
          <w:p w14:paraId="3256F4BF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CF80F70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5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63752389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hyperlink r:id="rId15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BE2303" w:rsidRPr="00DB5BBF" w14:paraId="3804E67E" w14:textId="77777777" w:rsidTr="00F07CF2">
        <w:tc>
          <w:tcPr>
            <w:tcW w:w="1265" w:type="dxa"/>
          </w:tcPr>
          <w:p w14:paraId="1DCF786D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B4BB528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27184EA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BE2303" w:rsidRPr="00DB5BBF" w14:paraId="15AD5C80" w14:textId="77777777" w:rsidTr="00F07CF2">
        <w:tc>
          <w:tcPr>
            <w:tcW w:w="1265" w:type="dxa"/>
          </w:tcPr>
          <w:p w14:paraId="2F0B2F50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B22EB19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65A21285" w14:textId="77777777" w:rsidR="00BE2303" w:rsidRPr="00DB5BBF" w:rsidRDefault="00BE2303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BE2303" w:rsidRPr="00DB5BBF" w14:paraId="3A969247" w14:textId="77777777" w:rsidTr="00F07CF2">
        <w:tc>
          <w:tcPr>
            <w:tcW w:w="1265" w:type="dxa"/>
          </w:tcPr>
          <w:p w14:paraId="36C2485B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65EAB31" w14:textId="37532E37" w:rsidR="00BE2303" w:rsidRPr="00DB5BBF" w:rsidRDefault="00BE23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08DA525E" w14:textId="3CE3F5B7" w:rsidR="00BE2303" w:rsidRPr="00DB5BBF" w:rsidRDefault="00BE23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BE2303" w:rsidRPr="00DB5BBF" w14:paraId="57590FAE" w14:textId="77777777" w:rsidTr="00F07CF2">
        <w:tc>
          <w:tcPr>
            <w:tcW w:w="1265" w:type="dxa"/>
          </w:tcPr>
          <w:p w14:paraId="3D767520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4782379" w14:textId="77777777" w:rsidR="00BE2303" w:rsidRDefault="00BE23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Share </w:t>
            </w:r>
          </w:p>
        </w:tc>
        <w:tc>
          <w:tcPr>
            <w:tcW w:w="4214" w:type="dxa"/>
          </w:tcPr>
          <w:p w14:paraId="0FF57A14" w14:textId="77777777" w:rsidR="00BE2303" w:rsidRDefault="00BE23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small dialog box opens </w:t>
            </w:r>
          </w:p>
        </w:tc>
      </w:tr>
      <w:tr w:rsidR="00BE2303" w:rsidRPr="00DB5BBF" w14:paraId="4F6473B0" w14:textId="77777777" w:rsidTr="00F07CF2">
        <w:tc>
          <w:tcPr>
            <w:tcW w:w="1265" w:type="dxa"/>
          </w:tcPr>
          <w:p w14:paraId="0EBB6BD1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723F017" w14:textId="35E336BA" w:rsidR="00BE2303" w:rsidRDefault="00BE2303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Share </w:t>
            </w:r>
            <w:r w:rsidR="00565C49">
              <w:rPr>
                <w:rFonts w:ascii="Poppins" w:hAnsi="Poppins" w:cs="Poppins"/>
              </w:rPr>
              <w:t>on Friend Profile</w:t>
            </w:r>
          </w:p>
        </w:tc>
        <w:tc>
          <w:tcPr>
            <w:tcW w:w="4214" w:type="dxa"/>
          </w:tcPr>
          <w:p w14:paraId="48BE80EA" w14:textId="1D360825" w:rsidR="00BE2303" w:rsidRDefault="00565C49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ection appears with Title “</w:t>
            </w:r>
            <w:r w:rsidRPr="00565C49">
              <w:rPr>
                <w:rFonts w:ascii="Poppins" w:hAnsi="Poppins" w:cs="Poppins"/>
              </w:rPr>
              <w:t>Share on a friend's profile</w:t>
            </w:r>
            <w:r>
              <w:rPr>
                <w:rFonts w:ascii="Poppins" w:hAnsi="Poppins" w:cs="Poppins"/>
              </w:rPr>
              <w:t>”</w:t>
            </w:r>
          </w:p>
        </w:tc>
      </w:tr>
      <w:tr w:rsidR="00565C49" w:rsidRPr="00DB5BBF" w14:paraId="105CB674" w14:textId="77777777" w:rsidTr="00F07CF2">
        <w:tc>
          <w:tcPr>
            <w:tcW w:w="1265" w:type="dxa"/>
          </w:tcPr>
          <w:p w14:paraId="5680A1A8" w14:textId="77777777" w:rsidR="00565C49" w:rsidRPr="00DB5BBF" w:rsidRDefault="00565C49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FC68A64" w14:textId="42848735" w:rsidR="00565C49" w:rsidRDefault="00565C49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croll down on Friends list </w:t>
            </w:r>
          </w:p>
        </w:tc>
        <w:tc>
          <w:tcPr>
            <w:tcW w:w="4214" w:type="dxa"/>
          </w:tcPr>
          <w:p w14:paraId="1EB7E86F" w14:textId="5BA99312" w:rsidR="00565C49" w:rsidRDefault="00565C49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ifferent Profiles appears along with their profile pictures</w:t>
            </w:r>
          </w:p>
        </w:tc>
      </w:tr>
      <w:tr w:rsidR="00565C49" w:rsidRPr="00DB5BBF" w14:paraId="78E09DEC" w14:textId="77777777" w:rsidTr="00F07CF2">
        <w:tc>
          <w:tcPr>
            <w:tcW w:w="1265" w:type="dxa"/>
          </w:tcPr>
          <w:p w14:paraId="1C436677" w14:textId="77777777" w:rsidR="00565C49" w:rsidRPr="00DB5BBF" w:rsidRDefault="00565C49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0BE9402" w14:textId="07EFFE56" w:rsidR="00565C49" w:rsidRDefault="00565C49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Zain </w:t>
            </w:r>
            <w:r w:rsidR="006C214F">
              <w:rPr>
                <w:rFonts w:ascii="Poppins" w:hAnsi="Poppins" w:cs="Poppins"/>
              </w:rPr>
              <w:t xml:space="preserve"> from friends list </w:t>
            </w:r>
          </w:p>
        </w:tc>
        <w:tc>
          <w:tcPr>
            <w:tcW w:w="4214" w:type="dxa"/>
          </w:tcPr>
          <w:p w14:paraId="0A40F416" w14:textId="150B0061" w:rsidR="00565C49" w:rsidRDefault="00565C49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nother section Appears </w:t>
            </w:r>
          </w:p>
        </w:tc>
      </w:tr>
      <w:tr w:rsidR="00565C49" w:rsidRPr="00DB5BBF" w14:paraId="633792C1" w14:textId="77777777" w:rsidTr="00F07CF2">
        <w:tc>
          <w:tcPr>
            <w:tcW w:w="1265" w:type="dxa"/>
          </w:tcPr>
          <w:p w14:paraId="181AEDC7" w14:textId="77777777" w:rsidR="00565C49" w:rsidRPr="00DB5BBF" w:rsidRDefault="00565C49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C20A2BD" w14:textId="336925BC" w:rsidR="00565C49" w:rsidRDefault="00565C49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Post Button </w:t>
            </w:r>
          </w:p>
        </w:tc>
        <w:tc>
          <w:tcPr>
            <w:tcW w:w="4214" w:type="dxa"/>
          </w:tcPr>
          <w:p w14:paraId="6B101662" w14:textId="306EF8F7" w:rsidR="00565C49" w:rsidRDefault="00565C49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he Post gets posted on friends Profile</w:t>
            </w:r>
          </w:p>
        </w:tc>
      </w:tr>
    </w:tbl>
    <w:p w14:paraId="2538AC44" w14:textId="0469D966" w:rsidR="00BE2303" w:rsidRDefault="00BE2303" w:rsidP="005E0E7C">
      <w:pPr>
        <w:rPr>
          <w:rFonts w:ascii="Poppins" w:hAnsi="Poppins" w:cs="Poppins"/>
        </w:rPr>
      </w:pPr>
    </w:p>
    <w:p w14:paraId="6BC5C9A9" w14:textId="1DD64DA9" w:rsidR="00755C7F" w:rsidRDefault="00755C7F" w:rsidP="005E0E7C">
      <w:pPr>
        <w:rPr>
          <w:rFonts w:ascii="Poppins" w:hAnsi="Poppins" w:cs="Poppins"/>
        </w:rPr>
      </w:pPr>
    </w:p>
    <w:p w14:paraId="416E0A36" w14:textId="358A8DD6" w:rsidR="00755C7F" w:rsidRDefault="00755C7F" w:rsidP="005E0E7C">
      <w:pPr>
        <w:rPr>
          <w:rFonts w:ascii="Poppins" w:hAnsi="Poppins" w:cs="Poppins"/>
        </w:rPr>
      </w:pPr>
    </w:p>
    <w:p w14:paraId="1F702AE1" w14:textId="2D29AEF0" w:rsidR="00755C7F" w:rsidRDefault="00755C7F" w:rsidP="005E0E7C">
      <w:pPr>
        <w:rPr>
          <w:rFonts w:ascii="Poppins" w:hAnsi="Poppins" w:cs="Poppins"/>
        </w:rPr>
      </w:pPr>
    </w:p>
    <w:p w14:paraId="332905AE" w14:textId="47CBAB8B" w:rsidR="00755C7F" w:rsidRDefault="00755C7F" w:rsidP="005E0E7C">
      <w:pPr>
        <w:rPr>
          <w:rFonts w:ascii="Poppins" w:hAnsi="Poppins" w:cs="Poppins"/>
        </w:rPr>
      </w:pPr>
    </w:p>
    <w:p w14:paraId="6B80CA56" w14:textId="46DF3316" w:rsidR="00755C7F" w:rsidRDefault="00755C7F" w:rsidP="005E0E7C">
      <w:pPr>
        <w:rPr>
          <w:rFonts w:ascii="Poppins" w:hAnsi="Poppins" w:cs="Poppins"/>
        </w:rPr>
      </w:pPr>
    </w:p>
    <w:p w14:paraId="7BB7B7EB" w14:textId="77777777" w:rsidR="00755C7F" w:rsidRPr="00DB5BBF" w:rsidRDefault="00755C7F" w:rsidP="005E0E7C">
      <w:pPr>
        <w:rPr>
          <w:rFonts w:ascii="Poppins" w:hAnsi="Poppins" w:cs="Poppins"/>
        </w:rPr>
      </w:pPr>
    </w:p>
    <w:p w14:paraId="25D32BA3" w14:textId="09893171" w:rsidR="00755C7F" w:rsidRPr="00DB5BBF" w:rsidRDefault="00755C7F" w:rsidP="00755C7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Case ID: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3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4</w:t>
      </w:r>
    </w:p>
    <w:p w14:paraId="313DDEB6" w14:textId="77777777" w:rsidR="00755C7F" w:rsidRPr="00DB5BBF" w:rsidRDefault="00755C7F" w:rsidP="00755C7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</w:p>
    <w:p w14:paraId="2D95C56F" w14:textId="77777777" w:rsidR="00755C7F" w:rsidRPr="00DB5BBF" w:rsidRDefault="00755C7F" w:rsidP="00755C7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Execution Result: Pass</w:t>
      </w:r>
    </w:p>
    <w:p w14:paraId="65C3FA94" w14:textId="5113ECA2" w:rsidR="00755C7F" w:rsidRPr="0023227F" w:rsidRDefault="00755C7F" w:rsidP="00755C7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share Post </w:t>
      </w:r>
      <w:r>
        <w:rPr>
          <w:rFonts w:ascii="Poppins" w:eastAsia="Times New Roman" w:hAnsi="Poppins" w:cs="Poppins"/>
          <w:color w:val="282829"/>
        </w:rPr>
        <w:t>with Group</w:t>
      </w:r>
      <w:r>
        <w:rPr>
          <w:rFonts w:ascii="Poppins" w:eastAsia="Times New Roman" w:hAnsi="Poppins" w:cs="Poppins"/>
          <w:color w:val="282829"/>
        </w:rPr>
        <w:t xml:space="preserve"> </w:t>
      </w:r>
    </w:p>
    <w:p w14:paraId="2A70F601" w14:textId="77777777" w:rsidR="00755C7F" w:rsidRPr="00DB5BBF" w:rsidRDefault="00755C7F" w:rsidP="00755C7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reated by: MFA</w:t>
      </w:r>
    </w:p>
    <w:p w14:paraId="4A9A4FF7" w14:textId="77777777" w:rsidR="00755C7F" w:rsidRPr="00DB5BBF" w:rsidRDefault="00755C7F" w:rsidP="00755C7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65"/>
        <w:gridCol w:w="5046"/>
        <w:gridCol w:w="4214"/>
      </w:tblGrid>
      <w:tr w:rsidR="00755C7F" w:rsidRPr="00DB5BBF" w14:paraId="79624B0A" w14:textId="77777777" w:rsidTr="00F07CF2">
        <w:tc>
          <w:tcPr>
            <w:tcW w:w="1265" w:type="dxa"/>
          </w:tcPr>
          <w:p w14:paraId="1CFA9B23" w14:textId="77777777" w:rsidR="00755C7F" w:rsidRPr="00DB5BBF" w:rsidRDefault="00755C7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551E507A" w14:textId="77777777" w:rsidR="00755C7F" w:rsidRPr="00DB5BBF" w:rsidRDefault="00755C7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07022C18" w14:textId="77777777" w:rsidR="00755C7F" w:rsidRPr="00DB5BBF" w:rsidRDefault="00755C7F" w:rsidP="00F07CF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755C7F" w:rsidRPr="00DB5BBF" w14:paraId="0FBD558B" w14:textId="77777777" w:rsidTr="00F07CF2">
        <w:tc>
          <w:tcPr>
            <w:tcW w:w="1265" w:type="dxa"/>
          </w:tcPr>
          <w:p w14:paraId="4AE5B2EC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0DDDFA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54099C48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755C7F" w:rsidRPr="00DB5BBF" w14:paraId="76F3580E" w14:textId="77777777" w:rsidTr="00F07CF2">
        <w:tc>
          <w:tcPr>
            <w:tcW w:w="1265" w:type="dxa"/>
          </w:tcPr>
          <w:p w14:paraId="6D8771BC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0233B01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5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629B32A9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hyperlink r:id="rId16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755C7F" w:rsidRPr="00DB5BBF" w14:paraId="7B065C6E" w14:textId="77777777" w:rsidTr="00F07CF2">
        <w:tc>
          <w:tcPr>
            <w:tcW w:w="1265" w:type="dxa"/>
          </w:tcPr>
          <w:p w14:paraId="7086176E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33DCB06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61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54A28CF4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hyperlink r:id="rId162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755C7F" w:rsidRPr="00DB5BBF" w14:paraId="300C3F20" w14:textId="77777777" w:rsidTr="00F07CF2">
        <w:tc>
          <w:tcPr>
            <w:tcW w:w="1265" w:type="dxa"/>
          </w:tcPr>
          <w:p w14:paraId="3E14E877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326E47D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46185F49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755C7F" w:rsidRPr="00DB5BBF" w14:paraId="5B9FA2B2" w14:textId="77777777" w:rsidTr="00F07CF2">
        <w:tc>
          <w:tcPr>
            <w:tcW w:w="1265" w:type="dxa"/>
          </w:tcPr>
          <w:p w14:paraId="60DE6CAA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FFB9EE2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030B17E0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755C7F" w:rsidRPr="00DB5BBF" w14:paraId="39877A22" w14:textId="77777777" w:rsidTr="00F07CF2">
        <w:tc>
          <w:tcPr>
            <w:tcW w:w="1265" w:type="dxa"/>
          </w:tcPr>
          <w:p w14:paraId="16317AF5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346CFE4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4EA20ADC" w14:textId="77777777" w:rsidR="00755C7F" w:rsidRPr="00DB5BB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755C7F" w:rsidRPr="00DB5BBF" w14:paraId="6148F682" w14:textId="77777777" w:rsidTr="00F07CF2">
        <w:tc>
          <w:tcPr>
            <w:tcW w:w="1265" w:type="dxa"/>
          </w:tcPr>
          <w:p w14:paraId="1D653D86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FF608FB" w14:textId="77777777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Share </w:t>
            </w:r>
          </w:p>
        </w:tc>
        <w:tc>
          <w:tcPr>
            <w:tcW w:w="4214" w:type="dxa"/>
          </w:tcPr>
          <w:p w14:paraId="2CC37414" w14:textId="77777777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small dialog box opens </w:t>
            </w:r>
          </w:p>
        </w:tc>
      </w:tr>
      <w:tr w:rsidR="00755C7F" w:rsidRPr="00DB5BBF" w14:paraId="5C56C645" w14:textId="77777777" w:rsidTr="00F07CF2">
        <w:tc>
          <w:tcPr>
            <w:tcW w:w="1265" w:type="dxa"/>
          </w:tcPr>
          <w:p w14:paraId="4725D1DC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0F0CFB3" w14:textId="1110F617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Share </w:t>
            </w:r>
            <w:r>
              <w:rPr>
                <w:rFonts w:ascii="Poppins" w:hAnsi="Poppins" w:cs="Poppins"/>
              </w:rPr>
              <w:t>to Group</w:t>
            </w:r>
          </w:p>
        </w:tc>
        <w:tc>
          <w:tcPr>
            <w:tcW w:w="4214" w:type="dxa"/>
          </w:tcPr>
          <w:p w14:paraId="015CB34A" w14:textId="68E25BF7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ection appears with Title “</w:t>
            </w:r>
            <w:r w:rsidRPr="00565C49">
              <w:rPr>
                <w:rFonts w:ascii="Poppins" w:hAnsi="Poppins" w:cs="Poppins"/>
              </w:rPr>
              <w:t xml:space="preserve">Share </w:t>
            </w:r>
            <w:r w:rsidR="00BC6D1B">
              <w:rPr>
                <w:rFonts w:ascii="Poppins" w:hAnsi="Poppins" w:cs="Poppins"/>
              </w:rPr>
              <w:t>to Group</w:t>
            </w:r>
            <w:r>
              <w:rPr>
                <w:rFonts w:ascii="Poppins" w:hAnsi="Poppins" w:cs="Poppins"/>
              </w:rPr>
              <w:t>”</w:t>
            </w:r>
          </w:p>
        </w:tc>
      </w:tr>
      <w:tr w:rsidR="00755C7F" w:rsidRPr="00DB5BBF" w14:paraId="7E0A0577" w14:textId="77777777" w:rsidTr="00F07CF2">
        <w:tc>
          <w:tcPr>
            <w:tcW w:w="1265" w:type="dxa"/>
          </w:tcPr>
          <w:p w14:paraId="08011B3D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D7EADC1" w14:textId="05122463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croll down on </w:t>
            </w:r>
            <w:r w:rsidR="00BC6D1B">
              <w:rPr>
                <w:rFonts w:ascii="Poppins" w:hAnsi="Poppins" w:cs="Poppins"/>
              </w:rPr>
              <w:t>Group</w:t>
            </w:r>
            <w:r>
              <w:rPr>
                <w:rFonts w:ascii="Poppins" w:hAnsi="Poppins" w:cs="Poppins"/>
              </w:rPr>
              <w:t xml:space="preserve"> list </w:t>
            </w:r>
          </w:p>
        </w:tc>
        <w:tc>
          <w:tcPr>
            <w:tcW w:w="4214" w:type="dxa"/>
          </w:tcPr>
          <w:p w14:paraId="6FDCA099" w14:textId="6612CD36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Different </w:t>
            </w:r>
            <w:r w:rsidR="00BC6D1B">
              <w:rPr>
                <w:rFonts w:ascii="Poppins" w:hAnsi="Poppins" w:cs="Poppins"/>
              </w:rPr>
              <w:t>Groups</w:t>
            </w:r>
            <w:r>
              <w:rPr>
                <w:rFonts w:ascii="Poppins" w:hAnsi="Poppins" w:cs="Poppins"/>
              </w:rPr>
              <w:t xml:space="preserve"> appears along with their </w:t>
            </w:r>
            <w:r w:rsidR="00BC6D1B">
              <w:rPr>
                <w:rFonts w:ascii="Poppins" w:hAnsi="Poppins" w:cs="Poppins"/>
              </w:rPr>
              <w:t>Titles and Group icons</w:t>
            </w:r>
          </w:p>
        </w:tc>
      </w:tr>
      <w:tr w:rsidR="00755C7F" w:rsidRPr="00DB5BBF" w14:paraId="163E76BB" w14:textId="77777777" w:rsidTr="00F07CF2">
        <w:tc>
          <w:tcPr>
            <w:tcW w:w="1265" w:type="dxa"/>
          </w:tcPr>
          <w:p w14:paraId="6180980B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D55DAE7" w14:textId="4901711F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</w:t>
            </w:r>
            <w:r w:rsidR="00BC6D1B">
              <w:rPr>
                <w:rFonts w:ascii="Poppins" w:hAnsi="Poppins" w:cs="Poppins"/>
              </w:rPr>
              <w:t>’Class of 2022’</w:t>
            </w:r>
            <w:r>
              <w:rPr>
                <w:rFonts w:ascii="Poppins" w:hAnsi="Poppins" w:cs="Poppins"/>
              </w:rPr>
              <w:t xml:space="preserve"> from </w:t>
            </w:r>
            <w:r w:rsidR="00BC6D1B">
              <w:rPr>
                <w:rFonts w:ascii="Poppins" w:hAnsi="Poppins" w:cs="Poppins"/>
              </w:rPr>
              <w:t>Group</w:t>
            </w:r>
            <w:r>
              <w:rPr>
                <w:rFonts w:ascii="Poppins" w:hAnsi="Poppins" w:cs="Poppins"/>
              </w:rPr>
              <w:t xml:space="preserve"> list </w:t>
            </w:r>
          </w:p>
        </w:tc>
        <w:tc>
          <w:tcPr>
            <w:tcW w:w="4214" w:type="dxa"/>
          </w:tcPr>
          <w:p w14:paraId="01BBA1E5" w14:textId="504C697B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nother section Appears </w:t>
            </w:r>
            <w:r w:rsidR="00BC6D1B">
              <w:rPr>
                <w:rFonts w:ascii="Poppins" w:hAnsi="Poppins" w:cs="Poppins"/>
              </w:rPr>
              <w:t xml:space="preserve">with Title Create a Post </w:t>
            </w:r>
          </w:p>
        </w:tc>
      </w:tr>
      <w:tr w:rsidR="00755C7F" w:rsidRPr="00DB5BBF" w14:paraId="7923E09A" w14:textId="77777777" w:rsidTr="00F07CF2">
        <w:tc>
          <w:tcPr>
            <w:tcW w:w="1265" w:type="dxa"/>
          </w:tcPr>
          <w:p w14:paraId="755DA1AD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4104E1B" w14:textId="77777777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Post Button </w:t>
            </w:r>
          </w:p>
        </w:tc>
        <w:tc>
          <w:tcPr>
            <w:tcW w:w="4214" w:type="dxa"/>
          </w:tcPr>
          <w:p w14:paraId="209116C9" w14:textId="2673E2BD" w:rsidR="00755C7F" w:rsidRDefault="00755C7F" w:rsidP="00F07CF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 Post gets posted </w:t>
            </w:r>
            <w:r w:rsidR="00BC6D1B">
              <w:rPr>
                <w:rFonts w:ascii="Poppins" w:hAnsi="Poppins" w:cs="Poppins"/>
              </w:rPr>
              <w:t>i</w:t>
            </w:r>
            <w:r>
              <w:rPr>
                <w:rFonts w:ascii="Poppins" w:hAnsi="Poppins" w:cs="Poppins"/>
              </w:rPr>
              <w:t xml:space="preserve">n </w:t>
            </w:r>
            <w:r w:rsidR="00BC6D1B">
              <w:rPr>
                <w:rFonts w:ascii="Poppins" w:hAnsi="Poppins" w:cs="Poppins"/>
              </w:rPr>
              <w:t>Group</w:t>
            </w:r>
          </w:p>
        </w:tc>
      </w:tr>
    </w:tbl>
    <w:p w14:paraId="706C6E00" w14:textId="77777777" w:rsidR="00755C7F" w:rsidRPr="00DB5BBF" w:rsidRDefault="00755C7F" w:rsidP="00755C7F">
      <w:pPr>
        <w:rPr>
          <w:rFonts w:ascii="Poppins" w:hAnsi="Poppins" w:cs="Poppins"/>
        </w:rPr>
      </w:pPr>
    </w:p>
    <w:p w14:paraId="0AC4F229" w14:textId="77777777" w:rsidR="00755C7F" w:rsidRPr="00DB5BBF" w:rsidRDefault="00755C7F" w:rsidP="00755C7F">
      <w:pPr>
        <w:rPr>
          <w:rFonts w:ascii="Poppins" w:hAnsi="Poppins" w:cs="Poppins"/>
        </w:rPr>
      </w:pPr>
    </w:p>
    <w:p w14:paraId="1B8CA7D5" w14:textId="77777777" w:rsidR="005E0E7C" w:rsidRPr="00DB5BBF" w:rsidRDefault="005E0E7C" w:rsidP="005E0E7C">
      <w:pPr>
        <w:rPr>
          <w:rFonts w:ascii="Poppins" w:hAnsi="Poppins" w:cs="Poppins"/>
        </w:rPr>
      </w:pPr>
    </w:p>
    <w:p w14:paraId="00A9AC24" w14:textId="77777777" w:rsidR="00F3086F" w:rsidRPr="00DB5BBF" w:rsidRDefault="00F3086F" w:rsidP="003B0288">
      <w:pPr>
        <w:rPr>
          <w:rFonts w:ascii="Poppins" w:hAnsi="Poppins" w:cs="Poppins"/>
        </w:rPr>
      </w:pPr>
    </w:p>
    <w:sectPr w:rsidR="00F3086F" w:rsidRPr="00DB5B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134D"/>
    <w:multiLevelType w:val="hybridMultilevel"/>
    <w:tmpl w:val="587E7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B4572"/>
    <w:multiLevelType w:val="hybridMultilevel"/>
    <w:tmpl w:val="BB66E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B16AF"/>
    <w:multiLevelType w:val="hybridMultilevel"/>
    <w:tmpl w:val="B874E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935A0"/>
    <w:multiLevelType w:val="multilevel"/>
    <w:tmpl w:val="D3261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3C1659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6411B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B669EF"/>
    <w:multiLevelType w:val="hybridMultilevel"/>
    <w:tmpl w:val="64126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024268"/>
    <w:multiLevelType w:val="hybridMultilevel"/>
    <w:tmpl w:val="C6346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82591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A55FC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609F1"/>
    <w:multiLevelType w:val="hybridMultilevel"/>
    <w:tmpl w:val="036A7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373A04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5429A1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31D4C"/>
    <w:multiLevelType w:val="hybridMultilevel"/>
    <w:tmpl w:val="4FE0C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77667"/>
    <w:multiLevelType w:val="hybridMultilevel"/>
    <w:tmpl w:val="5442C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FC3342"/>
    <w:multiLevelType w:val="multilevel"/>
    <w:tmpl w:val="3F564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F928C6"/>
    <w:multiLevelType w:val="hybridMultilevel"/>
    <w:tmpl w:val="BA34F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712DE3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8A4260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A37CF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A5FB5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D61938"/>
    <w:multiLevelType w:val="hybridMultilevel"/>
    <w:tmpl w:val="4EE05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C632F0"/>
    <w:multiLevelType w:val="hybridMultilevel"/>
    <w:tmpl w:val="B6569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3B3F5D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B22BD0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E71659"/>
    <w:multiLevelType w:val="hybridMultilevel"/>
    <w:tmpl w:val="03F4F9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326A3A"/>
    <w:multiLevelType w:val="hybridMultilevel"/>
    <w:tmpl w:val="FEFED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353B55"/>
    <w:multiLevelType w:val="hybridMultilevel"/>
    <w:tmpl w:val="E6304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7F70C4"/>
    <w:multiLevelType w:val="hybridMultilevel"/>
    <w:tmpl w:val="E1BC8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82079D"/>
    <w:multiLevelType w:val="hybridMultilevel"/>
    <w:tmpl w:val="90CC4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242806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B37658"/>
    <w:multiLevelType w:val="hybridMultilevel"/>
    <w:tmpl w:val="AD763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3460DD"/>
    <w:multiLevelType w:val="hybridMultilevel"/>
    <w:tmpl w:val="6DDC1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041BFE"/>
    <w:multiLevelType w:val="hybridMultilevel"/>
    <w:tmpl w:val="36ACD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27562F"/>
    <w:multiLevelType w:val="hybridMultilevel"/>
    <w:tmpl w:val="0BE48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304DC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566AFD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FC3F7D"/>
    <w:multiLevelType w:val="hybridMultilevel"/>
    <w:tmpl w:val="C4B4D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480B8D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1960470">
    <w:abstractNumId w:val="3"/>
  </w:num>
  <w:num w:numId="2" w16cid:durableId="1115756954">
    <w:abstractNumId w:val="21"/>
  </w:num>
  <w:num w:numId="3" w16cid:durableId="498695227">
    <w:abstractNumId w:val="10"/>
  </w:num>
  <w:num w:numId="4" w16cid:durableId="777408479">
    <w:abstractNumId w:val="27"/>
  </w:num>
  <w:num w:numId="5" w16cid:durableId="660045730">
    <w:abstractNumId w:val="13"/>
  </w:num>
  <w:num w:numId="6" w16cid:durableId="1020739927">
    <w:abstractNumId w:val="34"/>
  </w:num>
  <w:num w:numId="7" w16cid:durableId="1878196384">
    <w:abstractNumId w:val="6"/>
  </w:num>
  <w:num w:numId="8" w16cid:durableId="2073233710">
    <w:abstractNumId w:val="31"/>
  </w:num>
  <w:num w:numId="9" w16cid:durableId="366686038">
    <w:abstractNumId w:val="18"/>
  </w:num>
  <w:num w:numId="10" w16cid:durableId="1773816135">
    <w:abstractNumId w:val="11"/>
  </w:num>
  <w:num w:numId="11" w16cid:durableId="701785072">
    <w:abstractNumId w:val="17"/>
  </w:num>
  <w:num w:numId="12" w16cid:durableId="2012291631">
    <w:abstractNumId w:val="8"/>
  </w:num>
  <w:num w:numId="13" w16cid:durableId="162672098">
    <w:abstractNumId w:val="24"/>
  </w:num>
  <w:num w:numId="14" w16cid:durableId="1106268690">
    <w:abstractNumId w:val="38"/>
  </w:num>
  <w:num w:numId="15" w16cid:durableId="138153828">
    <w:abstractNumId w:val="4"/>
  </w:num>
  <w:num w:numId="16" w16cid:durableId="1564948357">
    <w:abstractNumId w:val="9"/>
  </w:num>
  <w:num w:numId="17" w16cid:durableId="895974025">
    <w:abstractNumId w:val="19"/>
  </w:num>
  <w:num w:numId="18" w16cid:durableId="1284114605">
    <w:abstractNumId w:val="15"/>
  </w:num>
  <w:num w:numId="19" w16cid:durableId="1843159486">
    <w:abstractNumId w:val="20"/>
  </w:num>
  <w:num w:numId="20" w16cid:durableId="172425304">
    <w:abstractNumId w:val="23"/>
  </w:num>
  <w:num w:numId="21" w16cid:durableId="1128015533">
    <w:abstractNumId w:val="12"/>
  </w:num>
  <w:num w:numId="22" w16cid:durableId="929315439">
    <w:abstractNumId w:val="36"/>
  </w:num>
  <w:num w:numId="23" w16cid:durableId="459342572">
    <w:abstractNumId w:val="35"/>
  </w:num>
  <w:num w:numId="24" w16cid:durableId="788596808">
    <w:abstractNumId w:val="30"/>
  </w:num>
  <w:num w:numId="25" w16cid:durableId="1885016031">
    <w:abstractNumId w:val="5"/>
  </w:num>
  <w:num w:numId="26" w16cid:durableId="96760466">
    <w:abstractNumId w:val="2"/>
  </w:num>
  <w:num w:numId="27" w16cid:durableId="1222792315">
    <w:abstractNumId w:val="14"/>
  </w:num>
  <w:num w:numId="28" w16cid:durableId="984814434">
    <w:abstractNumId w:val="25"/>
  </w:num>
  <w:num w:numId="29" w16cid:durableId="1252738955">
    <w:abstractNumId w:val="33"/>
  </w:num>
  <w:num w:numId="30" w16cid:durableId="402483153">
    <w:abstractNumId w:val="1"/>
  </w:num>
  <w:num w:numId="31" w16cid:durableId="2012248287">
    <w:abstractNumId w:val="29"/>
  </w:num>
  <w:num w:numId="32" w16cid:durableId="461194164">
    <w:abstractNumId w:val="0"/>
  </w:num>
  <w:num w:numId="33" w16cid:durableId="931856421">
    <w:abstractNumId w:val="16"/>
  </w:num>
  <w:num w:numId="34" w16cid:durableId="1863278757">
    <w:abstractNumId w:val="28"/>
  </w:num>
  <w:num w:numId="35" w16cid:durableId="510724581">
    <w:abstractNumId w:val="26"/>
  </w:num>
  <w:num w:numId="36" w16cid:durableId="1055353239">
    <w:abstractNumId w:val="7"/>
  </w:num>
  <w:num w:numId="37" w16cid:durableId="1441148610">
    <w:abstractNumId w:val="37"/>
  </w:num>
  <w:num w:numId="38" w16cid:durableId="946498776">
    <w:abstractNumId w:val="32"/>
  </w:num>
  <w:num w:numId="39" w16cid:durableId="105455009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jMzNjQ2NzI0NLZQ0lEKTi0uzszPAykwqgUAYCbc5iwAAAA="/>
  </w:docVars>
  <w:rsids>
    <w:rsidRoot w:val="00F87027"/>
    <w:rsid w:val="00003E09"/>
    <w:rsid w:val="00004211"/>
    <w:rsid w:val="0002095B"/>
    <w:rsid w:val="00066D38"/>
    <w:rsid w:val="00122A52"/>
    <w:rsid w:val="00157FC0"/>
    <w:rsid w:val="00176544"/>
    <w:rsid w:val="001F53B2"/>
    <w:rsid w:val="001F7F6D"/>
    <w:rsid w:val="0023227F"/>
    <w:rsid w:val="00240198"/>
    <w:rsid w:val="00296FD5"/>
    <w:rsid w:val="002B1D24"/>
    <w:rsid w:val="002D7B1A"/>
    <w:rsid w:val="00317EB4"/>
    <w:rsid w:val="003663CB"/>
    <w:rsid w:val="00374CE9"/>
    <w:rsid w:val="003B0288"/>
    <w:rsid w:val="003C6A98"/>
    <w:rsid w:val="003D7865"/>
    <w:rsid w:val="00416B14"/>
    <w:rsid w:val="004339AE"/>
    <w:rsid w:val="00442EC6"/>
    <w:rsid w:val="00475ED1"/>
    <w:rsid w:val="004E2EEA"/>
    <w:rsid w:val="004F19B4"/>
    <w:rsid w:val="00565C49"/>
    <w:rsid w:val="00566C14"/>
    <w:rsid w:val="005E0E7C"/>
    <w:rsid w:val="0060080F"/>
    <w:rsid w:val="006A53CE"/>
    <w:rsid w:val="006C214F"/>
    <w:rsid w:val="006C7DD7"/>
    <w:rsid w:val="00736802"/>
    <w:rsid w:val="00755C7F"/>
    <w:rsid w:val="00762511"/>
    <w:rsid w:val="007903AB"/>
    <w:rsid w:val="007D21A1"/>
    <w:rsid w:val="00840129"/>
    <w:rsid w:val="00844BD3"/>
    <w:rsid w:val="00855353"/>
    <w:rsid w:val="00856B47"/>
    <w:rsid w:val="008813BC"/>
    <w:rsid w:val="008E412E"/>
    <w:rsid w:val="00972FDB"/>
    <w:rsid w:val="0098595C"/>
    <w:rsid w:val="009A23A7"/>
    <w:rsid w:val="00A02A3B"/>
    <w:rsid w:val="00A31421"/>
    <w:rsid w:val="00A56AFC"/>
    <w:rsid w:val="00A6451B"/>
    <w:rsid w:val="00A72A5E"/>
    <w:rsid w:val="00A90122"/>
    <w:rsid w:val="00AA26D3"/>
    <w:rsid w:val="00AC0A2F"/>
    <w:rsid w:val="00B12A2C"/>
    <w:rsid w:val="00B7421A"/>
    <w:rsid w:val="00BC6D1B"/>
    <w:rsid w:val="00BE2303"/>
    <w:rsid w:val="00C31364"/>
    <w:rsid w:val="00C40FA4"/>
    <w:rsid w:val="00CE0C7D"/>
    <w:rsid w:val="00D10D30"/>
    <w:rsid w:val="00D36A4A"/>
    <w:rsid w:val="00DB5BBF"/>
    <w:rsid w:val="00DD48A0"/>
    <w:rsid w:val="00E644E0"/>
    <w:rsid w:val="00EA06A1"/>
    <w:rsid w:val="00F16003"/>
    <w:rsid w:val="00F17689"/>
    <w:rsid w:val="00F3086F"/>
    <w:rsid w:val="00F32F03"/>
    <w:rsid w:val="00F53E96"/>
    <w:rsid w:val="00F80569"/>
    <w:rsid w:val="00F87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BFD68"/>
  <w15:chartTrackingRefBased/>
  <w15:docId w15:val="{EE46C0B3-4810-4158-B50D-9F623DBA9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87027"/>
    <w:rPr>
      <w:b/>
      <w:bCs/>
    </w:rPr>
  </w:style>
  <w:style w:type="table" w:styleId="TableGrid">
    <w:name w:val="Table Grid"/>
    <w:basedOn w:val="TableNormal"/>
    <w:uiPriority w:val="39"/>
    <w:rsid w:val="00844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4B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012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314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abc@gmail.com" TargetMode="External"/><Relationship Id="rId21" Type="http://schemas.openxmlformats.org/officeDocument/2006/relationships/hyperlink" Target="http://www.facebook.com" TargetMode="External"/><Relationship Id="rId42" Type="http://schemas.openxmlformats.org/officeDocument/2006/relationships/hyperlink" Target="http://www.facebook.com" TargetMode="External"/><Relationship Id="rId63" Type="http://schemas.openxmlformats.org/officeDocument/2006/relationships/hyperlink" Target="mailto:abc@gmail.com" TargetMode="External"/><Relationship Id="rId84" Type="http://schemas.openxmlformats.org/officeDocument/2006/relationships/hyperlink" Target="http://www.facebook.com" TargetMode="External"/><Relationship Id="rId138" Type="http://schemas.openxmlformats.org/officeDocument/2006/relationships/hyperlink" Target="mailto:abc@gmail.com" TargetMode="External"/><Relationship Id="rId159" Type="http://schemas.openxmlformats.org/officeDocument/2006/relationships/hyperlink" Target="http://www.facebook.com" TargetMode="External"/><Relationship Id="rId107" Type="http://schemas.openxmlformats.org/officeDocument/2006/relationships/hyperlink" Target="http://www.facebook.com" TargetMode="External"/><Relationship Id="rId11" Type="http://schemas.openxmlformats.org/officeDocument/2006/relationships/hyperlink" Target="http://www.facebook.com" TargetMode="External"/><Relationship Id="rId32" Type="http://schemas.openxmlformats.org/officeDocument/2006/relationships/hyperlink" Target="mailto:abc@gmail.com" TargetMode="External"/><Relationship Id="rId53" Type="http://schemas.openxmlformats.org/officeDocument/2006/relationships/hyperlink" Target="http://www.gmail.com" TargetMode="External"/><Relationship Id="rId74" Type="http://schemas.openxmlformats.org/officeDocument/2006/relationships/hyperlink" Target="mailto:abc@gmail.com" TargetMode="External"/><Relationship Id="rId128" Type="http://schemas.openxmlformats.org/officeDocument/2006/relationships/hyperlink" Target="http://www.facebook.com" TargetMode="External"/><Relationship Id="rId149" Type="http://schemas.openxmlformats.org/officeDocument/2006/relationships/hyperlink" Target="mailto:abc@gmail.com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://www.facebook.com" TargetMode="External"/><Relationship Id="rId160" Type="http://schemas.openxmlformats.org/officeDocument/2006/relationships/hyperlink" Target="http://www.facebook.com" TargetMode="External"/><Relationship Id="rId22" Type="http://schemas.openxmlformats.org/officeDocument/2006/relationships/hyperlink" Target="http://www.facebook.com" TargetMode="External"/><Relationship Id="rId43" Type="http://schemas.openxmlformats.org/officeDocument/2006/relationships/hyperlink" Target="http://www.facebook.com" TargetMode="External"/><Relationship Id="rId64" Type="http://schemas.openxmlformats.org/officeDocument/2006/relationships/hyperlink" Target="http://www.facebook.com" TargetMode="External"/><Relationship Id="rId118" Type="http://schemas.openxmlformats.org/officeDocument/2006/relationships/hyperlink" Target="mailto:abc@gmail.com" TargetMode="External"/><Relationship Id="rId139" Type="http://schemas.openxmlformats.org/officeDocument/2006/relationships/hyperlink" Target="http://www.facebook.com" TargetMode="External"/><Relationship Id="rId85" Type="http://schemas.openxmlformats.org/officeDocument/2006/relationships/hyperlink" Target="http://www.facebook.com" TargetMode="External"/><Relationship Id="rId150" Type="http://schemas.openxmlformats.org/officeDocument/2006/relationships/hyperlink" Target="mailto:abc@gmail.com" TargetMode="External"/><Relationship Id="rId12" Type="http://schemas.openxmlformats.org/officeDocument/2006/relationships/hyperlink" Target="mailto:abc@gmail.com" TargetMode="External"/><Relationship Id="rId17" Type="http://schemas.openxmlformats.org/officeDocument/2006/relationships/hyperlink" Target="http://www.facebook.com" TargetMode="External"/><Relationship Id="rId33" Type="http://schemas.openxmlformats.org/officeDocument/2006/relationships/hyperlink" Target="mailto:abc@gmail.com" TargetMode="External"/><Relationship Id="rId38" Type="http://schemas.openxmlformats.org/officeDocument/2006/relationships/hyperlink" Target="mailto:abc@gmail.com" TargetMode="External"/><Relationship Id="rId59" Type="http://schemas.openxmlformats.org/officeDocument/2006/relationships/hyperlink" Target="mailto:abc@gmail.com" TargetMode="External"/><Relationship Id="rId103" Type="http://schemas.openxmlformats.org/officeDocument/2006/relationships/hyperlink" Target="http://www.facebook.com" TargetMode="External"/><Relationship Id="rId108" Type="http://schemas.openxmlformats.org/officeDocument/2006/relationships/hyperlink" Target="http://www.facebook.com" TargetMode="External"/><Relationship Id="rId124" Type="http://schemas.openxmlformats.org/officeDocument/2006/relationships/hyperlink" Target="http://www.facebook.com" TargetMode="External"/><Relationship Id="rId129" Type="http://schemas.openxmlformats.org/officeDocument/2006/relationships/hyperlink" Target="mailto:abc@gmail.com" TargetMode="External"/><Relationship Id="rId54" Type="http://schemas.openxmlformats.org/officeDocument/2006/relationships/hyperlink" Target="mailto:abc@gmail.com" TargetMode="External"/><Relationship Id="rId70" Type="http://schemas.openxmlformats.org/officeDocument/2006/relationships/hyperlink" Target="mailto:abc@gmail.com" TargetMode="External"/><Relationship Id="rId75" Type="http://schemas.openxmlformats.org/officeDocument/2006/relationships/hyperlink" Target="mailto:abc@gmail.com" TargetMode="External"/><Relationship Id="rId91" Type="http://schemas.openxmlformats.org/officeDocument/2006/relationships/hyperlink" Target="http://www.facebook.com" TargetMode="External"/><Relationship Id="rId96" Type="http://schemas.openxmlformats.org/officeDocument/2006/relationships/hyperlink" Target="http://www.facebook.com" TargetMode="External"/><Relationship Id="rId140" Type="http://schemas.openxmlformats.org/officeDocument/2006/relationships/hyperlink" Target="http://www.facebook.com" TargetMode="External"/><Relationship Id="rId145" Type="http://schemas.openxmlformats.org/officeDocument/2006/relationships/hyperlink" Target="mailto:abc@gmail.com" TargetMode="External"/><Relationship Id="rId161" Type="http://schemas.openxmlformats.org/officeDocument/2006/relationships/hyperlink" Target="mailto:abc@gmai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facebook.com" TargetMode="External"/><Relationship Id="rId23" Type="http://schemas.openxmlformats.org/officeDocument/2006/relationships/hyperlink" Target="http://www.facebook.com" TargetMode="External"/><Relationship Id="rId28" Type="http://schemas.openxmlformats.org/officeDocument/2006/relationships/hyperlink" Target="http://www.facebook.com" TargetMode="External"/><Relationship Id="rId49" Type="http://schemas.openxmlformats.org/officeDocument/2006/relationships/hyperlink" Target="http://www.facebook.com" TargetMode="External"/><Relationship Id="rId114" Type="http://schemas.openxmlformats.org/officeDocument/2006/relationships/hyperlink" Target="mailto:abc@gmail.com" TargetMode="External"/><Relationship Id="rId119" Type="http://schemas.openxmlformats.org/officeDocument/2006/relationships/hyperlink" Target="http://www.facebook.com" TargetMode="External"/><Relationship Id="rId44" Type="http://schemas.openxmlformats.org/officeDocument/2006/relationships/hyperlink" Target="http://www.facebook.com" TargetMode="External"/><Relationship Id="rId60" Type="http://schemas.openxmlformats.org/officeDocument/2006/relationships/hyperlink" Target="http://www.gmail.com" TargetMode="External"/><Relationship Id="rId65" Type="http://schemas.openxmlformats.org/officeDocument/2006/relationships/hyperlink" Target="http://www.facebook.com" TargetMode="External"/><Relationship Id="rId81" Type="http://schemas.openxmlformats.org/officeDocument/2006/relationships/hyperlink" Target="http://www.facebook.com" TargetMode="External"/><Relationship Id="rId86" Type="http://schemas.openxmlformats.org/officeDocument/2006/relationships/hyperlink" Target="mailto:abc@gmail.com" TargetMode="External"/><Relationship Id="rId130" Type="http://schemas.openxmlformats.org/officeDocument/2006/relationships/hyperlink" Target="mailto:abc@gmail.com" TargetMode="External"/><Relationship Id="rId135" Type="http://schemas.openxmlformats.org/officeDocument/2006/relationships/hyperlink" Target="http://www.facebook.com" TargetMode="External"/><Relationship Id="rId151" Type="http://schemas.openxmlformats.org/officeDocument/2006/relationships/hyperlink" Target="http://www.facebook.com" TargetMode="External"/><Relationship Id="rId156" Type="http://schemas.openxmlformats.org/officeDocument/2006/relationships/hyperlink" Target="http://www.facebook.com" TargetMode="External"/><Relationship Id="rId13" Type="http://schemas.openxmlformats.org/officeDocument/2006/relationships/hyperlink" Target="mailto:abc@gmail.com" TargetMode="External"/><Relationship Id="rId18" Type="http://schemas.openxmlformats.org/officeDocument/2006/relationships/hyperlink" Target="mailto:abc@gmail.com" TargetMode="External"/><Relationship Id="rId39" Type="http://schemas.openxmlformats.org/officeDocument/2006/relationships/hyperlink" Target="mailto:abc@gmail.com" TargetMode="External"/><Relationship Id="rId109" Type="http://schemas.openxmlformats.org/officeDocument/2006/relationships/hyperlink" Target="mailto:abc@gmail.com" TargetMode="External"/><Relationship Id="rId34" Type="http://schemas.openxmlformats.org/officeDocument/2006/relationships/hyperlink" Target="http://www.gmail.com" TargetMode="External"/><Relationship Id="rId50" Type="http://schemas.openxmlformats.org/officeDocument/2006/relationships/hyperlink" Target="mailto:abc@gmail.com" TargetMode="External"/><Relationship Id="rId55" Type="http://schemas.openxmlformats.org/officeDocument/2006/relationships/hyperlink" Target="mailto:abc@gmail.com" TargetMode="External"/><Relationship Id="rId76" Type="http://schemas.openxmlformats.org/officeDocument/2006/relationships/hyperlink" Target="http://www.gmail.com" TargetMode="External"/><Relationship Id="rId97" Type="http://schemas.openxmlformats.org/officeDocument/2006/relationships/hyperlink" Target="mailto:abc@gmail.com" TargetMode="External"/><Relationship Id="rId104" Type="http://schemas.openxmlformats.org/officeDocument/2006/relationships/hyperlink" Target="http://www.facebook.com" TargetMode="External"/><Relationship Id="rId120" Type="http://schemas.openxmlformats.org/officeDocument/2006/relationships/hyperlink" Target="http://www.facebook.com" TargetMode="External"/><Relationship Id="rId125" Type="http://schemas.openxmlformats.org/officeDocument/2006/relationships/hyperlink" Target="mailto:abc@gmail.com" TargetMode="External"/><Relationship Id="rId141" Type="http://schemas.openxmlformats.org/officeDocument/2006/relationships/hyperlink" Target="mailto:abc@gmail.com" TargetMode="External"/><Relationship Id="rId146" Type="http://schemas.openxmlformats.org/officeDocument/2006/relationships/hyperlink" Target="mailto:abc@gmail.com" TargetMode="External"/><Relationship Id="rId7" Type="http://schemas.openxmlformats.org/officeDocument/2006/relationships/hyperlink" Target="http://www.facebook.com" TargetMode="External"/><Relationship Id="rId71" Type="http://schemas.openxmlformats.org/officeDocument/2006/relationships/hyperlink" Target="mailto:abc@gmail.com" TargetMode="External"/><Relationship Id="rId92" Type="http://schemas.openxmlformats.org/officeDocument/2006/relationships/hyperlink" Target="http://www.facebook.com" TargetMode="External"/><Relationship Id="rId162" Type="http://schemas.openxmlformats.org/officeDocument/2006/relationships/hyperlink" Target="mailto:abc@gmail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www.facebook.com" TargetMode="External"/><Relationship Id="rId24" Type="http://schemas.openxmlformats.org/officeDocument/2006/relationships/hyperlink" Target="http://www.facebook.com" TargetMode="External"/><Relationship Id="rId40" Type="http://schemas.openxmlformats.org/officeDocument/2006/relationships/hyperlink" Target="http://www.facebook.com" TargetMode="External"/><Relationship Id="rId45" Type="http://schemas.openxmlformats.org/officeDocument/2006/relationships/hyperlink" Target="http://www.facebook.com" TargetMode="External"/><Relationship Id="rId66" Type="http://schemas.openxmlformats.org/officeDocument/2006/relationships/hyperlink" Target="mailto:abc@gmail.com" TargetMode="External"/><Relationship Id="rId87" Type="http://schemas.openxmlformats.org/officeDocument/2006/relationships/hyperlink" Target="http://www.facebook.com" TargetMode="External"/><Relationship Id="rId110" Type="http://schemas.openxmlformats.org/officeDocument/2006/relationships/hyperlink" Target="mailto:abc@gmail.com" TargetMode="External"/><Relationship Id="rId115" Type="http://schemas.openxmlformats.org/officeDocument/2006/relationships/hyperlink" Target="http://www.facebook.com" TargetMode="External"/><Relationship Id="rId131" Type="http://schemas.openxmlformats.org/officeDocument/2006/relationships/hyperlink" Target="http://www.facebook.com" TargetMode="External"/><Relationship Id="rId136" Type="http://schemas.openxmlformats.org/officeDocument/2006/relationships/hyperlink" Target="http://www.facebook.com" TargetMode="External"/><Relationship Id="rId157" Type="http://schemas.openxmlformats.org/officeDocument/2006/relationships/hyperlink" Target="mailto:abc@gmail.com" TargetMode="External"/><Relationship Id="rId61" Type="http://schemas.openxmlformats.org/officeDocument/2006/relationships/hyperlink" Target="http://www.gmail.com" TargetMode="External"/><Relationship Id="rId82" Type="http://schemas.openxmlformats.org/officeDocument/2006/relationships/hyperlink" Target="mailto:abc@gmail.com" TargetMode="External"/><Relationship Id="rId152" Type="http://schemas.openxmlformats.org/officeDocument/2006/relationships/hyperlink" Target="http://www.facebook.com" TargetMode="External"/><Relationship Id="rId19" Type="http://schemas.openxmlformats.org/officeDocument/2006/relationships/hyperlink" Target="mailto:abc@gmail.com" TargetMode="External"/><Relationship Id="rId14" Type="http://schemas.openxmlformats.org/officeDocument/2006/relationships/hyperlink" Target="http://www.facebook.com" TargetMode="External"/><Relationship Id="rId30" Type="http://schemas.openxmlformats.org/officeDocument/2006/relationships/hyperlink" Target="mailto:abc@gmail.com" TargetMode="External"/><Relationship Id="rId35" Type="http://schemas.openxmlformats.org/officeDocument/2006/relationships/hyperlink" Target="http://www.gmail.com" TargetMode="External"/><Relationship Id="rId56" Type="http://schemas.openxmlformats.org/officeDocument/2006/relationships/hyperlink" Target="http://www.facebook.com" TargetMode="External"/><Relationship Id="rId77" Type="http://schemas.openxmlformats.org/officeDocument/2006/relationships/hyperlink" Target="http://www.gmail.com" TargetMode="External"/><Relationship Id="rId100" Type="http://schemas.openxmlformats.org/officeDocument/2006/relationships/hyperlink" Target="http://www.facebook.com" TargetMode="External"/><Relationship Id="rId105" Type="http://schemas.openxmlformats.org/officeDocument/2006/relationships/hyperlink" Target="mailto:abc@gmail.com" TargetMode="External"/><Relationship Id="rId126" Type="http://schemas.openxmlformats.org/officeDocument/2006/relationships/hyperlink" Target="mailto:abc@gmail.com" TargetMode="External"/><Relationship Id="rId147" Type="http://schemas.openxmlformats.org/officeDocument/2006/relationships/hyperlink" Target="http://www.facebook.com" TargetMode="External"/><Relationship Id="rId8" Type="http://schemas.openxmlformats.org/officeDocument/2006/relationships/hyperlink" Target="mailto:abc@gmail.com" TargetMode="External"/><Relationship Id="rId51" Type="http://schemas.openxmlformats.org/officeDocument/2006/relationships/hyperlink" Target="mailto:abc@gmail.com" TargetMode="External"/><Relationship Id="rId72" Type="http://schemas.openxmlformats.org/officeDocument/2006/relationships/hyperlink" Target="http://www.facebook.com" TargetMode="External"/><Relationship Id="rId93" Type="http://schemas.openxmlformats.org/officeDocument/2006/relationships/hyperlink" Target="mailto:abc@gmail.com" TargetMode="External"/><Relationship Id="rId98" Type="http://schemas.openxmlformats.org/officeDocument/2006/relationships/hyperlink" Target="mailto:abc@gmail.com" TargetMode="External"/><Relationship Id="rId121" Type="http://schemas.openxmlformats.org/officeDocument/2006/relationships/hyperlink" Target="mailto:abc@gmail.com" TargetMode="External"/><Relationship Id="rId142" Type="http://schemas.openxmlformats.org/officeDocument/2006/relationships/hyperlink" Target="mailto:abc@gmail.com" TargetMode="External"/><Relationship Id="rId163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hyperlink" Target="http://www.facebook.com" TargetMode="External"/><Relationship Id="rId46" Type="http://schemas.openxmlformats.org/officeDocument/2006/relationships/hyperlink" Target="mailto:abc@gmail.com" TargetMode="External"/><Relationship Id="rId67" Type="http://schemas.openxmlformats.org/officeDocument/2006/relationships/hyperlink" Target="mailto:abc@gmail.com" TargetMode="External"/><Relationship Id="rId116" Type="http://schemas.openxmlformats.org/officeDocument/2006/relationships/hyperlink" Target="http://www.facebook.com" TargetMode="External"/><Relationship Id="rId137" Type="http://schemas.openxmlformats.org/officeDocument/2006/relationships/hyperlink" Target="mailto:abc@gmail.com" TargetMode="External"/><Relationship Id="rId158" Type="http://schemas.openxmlformats.org/officeDocument/2006/relationships/hyperlink" Target="mailto:abc@gmail.com" TargetMode="External"/><Relationship Id="rId20" Type="http://schemas.openxmlformats.org/officeDocument/2006/relationships/hyperlink" Target="http://www.facebook.com" TargetMode="External"/><Relationship Id="rId41" Type="http://schemas.openxmlformats.org/officeDocument/2006/relationships/hyperlink" Target="http://www.facebook.com" TargetMode="External"/><Relationship Id="rId62" Type="http://schemas.openxmlformats.org/officeDocument/2006/relationships/hyperlink" Target="mailto:abc@gmail.com" TargetMode="External"/><Relationship Id="rId83" Type="http://schemas.openxmlformats.org/officeDocument/2006/relationships/hyperlink" Target="mailto:abc@gmail.com" TargetMode="External"/><Relationship Id="rId88" Type="http://schemas.openxmlformats.org/officeDocument/2006/relationships/hyperlink" Target="http://www.facebook.com" TargetMode="External"/><Relationship Id="rId111" Type="http://schemas.openxmlformats.org/officeDocument/2006/relationships/hyperlink" Target="http://www.facebook.com" TargetMode="External"/><Relationship Id="rId132" Type="http://schemas.openxmlformats.org/officeDocument/2006/relationships/hyperlink" Target="http://www.facebook.com" TargetMode="External"/><Relationship Id="rId153" Type="http://schemas.openxmlformats.org/officeDocument/2006/relationships/hyperlink" Target="mailto:abc@gmail.com" TargetMode="External"/><Relationship Id="rId15" Type="http://schemas.openxmlformats.org/officeDocument/2006/relationships/hyperlink" Target="http://www.facebook.com" TargetMode="External"/><Relationship Id="rId36" Type="http://schemas.openxmlformats.org/officeDocument/2006/relationships/hyperlink" Target="mailto:abc@gmail.com" TargetMode="External"/><Relationship Id="rId57" Type="http://schemas.openxmlformats.org/officeDocument/2006/relationships/hyperlink" Target="http://www.facebook.com" TargetMode="External"/><Relationship Id="rId106" Type="http://schemas.openxmlformats.org/officeDocument/2006/relationships/hyperlink" Target="mailto:abc@gmail.com" TargetMode="External"/><Relationship Id="rId127" Type="http://schemas.openxmlformats.org/officeDocument/2006/relationships/hyperlink" Target="http://www.facebook.com" TargetMode="External"/><Relationship Id="rId10" Type="http://schemas.openxmlformats.org/officeDocument/2006/relationships/hyperlink" Target="http://www.facebook.com" TargetMode="External"/><Relationship Id="rId31" Type="http://schemas.openxmlformats.org/officeDocument/2006/relationships/hyperlink" Target="mailto:abc@gmail.com" TargetMode="External"/><Relationship Id="rId52" Type="http://schemas.openxmlformats.org/officeDocument/2006/relationships/hyperlink" Target="http://www.gmail.com" TargetMode="External"/><Relationship Id="rId73" Type="http://schemas.openxmlformats.org/officeDocument/2006/relationships/hyperlink" Target="http://www.facebook.com" TargetMode="External"/><Relationship Id="rId78" Type="http://schemas.openxmlformats.org/officeDocument/2006/relationships/hyperlink" Target="mailto:abc@gmail.com" TargetMode="External"/><Relationship Id="rId94" Type="http://schemas.openxmlformats.org/officeDocument/2006/relationships/hyperlink" Target="mailto:abc@gmail.com" TargetMode="External"/><Relationship Id="rId99" Type="http://schemas.openxmlformats.org/officeDocument/2006/relationships/hyperlink" Target="http://www.facebook.com" TargetMode="External"/><Relationship Id="rId101" Type="http://schemas.openxmlformats.org/officeDocument/2006/relationships/hyperlink" Target="mailto:abc@gmail.com" TargetMode="External"/><Relationship Id="rId122" Type="http://schemas.openxmlformats.org/officeDocument/2006/relationships/hyperlink" Target="mailto:abc@gmail.com" TargetMode="External"/><Relationship Id="rId143" Type="http://schemas.openxmlformats.org/officeDocument/2006/relationships/hyperlink" Target="http://www.facebook.com" TargetMode="External"/><Relationship Id="rId148" Type="http://schemas.openxmlformats.org/officeDocument/2006/relationships/hyperlink" Target="http://www.facebook.com" TargetMode="External"/><Relationship Id="rId16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abc@gmail.com" TargetMode="External"/><Relationship Id="rId26" Type="http://schemas.openxmlformats.org/officeDocument/2006/relationships/hyperlink" Target="mailto:abc@gmail.com" TargetMode="External"/><Relationship Id="rId47" Type="http://schemas.openxmlformats.org/officeDocument/2006/relationships/hyperlink" Target="mailto:abc@gmail.com" TargetMode="External"/><Relationship Id="rId68" Type="http://schemas.openxmlformats.org/officeDocument/2006/relationships/hyperlink" Target="http://www.gmail.com" TargetMode="External"/><Relationship Id="rId89" Type="http://schemas.openxmlformats.org/officeDocument/2006/relationships/hyperlink" Target="mailto:abc@gmail.com" TargetMode="External"/><Relationship Id="rId112" Type="http://schemas.openxmlformats.org/officeDocument/2006/relationships/hyperlink" Target="http://www.facebook.com" TargetMode="External"/><Relationship Id="rId133" Type="http://schemas.openxmlformats.org/officeDocument/2006/relationships/hyperlink" Target="mailto:abc@gmail.com" TargetMode="External"/><Relationship Id="rId154" Type="http://schemas.openxmlformats.org/officeDocument/2006/relationships/hyperlink" Target="mailto:abc@gmail.com" TargetMode="External"/><Relationship Id="rId16" Type="http://schemas.openxmlformats.org/officeDocument/2006/relationships/hyperlink" Target="http://www.facebook.com" TargetMode="External"/><Relationship Id="rId37" Type="http://schemas.openxmlformats.org/officeDocument/2006/relationships/hyperlink" Target="mailto:abc@gmail.com" TargetMode="External"/><Relationship Id="rId58" Type="http://schemas.openxmlformats.org/officeDocument/2006/relationships/hyperlink" Target="mailto:abc@gmail.com" TargetMode="External"/><Relationship Id="rId79" Type="http://schemas.openxmlformats.org/officeDocument/2006/relationships/hyperlink" Target="mailto:abc@gmail.com" TargetMode="External"/><Relationship Id="rId102" Type="http://schemas.openxmlformats.org/officeDocument/2006/relationships/hyperlink" Target="mailto:abc@gmail.com" TargetMode="External"/><Relationship Id="rId123" Type="http://schemas.openxmlformats.org/officeDocument/2006/relationships/hyperlink" Target="http://www.facebook.com" TargetMode="External"/><Relationship Id="rId144" Type="http://schemas.openxmlformats.org/officeDocument/2006/relationships/hyperlink" Target="http://www.facebook.com" TargetMode="External"/><Relationship Id="rId90" Type="http://schemas.openxmlformats.org/officeDocument/2006/relationships/hyperlink" Target="mailto:abc@gmail.com" TargetMode="External"/><Relationship Id="rId27" Type="http://schemas.openxmlformats.org/officeDocument/2006/relationships/hyperlink" Target="mailto:abc@gmail.com" TargetMode="External"/><Relationship Id="rId48" Type="http://schemas.openxmlformats.org/officeDocument/2006/relationships/hyperlink" Target="http://www.facebook.com" TargetMode="External"/><Relationship Id="rId69" Type="http://schemas.openxmlformats.org/officeDocument/2006/relationships/hyperlink" Target="http://www.gmail.com" TargetMode="External"/><Relationship Id="rId113" Type="http://schemas.openxmlformats.org/officeDocument/2006/relationships/hyperlink" Target="mailto:abc@gmail.com" TargetMode="External"/><Relationship Id="rId134" Type="http://schemas.openxmlformats.org/officeDocument/2006/relationships/hyperlink" Target="mailto:abc@gmail.com" TargetMode="External"/><Relationship Id="rId80" Type="http://schemas.openxmlformats.org/officeDocument/2006/relationships/hyperlink" Target="http://www.facebook.com" TargetMode="External"/><Relationship Id="rId155" Type="http://schemas.openxmlformats.org/officeDocument/2006/relationships/hyperlink" Target="http://www.face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6968E-AACF-4185-B335-B525B1054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26</Pages>
  <Words>5298</Words>
  <Characters>30204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urqan Ali(4123)</dc:creator>
  <cp:keywords/>
  <dc:description/>
  <cp:lastModifiedBy>Muhammad Umair</cp:lastModifiedBy>
  <cp:revision>50</cp:revision>
  <dcterms:created xsi:type="dcterms:W3CDTF">2022-07-19T09:07:00Z</dcterms:created>
  <dcterms:modified xsi:type="dcterms:W3CDTF">2022-07-20T04:53:00Z</dcterms:modified>
</cp:coreProperties>
</file>